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5597C" w14:textId="4A599238" w:rsidR="006115DA" w:rsidRDefault="006115DA" w:rsidP="006115DA">
      <w:pPr>
        <w:rPr>
          <w:rFonts w:ascii="Times New Roman" w:hAnsi="Times New Roman" w:cs="Times New Roman"/>
        </w:rPr>
      </w:pPr>
      <w:bookmarkStart w:id="0" w:name="_Hlk70441073"/>
    </w:p>
    <w:p w14:paraId="70C6BC04" w14:textId="703BE9FA" w:rsidR="006115DA" w:rsidRPr="009F3BD6" w:rsidRDefault="00054323" w:rsidP="0029571E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</w:t>
      </w:r>
      <w:r w:rsidR="006115DA" w:rsidRPr="009F3BD6">
        <w:rPr>
          <w:rFonts w:ascii="Times New Roman" w:hAnsi="Times New Roman" w:cs="Times New Roman"/>
        </w:rPr>
        <w:t xml:space="preserve"> </w:t>
      </w:r>
      <w:r w:rsidR="006115DA">
        <w:rPr>
          <w:rFonts w:ascii="Times New Roman" w:hAnsi="Times New Roman" w:cs="Times New Roman"/>
        </w:rPr>
        <w:t>3</w:t>
      </w:r>
      <w:r w:rsidR="006115DA" w:rsidRPr="009F3BD6">
        <w:rPr>
          <w:rFonts w:ascii="Times New Roman" w:hAnsi="Times New Roman" w:cs="Times New Roman"/>
        </w:rPr>
        <w:t>:</w:t>
      </w:r>
    </w:p>
    <w:p w14:paraId="1327DAB8" w14:textId="7842C843" w:rsidR="006115DA" w:rsidRDefault="006115DA" w:rsidP="0029571E">
      <w:pPr>
        <w:spacing w:after="0" w:line="480" w:lineRule="auto"/>
        <w:rPr>
          <w:rFonts w:ascii="Times New Roman" w:hAnsi="Times New Roman" w:cs="Times New Roman"/>
        </w:rPr>
      </w:pPr>
      <w:r w:rsidRPr="007E514B">
        <w:rPr>
          <w:rFonts w:ascii="Times New Roman" w:hAnsi="Times New Roman" w:cs="Times New Roman"/>
        </w:rPr>
        <w:t>Factor</w:t>
      </w:r>
      <w:r w:rsidR="00F45EB0">
        <w:rPr>
          <w:rFonts w:ascii="Times New Roman" w:hAnsi="Times New Roman" w:cs="Times New Roman"/>
        </w:rPr>
        <w:t xml:space="preserve"> L</w:t>
      </w:r>
      <w:r w:rsidR="00F323A3">
        <w:rPr>
          <w:rFonts w:ascii="Times New Roman" w:hAnsi="Times New Roman" w:cs="Times New Roman"/>
        </w:rPr>
        <w:t xml:space="preserve">oadings for the </w:t>
      </w:r>
      <w:r w:rsidR="006D6BE6">
        <w:rPr>
          <w:rFonts w:ascii="Times New Roman" w:hAnsi="Times New Roman" w:cs="Times New Roman"/>
        </w:rPr>
        <w:t xml:space="preserve">Six Dimensions of </w:t>
      </w:r>
      <w:r w:rsidR="00D7352A">
        <w:rPr>
          <w:rFonts w:ascii="Times New Roman" w:hAnsi="Times New Roman" w:cs="Times New Roman"/>
        </w:rPr>
        <w:t>Cultural Adaptation</w:t>
      </w:r>
    </w:p>
    <w:tbl>
      <w:tblPr>
        <w:tblW w:w="86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1029"/>
        <w:gridCol w:w="1030"/>
        <w:gridCol w:w="1030"/>
        <w:gridCol w:w="1030"/>
        <w:gridCol w:w="1030"/>
        <w:gridCol w:w="1030"/>
      </w:tblGrid>
      <w:tr w:rsidR="006115DA" w:rsidRPr="007E514B" w14:paraId="55DEE12F" w14:textId="77777777" w:rsidTr="00232628">
        <w:trPr>
          <w:cantSplit/>
        </w:trPr>
        <w:tc>
          <w:tcPr>
            <w:tcW w:w="24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0E7619E" w14:textId="59D612A7" w:rsidR="006115DA" w:rsidRPr="007E514B" w:rsidRDefault="00101AD3" w:rsidP="0023262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="006115DA">
              <w:rPr>
                <w:rFonts w:ascii="Times New Roman" w:hAnsi="Times New Roman" w:cs="Times New Roman"/>
                <w:sz w:val="20"/>
                <w:szCs w:val="20"/>
              </w:rPr>
              <w:t>ariable</w:t>
            </w:r>
          </w:p>
        </w:tc>
        <w:tc>
          <w:tcPr>
            <w:tcW w:w="617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798A42C" w14:textId="34F2BBC7" w:rsidR="006115DA" w:rsidRPr="007E514B" w:rsidRDefault="00232628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Dimension</w:t>
            </w:r>
          </w:p>
        </w:tc>
      </w:tr>
      <w:tr w:rsidR="006115DA" w:rsidRPr="007E514B" w14:paraId="261F82FD" w14:textId="77777777" w:rsidTr="00232628">
        <w:trPr>
          <w:cantSplit/>
        </w:trPr>
        <w:tc>
          <w:tcPr>
            <w:tcW w:w="246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271A09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C29A20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2438FD9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964918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622F801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5351FE5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5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0B96755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6</w:t>
            </w:r>
          </w:p>
        </w:tc>
      </w:tr>
      <w:tr w:rsidR="006115DA" w:rsidRPr="007E514B" w14:paraId="1AE31A75" w14:textId="77777777" w:rsidTr="00232628">
        <w:trPr>
          <w:cantSplit/>
        </w:trPr>
        <w:tc>
          <w:tcPr>
            <w:tcW w:w="2460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F0E03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4.matching_racial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30D6F36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906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438FB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9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ECC07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9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A0411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9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E69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2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158132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78</w:t>
            </w:r>
          </w:p>
        </w:tc>
      </w:tr>
      <w:tr w:rsidR="006115DA" w:rsidRPr="007E514B" w14:paraId="13118E27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7AADD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5.educ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1E6B881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2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51A22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0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C7191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1AA6E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6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80D49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6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367757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3</w:t>
            </w:r>
          </w:p>
        </w:tc>
      </w:tr>
      <w:tr w:rsidR="006115DA" w:rsidRPr="007E514B" w14:paraId="011C5EA4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872BB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6.langu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13A3B74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3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BB35C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0AC6F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1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80E4D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8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D84C3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F0F60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14</w:t>
            </w:r>
          </w:p>
        </w:tc>
      </w:tr>
      <w:tr w:rsidR="006115DA" w:rsidRPr="007E514B" w14:paraId="6699B6F1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676E1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moderato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72F7C1F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1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D858C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6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D37BE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46099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7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E9CAD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81707F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8</w:t>
            </w:r>
          </w:p>
        </w:tc>
      </w:tr>
      <w:tr w:rsidR="006115DA" w:rsidRPr="007E514B" w14:paraId="791888A4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0C337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mediato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191E1B2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0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040A8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1567D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3E5C4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7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68001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D75D0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4</w:t>
            </w:r>
          </w:p>
        </w:tc>
      </w:tr>
      <w:tr w:rsidR="006115DA" w:rsidRPr="007E514B" w14:paraId="1F35C595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3EF74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implement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33A1812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4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E4F35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3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58043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A72B0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5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2B162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6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1FD586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0</w:t>
            </w:r>
          </w:p>
        </w:tc>
      </w:tr>
      <w:tr w:rsidR="006115DA" w:rsidRPr="007E514B" w14:paraId="07736AD3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E9AE55" w14:textId="47195B5D" w:rsidR="006115DA" w:rsidRPr="007E514B" w:rsidRDefault="006B067C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</w:t>
            </w:r>
            <w:r w:rsidR="006115DA"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M3trans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5BD1DE7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2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50C1D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2A296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5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843B3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E1DB5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4A98C2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58</w:t>
            </w:r>
          </w:p>
        </w:tc>
      </w:tr>
      <w:tr w:rsidR="006115DA" w:rsidRPr="007E514B" w14:paraId="570321E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D5D74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3material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33B0823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80D73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0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CC50C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9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431A2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7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4E8DA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3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89C15F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5</w:t>
            </w:r>
          </w:p>
        </w:tc>
      </w:tr>
      <w:tr w:rsidR="006115DA" w:rsidRPr="007E514B" w14:paraId="1680CABD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37B8B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</w:t>
            </w: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M3adapting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2AB50CC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8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B739A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3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2AB67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A60F0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9C452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16DF4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39</w:t>
            </w:r>
          </w:p>
        </w:tc>
      </w:tr>
      <w:tr w:rsidR="006115DA" w:rsidRPr="007E514B" w14:paraId="769A205B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EE789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1program_goal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08963BF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7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86274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2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39E88E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F67D7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3790D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8BBC5A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0</w:t>
            </w:r>
          </w:p>
        </w:tc>
      </w:tr>
      <w:tr w:rsidR="006115DA" w:rsidRPr="007E514B" w14:paraId="31AF2C77" w14:textId="77777777" w:rsidTr="00D5375E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D845F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4.financial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4472C4" w:themeFill="accent1"/>
          </w:tcPr>
          <w:p w14:paraId="3100AE6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6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30976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1D2D951A" w14:textId="77777777" w:rsidR="006115DA" w:rsidRPr="00D5375E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D5375E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03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78BDC6E2" w14:textId="77777777" w:rsidR="006115DA" w:rsidRPr="00D5375E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D5375E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42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2383C50A" w14:textId="77777777" w:rsidR="006115DA" w:rsidRPr="00D5375E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D5375E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40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12ACAB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0</w:t>
            </w:r>
          </w:p>
        </w:tc>
      </w:tr>
      <w:tr w:rsidR="006115DA" w:rsidRPr="007E514B" w14:paraId="74796A1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49993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1check_goal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881F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51EFB60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90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2712B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04FC9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5A590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15981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4</w:t>
            </w:r>
          </w:p>
        </w:tc>
      </w:tr>
      <w:tr w:rsidR="006115DA" w:rsidRPr="007E514B" w14:paraId="1F44AE3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E7371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1advisory_board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384AD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179BCE7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8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4D1D5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6ACE6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2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7DD3D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E3480F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26</w:t>
            </w:r>
          </w:p>
        </w:tc>
      </w:tr>
      <w:tr w:rsidR="006115DA" w:rsidRPr="007E514B" w14:paraId="63378B94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DB708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3component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79E0D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2FB439A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8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13A9E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6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6B047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9871B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4EB9B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10</w:t>
            </w:r>
          </w:p>
        </w:tc>
      </w:tr>
      <w:tr w:rsidR="006115DA" w:rsidRPr="007E514B" w14:paraId="18430CDE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F28E6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1description_popu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4DAC8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66E0B03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5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D489B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B40E9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3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A194C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2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7D52D9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3</w:t>
            </w:r>
          </w:p>
        </w:tc>
      </w:tr>
      <w:tr w:rsidR="006115DA" w:rsidRPr="007E514B" w14:paraId="5672FF1D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F5162A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4produc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42C83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2D0778C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1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B1A79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6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76126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2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AD0A7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8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977DD5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2</w:t>
            </w:r>
          </w:p>
        </w:tc>
      </w:tr>
      <w:tr w:rsidR="006115DA" w:rsidRPr="007E514B" w14:paraId="27816435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B1DCD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co_evaluation_effec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7198B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4EFC8D4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6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C5C79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6FF6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0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006BC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6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32AF7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9</w:t>
            </w:r>
          </w:p>
        </w:tc>
      </w:tr>
      <w:tr w:rsidR="006115DA" w:rsidRPr="007E514B" w14:paraId="0A799274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9EE1D2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effec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E0F0C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0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0680ED9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2671C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E879B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9192A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B40D9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2</w:t>
            </w:r>
          </w:p>
        </w:tc>
      </w:tr>
      <w:tr w:rsidR="006115DA" w:rsidRPr="007E514B" w14:paraId="22E5BD1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F41BA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3stakeholder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D568E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3D2719C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8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0158ED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14840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7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19B87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C58E0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2</w:t>
            </w:r>
          </w:p>
        </w:tc>
      </w:tr>
      <w:tr w:rsidR="006115DA" w:rsidRPr="007E514B" w14:paraId="7F93FC3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93F77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</w:t>
            </w: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M3format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888CF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ED7D31" w:themeFill="accent2"/>
          </w:tcPr>
          <w:p w14:paraId="4E9463D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7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C77BA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8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DFD79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5E837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AE71EC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28</w:t>
            </w:r>
          </w:p>
        </w:tc>
      </w:tr>
      <w:tr w:rsidR="006115DA" w:rsidRPr="007E514B" w14:paraId="4D9504C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3F16C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1.screening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5AB46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C8A07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33C12AE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6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98D8A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C89F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056F8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3</w:t>
            </w:r>
          </w:p>
        </w:tc>
      </w:tr>
      <w:tr w:rsidR="006115DA" w:rsidRPr="007E514B" w14:paraId="387C92A1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E54BF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proces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A01E5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B9DB9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012AB2E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3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1D5F6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7E1709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EAA5B4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3</w:t>
            </w:r>
          </w:p>
        </w:tc>
      </w:tr>
      <w:tr w:rsidR="006115DA" w:rsidRPr="007E514B" w14:paraId="2DD42E6F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11EA2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subgroups_proces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51A95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D99AF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021B9A7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2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02077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E6706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373D58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2</w:t>
            </w:r>
          </w:p>
        </w:tc>
      </w:tr>
      <w:tr w:rsidR="006115DA" w:rsidRPr="007E514B" w14:paraId="651761A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061DB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measures_proces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AFFA2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D3A9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7B5E373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8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79B3F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FADDE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620D85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8</w:t>
            </w:r>
          </w:p>
        </w:tc>
      </w:tr>
      <w:tr w:rsidR="006115DA" w:rsidRPr="007E514B" w14:paraId="0C8B0D63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09655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10.origi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8153C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77FAB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7DD94CD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5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64B2B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28C05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4689E3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05</w:t>
            </w:r>
          </w:p>
        </w:tc>
      </w:tr>
      <w:tr w:rsidR="006115DA" w:rsidRPr="007E514B" w14:paraId="5F3E1561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8D3B2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9.stigma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23E74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6C053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5A5A5" w:themeFill="accent3"/>
          </w:tcPr>
          <w:p w14:paraId="05106C2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4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11692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FC30B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5E4A29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6</w:t>
            </w:r>
          </w:p>
        </w:tc>
      </w:tr>
      <w:tr w:rsidR="006115DA" w:rsidRPr="007E514B" w14:paraId="27DF94DE" w14:textId="77777777" w:rsidTr="002A36B2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C70FC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measures_effec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4EB4B0C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04EE0BA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2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3B428F5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0382C06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4A1AD15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14:paraId="01DD750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4</w:t>
            </w:r>
          </w:p>
        </w:tc>
      </w:tr>
      <w:tr w:rsidR="006115DA" w:rsidRPr="007E514B" w14:paraId="2DFEC7C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5EBDC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8.inclus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8A33D7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7973E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0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5FC91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1CB3753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7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A3A4D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5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FF8270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0</w:t>
            </w:r>
          </w:p>
        </w:tc>
      </w:tr>
      <w:tr w:rsidR="006115DA" w:rsidRPr="007E514B" w14:paraId="1C2CF623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42337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2determinant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BE56B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10B00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3E9DD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5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153A270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0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F75E4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E9A35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7</w:t>
            </w:r>
          </w:p>
        </w:tc>
      </w:tr>
      <w:tr w:rsidR="006115DA" w:rsidRPr="007E514B" w14:paraId="65DC4464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EB5DE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co_evaluation_proces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7E41C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AF625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5C69A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744E723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2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81024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04017C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1</w:t>
            </w:r>
          </w:p>
        </w:tc>
      </w:tr>
      <w:tr w:rsidR="006115DA" w:rsidRPr="007E514B" w14:paraId="6BD3B1B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38B0A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program_user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DEE2D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B0636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3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E38EB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6DE7B45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4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FE329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6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EE8961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8</w:t>
            </w:r>
          </w:p>
        </w:tc>
      </w:tr>
      <w:tr w:rsidR="006115DA" w:rsidRPr="007E514B" w14:paraId="2FEC9F27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55E24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1.identific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D73A3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E19AE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5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FFCBC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1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083AA53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7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E1AAF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6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8689A1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75</w:t>
            </w:r>
          </w:p>
        </w:tc>
      </w:tr>
      <w:tr w:rsidR="006115DA" w:rsidRPr="007E514B" w14:paraId="390BA043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A26E7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3change_method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9758AA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54E8F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79D2F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7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C000" w:themeFill="accent4"/>
          </w:tcPr>
          <w:p w14:paraId="25A0723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6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4B030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1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3BEC80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76</w:t>
            </w:r>
          </w:p>
        </w:tc>
      </w:tr>
      <w:tr w:rsidR="006115DA" w:rsidRPr="007E514B" w14:paraId="53E8468F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0FF246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2ecological_validity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CE294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1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12EF1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6C600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AD291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0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130D24F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4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A4F6BD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80</w:t>
            </w:r>
          </w:p>
        </w:tc>
      </w:tr>
      <w:tr w:rsidR="006115DA" w:rsidRPr="007E514B" w14:paraId="32D6E94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E7ABC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7.accultur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B4A96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9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D2FD2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6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459D6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B3432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2124938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6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3D544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4</w:t>
            </w:r>
          </w:p>
        </w:tc>
      </w:tr>
      <w:tr w:rsidR="006115DA" w:rsidRPr="007E514B" w14:paraId="004C28E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C03F8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2outcom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53009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39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4B01D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8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93670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7E47F6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03F7DEF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74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730A58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0</w:t>
            </w:r>
          </w:p>
        </w:tc>
      </w:tr>
      <w:tr w:rsidR="006115DA" w:rsidRPr="007E514B" w14:paraId="0C150857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A0A7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2.training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560094A8" w14:textId="77777777" w:rsidR="006115DA" w:rsidRPr="007050E6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050E6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53CAE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9CF49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60F11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0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1E0DF94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7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206D7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71</w:t>
            </w:r>
          </w:p>
        </w:tc>
      </w:tr>
      <w:tr w:rsidR="006115DA" w:rsidRPr="007E514B" w14:paraId="1304A4FA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EDA05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2matrix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2DD073" w14:textId="77777777" w:rsidR="006115DA" w:rsidRPr="007050E6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050E6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050E6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A29C4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51203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4E879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6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4FB4BE5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7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3F6ED9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67</w:t>
            </w:r>
          </w:p>
        </w:tc>
      </w:tr>
      <w:tr w:rsidR="006115DA" w:rsidRPr="007E514B" w14:paraId="4BE8EF7D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39C15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3.matching_lang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26BC15FB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2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18A4081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67D62B6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5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14:paraId="1E4BBCE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5B9BD5" w:themeFill="accent5"/>
          </w:tcPr>
          <w:p w14:paraId="5A99A88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2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14:paraId="53E32400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56</w:t>
            </w:r>
          </w:p>
        </w:tc>
      </w:tr>
      <w:tr w:rsidR="006115DA" w:rsidRPr="007E514B" w14:paraId="04F08032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385FE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4.guidance_pe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C51F4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4DBD4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0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627E5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95C8F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8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4C75A4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70AD47" w:themeFill="accent6"/>
          </w:tcPr>
          <w:p w14:paraId="4349E55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882</w:t>
            </w:r>
          </w:p>
        </w:tc>
      </w:tr>
      <w:tr w:rsidR="006115DA" w:rsidRPr="007E514B" w14:paraId="5DBCA165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72B11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3.guidance_comm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019327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1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773568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5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48A262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8A6E01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26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AB057E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8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70AD47" w:themeFill="accent6"/>
          </w:tcPr>
          <w:p w14:paraId="74FE602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90</w:t>
            </w:r>
          </w:p>
        </w:tc>
      </w:tr>
      <w:tr w:rsidR="006115DA" w:rsidRPr="007E514B" w14:paraId="225049FB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88940F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6subgroups_effec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A4BA4D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9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8BCDF3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4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68C309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3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0F0F5C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4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CCDCCA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28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70AD47" w:themeFill="accent6"/>
          </w:tcPr>
          <w:p w14:paraId="3A3F1D35" w14:textId="77777777" w:rsidR="006115DA" w:rsidRPr="007E514B" w:rsidRDefault="006115DA" w:rsidP="0023262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601</w:t>
            </w:r>
          </w:p>
        </w:tc>
      </w:tr>
      <w:tr w:rsidR="006115DA" w:rsidRPr="007E514B" w14:paraId="2C43DF08" w14:textId="77777777" w:rsidTr="00232628">
        <w:trPr>
          <w:cantSplit/>
        </w:trPr>
        <w:tc>
          <w:tcPr>
            <w:tcW w:w="246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D32DFD9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color w:val="264A60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264A60"/>
                <w:sz w:val="20"/>
                <w:szCs w:val="20"/>
              </w:rPr>
              <w:t>IM5.1.geographical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3C2747B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47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5FB54D8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7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5F2CB38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E6AFACA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08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923C9E3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13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70AD47" w:themeFill="accent6"/>
          </w:tcPr>
          <w:p w14:paraId="2D04CD47" w14:textId="77777777" w:rsidR="006115DA" w:rsidRPr="007E514B" w:rsidRDefault="006115DA" w:rsidP="00101AD3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.</w:t>
            </w:r>
            <w:r w:rsidRPr="007E514B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557</w:t>
            </w:r>
          </w:p>
        </w:tc>
      </w:tr>
    </w:tbl>
    <w:p w14:paraId="0D9D6AAD" w14:textId="031E939C" w:rsidR="008030FD" w:rsidRPr="0029571E" w:rsidRDefault="006115DA" w:rsidP="009D0B8D">
      <w:pPr>
        <w:spacing w:line="360" w:lineRule="auto"/>
        <w:rPr>
          <w:rFonts w:ascii="Times New Roman" w:hAnsi="Times New Roman"/>
          <w:lang w:val="en-US"/>
        </w:rPr>
      </w:pPr>
      <w:r w:rsidRPr="00F35241">
        <w:rPr>
          <w:rFonts w:ascii="Times New Roman" w:hAnsi="Times New Roman" w:cs="Times New Roman"/>
          <w:i/>
          <w:iCs/>
          <w:lang w:val="en-US"/>
        </w:rPr>
        <w:t>No</w:t>
      </w:r>
      <w:r w:rsidR="00B2579D" w:rsidRPr="00F35241">
        <w:rPr>
          <w:rFonts w:ascii="Times New Roman" w:hAnsi="Times New Roman" w:cs="Times New Roman"/>
          <w:i/>
          <w:iCs/>
          <w:lang w:val="en-US"/>
        </w:rPr>
        <w:t>te</w:t>
      </w:r>
      <w:r w:rsidRPr="00F35241">
        <w:rPr>
          <w:rFonts w:ascii="Times New Roman" w:hAnsi="Times New Roman" w:cs="Times New Roman"/>
          <w:lang w:val="en-US"/>
        </w:rPr>
        <w:t xml:space="preserve">: </w:t>
      </w:r>
      <w:r w:rsidR="00B2579D" w:rsidRPr="00F35241">
        <w:rPr>
          <w:rFonts w:ascii="Times New Roman" w:hAnsi="Times New Roman" w:cs="Times New Roman"/>
          <w:lang w:val="en-US"/>
        </w:rPr>
        <w:t xml:space="preserve">The </w:t>
      </w:r>
      <w:r w:rsidR="00F35241">
        <w:rPr>
          <w:rFonts w:ascii="Times New Roman" w:hAnsi="Times New Roman" w:cs="Times New Roman"/>
          <w:lang w:val="en-US"/>
        </w:rPr>
        <w:t xml:space="preserve">names of the </w:t>
      </w:r>
      <w:r w:rsidR="00B2579D" w:rsidRPr="00F35241">
        <w:rPr>
          <w:rFonts w:ascii="Times New Roman" w:hAnsi="Times New Roman" w:cs="Times New Roman"/>
          <w:lang w:val="en-US"/>
        </w:rPr>
        <w:t xml:space="preserve">variable indicate </w:t>
      </w:r>
      <w:r w:rsidR="00F35241" w:rsidRPr="00F35241">
        <w:rPr>
          <w:rFonts w:ascii="Times New Roman" w:hAnsi="Times New Roman" w:cs="Times New Roman"/>
          <w:lang w:val="en-US"/>
        </w:rPr>
        <w:t xml:space="preserve">the IM step </w:t>
      </w:r>
      <w:r w:rsidR="00F35241">
        <w:rPr>
          <w:rFonts w:ascii="Times New Roman" w:hAnsi="Times New Roman" w:cs="Times New Roman"/>
          <w:lang w:val="en-US"/>
        </w:rPr>
        <w:t>and a label for each variable from the coding scheme.</w:t>
      </w:r>
      <w:bookmarkEnd w:id="0"/>
      <w:r w:rsidR="009D0B8D" w:rsidRPr="0029571E">
        <w:rPr>
          <w:rFonts w:ascii="Times New Roman" w:hAnsi="Times New Roman"/>
          <w:lang w:val="en-US"/>
        </w:rPr>
        <w:t xml:space="preserve"> </w:t>
      </w:r>
    </w:p>
    <w:sectPr w:rsidR="008030FD" w:rsidRPr="0029571E" w:rsidSect="009D0B8D"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24865" w14:textId="77777777" w:rsidR="00AE10E9" w:rsidRDefault="00AE10E9" w:rsidP="006D0E20">
      <w:pPr>
        <w:spacing w:after="0" w:line="240" w:lineRule="auto"/>
      </w:pPr>
      <w:r>
        <w:separator/>
      </w:r>
    </w:p>
  </w:endnote>
  <w:endnote w:type="continuationSeparator" w:id="0">
    <w:p w14:paraId="7B66A87F" w14:textId="77777777" w:rsidR="00AE10E9" w:rsidRDefault="00AE10E9" w:rsidP="006D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630125159"/>
      <w:docPartObj>
        <w:docPartGallery w:val="Page Numbers (Bottom of Page)"/>
        <w:docPartUnique/>
      </w:docPartObj>
    </w:sdtPr>
    <w:sdtEndPr/>
    <w:sdtContent>
      <w:p w14:paraId="5A33E4BD" w14:textId="3FA2A307" w:rsidR="00CF3D3D" w:rsidRPr="000514A9" w:rsidRDefault="00CF3D3D">
        <w:pPr>
          <w:pStyle w:val="Footer"/>
          <w:jc w:val="right"/>
          <w:rPr>
            <w:rFonts w:ascii="Times New Roman" w:hAnsi="Times New Roman" w:cs="Times New Roman"/>
          </w:rPr>
        </w:pPr>
        <w:r w:rsidRPr="000514A9">
          <w:rPr>
            <w:rFonts w:ascii="Times New Roman" w:hAnsi="Times New Roman" w:cs="Times New Roman"/>
          </w:rPr>
          <w:fldChar w:fldCharType="begin"/>
        </w:r>
        <w:r w:rsidRPr="000514A9">
          <w:rPr>
            <w:rFonts w:ascii="Times New Roman" w:hAnsi="Times New Roman" w:cs="Times New Roman"/>
          </w:rPr>
          <w:instrText>PAGE   \* MERGEFORMAT</w:instrText>
        </w:r>
        <w:r w:rsidRPr="000514A9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16</w:t>
        </w:r>
        <w:r w:rsidRPr="000514A9">
          <w:rPr>
            <w:rFonts w:ascii="Times New Roman" w:hAnsi="Times New Roman" w:cs="Times New Roman"/>
          </w:rPr>
          <w:fldChar w:fldCharType="end"/>
        </w:r>
      </w:p>
    </w:sdtContent>
  </w:sdt>
  <w:p w14:paraId="1AB502CB" w14:textId="77777777" w:rsidR="00CF3D3D" w:rsidRDefault="00CF3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85BCB" w14:textId="77777777" w:rsidR="00AE10E9" w:rsidRDefault="00AE10E9" w:rsidP="006D0E20">
      <w:pPr>
        <w:spacing w:after="0" w:line="240" w:lineRule="auto"/>
      </w:pPr>
      <w:r>
        <w:separator/>
      </w:r>
    </w:p>
  </w:footnote>
  <w:footnote w:type="continuationSeparator" w:id="0">
    <w:p w14:paraId="5FDDD05E" w14:textId="77777777" w:rsidR="00AE10E9" w:rsidRDefault="00AE10E9" w:rsidP="006D0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301C" w14:textId="5800D0C8" w:rsidR="00CF3D3D" w:rsidRPr="004F511E" w:rsidRDefault="00CF3D3D" w:rsidP="001364C1">
    <w:pPr>
      <w:pStyle w:val="Header"/>
      <w:tabs>
        <w:tab w:val="clear" w:pos="4513"/>
        <w:tab w:val="clear" w:pos="9026"/>
        <w:tab w:val="left" w:pos="2988"/>
      </w:tabs>
      <w:jc w:val="both"/>
      <w:rPr>
        <w:rFonts w:ascii="Times New Roman" w:hAnsi="Times New Roman" w:cs="Times New Roman"/>
      </w:rPr>
    </w:pPr>
    <w:r>
      <w:rPr>
        <w:rFonts w:ascii="Times New Roman" w:hAnsi="Times New Roman"/>
      </w:rPr>
      <w:t>CULTURAL ADAPTATION OF LIFESTYLE INTERVEN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8"/>
    <w:multiLevelType w:val="multilevel"/>
    <w:tmpl w:val="362EF432"/>
    <w:name w:val="WWNum2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b w:val="0"/>
        <w:i w:val="0"/>
        <w:i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9746702"/>
    <w:multiLevelType w:val="hybridMultilevel"/>
    <w:tmpl w:val="3B8CFD82"/>
    <w:lvl w:ilvl="0" w:tplc="10027754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97CDF"/>
    <w:multiLevelType w:val="hybridMultilevel"/>
    <w:tmpl w:val="ADE488E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15351"/>
    <w:multiLevelType w:val="hybridMultilevel"/>
    <w:tmpl w:val="13B08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02667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E4359E8"/>
    <w:multiLevelType w:val="multilevel"/>
    <w:tmpl w:val="C66EF88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EC16EA"/>
    <w:multiLevelType w:val="multilevel"/>
    <w:tmpl w:val="62A0F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F14BE7"/>
    <w:multiLevelType w:val="multilevel"/>
    <w:tmpl w:val="503C8C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1262D0"/>
    <w:multiLevelType w:val="hybridMultilevel"/>
    <w:tmpl w:val="2DDC9F24"/>
    <w:lvl w:ilvl="0" w:tplc="9F482336">
      <w:start w:val="1"/>
      <w:numFmt w:val="decimal"/>
      <w:lvlText w:val="%1."/>
      <w:lvlJc w:val="left"/>
      <w:pPr>
        <w:ind w:left="405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2F213D5"/>
    <w:multiLevelType w:val="hybridMultilevel"/>
    <w:tmpl w:val="6AEE9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375CE2"/>
    <w:multiLevelType w:val="hybridMultilevel"/>
    <w:tmpl w:val="E0C68F70"/>
    <w:lvl w:ilvl="0" w:tplc="D3C4B30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31CFF"/>
    <w:multiLevelType w:val="hybridMultilevel"/>
    <w:tmpl w:val="C608C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E3C49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B48CA"/>
    <w:multiLevelType w:val="hybridMultilevel"/>
    <w:tmpl w:val="4538FB2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B6553"/>
    <w:multiLevelType w:val="hybridMultilevel"/>
    <w:tmpl w:val="C25261A2"/>
    <w:lvl w:ilvl="0" w:tplc="F71475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F1856"/>
    <w:multiLevelType w:val="hybridMultilevel"/>
    <w:tmpl w:val="5D82C8C8"/>
    <w:lvl w:ilvl="0" w:tplc="EF74BAA8">
      <w:start w:val="6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F329F"/>
    <w:multiLevelType w:val="hybridMultilevel"/>
    <w:tmpl w:val="EF0A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1E2418"/>
    <w:multiLevelType w:val="hybridMultilevel"/>
    <w:tmpl w:val="1C52C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C62C7"/>
    <w:multiLevelType w:val="hybridMultilevel"/>
    <w:tmpl w:val="4440ABDC"/>
    <w:lvl w:ilvl="0" w:tplc="C9CAD9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1380D"/>
    <w:multiLevelType w:val="multilevel"/>
    <w:tmpl w:val="FD343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2E13113"/>
    <w:multiLevelType w:val="multilevel"/>
    <w:tmpl w:val="6DF0E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47A6696"/>
    <w:multiLevelType w:val="multilevel"/>
    <w:tmpl w:val="9D6844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5193BCB"/>
    <w:multiLevelType w:val="hybridMultilevel"/>
    <w:tmpl w:val="37529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E7586"/>
    <w:multiLevelType w:val="hybridMultilevel"/>
    <w:tmpl w:val="474C8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7453D"/>
    <w:multiLevelType w:val="multilevel"/>
    <w:tmpl w:val="E19C9E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2370319"/>
    <w:multiLevelType w:val="multilevel"/>
    <w:tmpl w:val="9CAE436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3B000C5"/>
    <w:multiLevelType w:val="multilevel"/>
    <w:tmpl w:val="89D409C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65853D7"/>
    <w:multiLevelType w:val="hybridMultilevel"/>
    <w:tmpl w:val="9A6A4E20"/>
    <w:lvl w:ilvl="0" w:tplc="874CD0F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05BB4"/>
    <w:multiLevelType w:val="hybridMultilevel"/>
    <w:tmpl w:val="6A768F64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A30EBB"/>
    <w:multiLevelType w:val="hybridMultilevel"/>
    <w:tmpl w:val="6928BB1E"/>
    <w:lvl w:ilvl="0" w:tplc="B4140114">
      <w:start w:val="1"/>
      <w:numFmt w:val="bullet"/>
      <w:lvlText w:val="□"/>
      <w:lvlJc w:val="left"/>
      <w:pPr>
        <w:ind w:left="765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CBD25B6"/>
    <w:multiLevelType w:val="hybridMultilevel"/>
    <w:tmpl w:val="91BC4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F7052"/>
    <w:multiLevelType w:val="hybridMultilevel"/>
    <w:tmpl w:val="A99EC4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81490"/>
    <w:multiLevelType w:val="multilevel"/>
    <w:tmpl w:val="32A404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33003E2"/>
    <w:multiLevelType w:val="hybridMultilevel"/>
    <w:tmpl w:val="4CB4E75A"/>
    <w:lvl w:ilvl="0" w:tplc="0409000F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66352B"/>
    <w:multiLevelType w:val="multilevel"/>
    <w:tmpl w:val="DB668D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9D4FA5"/>
    <w:multiLevelType w:val="hybridMultilevel"/>
    <w:tmpl w:val="0C0EF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2279CA"/>
    <w:multiLevelType w:val="hybridMultilevel"/>
    <w:tmpl w:val="977E3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07846"/>
    <w:multiLevelType w:val="hybridMultilevel"/>
    <w:tmpl w:val="92DA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F27860"/>
    <w:multiLevelType w:val="multilevel"/>
    <w:tmpl w:val="910E5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E1EBB"/>
    <w:multiLevelType w:val="hybridMultilevel"/>
    <w:tmpl w:val="297280E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523EDD"/>
    <w:multiLevelType w:val="hybridMultilevel"/>
    <w:tmpl w:val="190E89CA"/>
    <w:lvl w:ilvl="0" w:tplc="8B4C6A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617987">
    <w:abstractNumId w:val="5"/>
  </w:num>
  <w:num w:numId="2" w16cid:durableId="26763639">
    <w:abstractNumId w:val="21"/>
  </w:num>
  <w:num w:numId="3" w16cid:durableId="851380469">
    <w:abstractNumId w:val="29"/>
  </w:num>
  <w:num w:numId="4" w16cid:durableId="1458062411">
    <w:abstractNumId w:val="26"/>
  </w:num>
  <w:num w:numId="5" w16cid:durableId="57292040">
    <w:abstractNumId w:val="13"/>
  </w:num>
  <w:num w:numId="6" w16cid:durableId="1074473235">
    <w:abstractNumId w:val="7"/>
  </w:num>
  <w:num w:numId="7" w16cid:durableId="1343123132">
    <w:abstractNumId w:val="20"/>
  </w:num>
  <w:num w:numId="8" w16cid:durableId="1407800717">
    <w:abstractNumId w:val="35"/>
  </w:num>
  <w:num w:numId="9" w16cid:durableId="1225606698">
    <w:abstractNumId w:val="33"/>
  </w:num>
  <w:num w:numId="10" w16cid:durableId="438716720">
    <w:abstractNumId w:val="22"/>
  </w:num>
  <w:num w:numId="11" w16cid:durableId="883100038">
    <w:abstractNumId w:val="8"/>
  </w:num>
  <w:num w:numId="12" w16cid:durableId="955137225">
    <w:abstractNumId w:val="25"/>
  </w:num>
  <w:num w:numId="13" w16cid:durableId="186335656">
    <w:abstractNumId w:val="6"/>
  </w:num>
  <w:num w:numId="14" w16cid:durableId="346101097">
    <w:abstractNumId w:val="27"/>
  </w:num>
  <w:num w:numId="15" w16cid:durableId="2053990683">
    <w:abstractNumId w:val="4"/>
  </w:num>
  <w:num w:numId="16" w16cid:durableId="1017972839">
    <w:abstractNumId w:val="12"/>
  </w:num>
  <w:num w:numId="17" w16cid:durableId="963737203">
    <w:abstractNumId w:val="10"/>
  </w:num>
  <w:num w:numId="18" w16cid:durableId="1611430776">
    <w:abstractNumId w:val="31"/>
  </w:num>
  <w:num w:numId="19" w16cid:durableId="1023437979">
    <w:abstractNumId w:val="38"/>
  </w:num>
  <w:num w:numId="20" w16cid:durableId="382143059">
    <w:abstractNumId w:val="36"/>
  </w:num>
  <w:num w:numId="21" w16cid:durableId="521089875">
    <w:abstractNumId w:val="17"/>
  </w:num>
  <w:num w:numId="22" w16cid:durableId="95298437">
    <w:abstractNumId w:val="23"/>
  </w:num>
  <w:num w:numId="23" w16cid:durableId="216598404">
    <w:abstractNumId w:val="9"/>
  </w:num>
  <w:num w:numId="24" w16cid:durableId="1071079507">
    <w:abstractNumId w:val="30"/>
  </w:num>
  <w:num w:numId="25" w16cid:durableId="1958246652">
    <w:abstractNumId w:val="34"/>
  </w:num>
  <w:num w:numId="26" w16cid:durableId="1001350332">
    <w:abstractNumId w:val="2"/>
  </w:num>
  <w:num w:numId="27" w16cid:durableId="173813677">
    <w:abstractNumId w:val="37"/>
  </w:num>
  <w:num w:numId="28" w16cid:durableId="1291207410">
    <w:abstractNumId w:val="15"/>
  </w:num>
  <w:num w:numId="29" w16cid:durableId="524490393">
    <w:abstractNumId w:val="19"/>
  </w:num>
  <w:num w:numId="30" w16cid:durableId="686521027">
    <w:abstractNumId w:val="24"/>
  </w:num>
  <w:num w:numId="31" w16cid:durableId="1989240895">
    <w:abstractNumId w:val="14"/>
  </w:num>
  <w:num w:numId="32" w16cid:durableId="1256548985">
    <w:abstractNumId w:val="28"/>
  </w:num>
  <w:num w:numId="33" w16cid:durableId="857082671">
    <w:abstractNumId w:val="11"/>
  </w:num>
  <w:num w:numId="34" w16cid:durableId="669482371">
    <w:abstractNumId w:val="0"/>
  </w:num>
  <w:num w:numId="35" w16cid:durableId="1267153343">
    <w:abstractNumId w:val="39"/>
  </w:num>
  <w:num w:numId="36" w16cid:durableId="1797867991">
    <w:abstractNumId w:val="18"/>
  </w:num>
  <w:num w:numId="37" w16cid:durableId="310794211">
    <w:abstractNumId w:val="40"/>
  </w:num>
  <w:num w:numId="38" w16cid:durableId="93290140">
    <w:abstractNumId w:val="3"/>
  </w:num>
  <w:num w:numId="39" w16cid:durableId="379330729">
    <w:abstractNumId w:val="41"/>
  </w:num>
  <w:num w:numId="40" w16cid:durableId="1564874825">
    <w:abstractNumId w:val="32"/>
  </w:num>
  <w:num w:numId="41" w16cid:durableId="1062828242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zGwMDY1MDQ0NzdS0lEKTi0uzszPAykwMqgFADtM7fAtAAAA"/>
  </w:docVars>
  <w:rsids>
    <w:rsidRoot w:val="00DD79FB"/>
    <w:rsid w:val="0000113E"/>
    <w:rsid w:val="000011C1"/>
    <w:rsid w:val="000019D3"/>
    <w:rsid w:val="00002CE2"/>
    <w:rsid w:val="000035B0"/>
    <w:rsid w:val="0000399B"/>
    <w:rsid w:val="00004735"/>
    <w:rsid w:val="000053AF"/>
    <w:rsid w:val="000059CA"/>
    <w:rsid w:val="00007229"/>
    <w:rsid w:val="0000787C"/>
    <w:rsid w:val="00007C4F"/>
    <w:rsid w:val="00010C10"/>
    <w:rsid w:val="00010E38"/>
    <w:rsid w:val="00010F1C"/>
    <w:rsid w:val="0001119A"/>
    <w:rsid w:val="000112BB"/>
    <w:rsid w:val="0001218A"/>
    <w:rsid w:val="00012782"/>
    <w:rsid w:val="00012E93"/>
    <w:rsid w:val="00013653"/>
    <w:rsid w:val="00013A18"/>
    <w:rsid w:val="00013C46"/>
    <w:rsid w:val="000143AB"/>
    <w:rsid w:val="000146E5"/>
    <w:rsid w:val="00015BEB"/>
    <w:rsid w:val="00016F64"/>
    <w:rsid w:val="00017176"/>
    <w:rsid w:val="00017457"/>
    <w:rsid w:val="00020172"/>
    <w:rsid w:val="000203A6"/>
    <w:rsid w:val="00020787"/>
    <w:rsid w:val="00020A4D"/>
    <w:rsid w:val="00021BB7"/>
    <w:rsid w:val="00021D3C"/>
    <w:rsid w:val="000240AD"/>
    <w:rsid w:val="0002445B"/>
    <w:rsid w:val="00024875"/>
    <w:rsid w:val="0002605D"/>
    <w:rsid w:val="000260B2"/>
    <w:rsid w:val="0002646B"/>
    <w:rsid w:val="0002696A"/>
    <w:rsid w:val="00026C54"/>
    <w:rsid w:val="000272DA"/>
    <w:rsid w:val="00030585"/>
    <w:rsid w:val="00033BCE"/>
    <w:rsid w:val="00033E71"/>
    <w:rsid w:val="00033F81"/>
    <w:rsid w:val="0003518F"/>
    <w:rsid w:val="00035AC2"/>
    <w:rsid w:val="00035DC4"/>
    <w:rsid w:val="00037749"/>
    <w:rsid w:val="0003796D"/>
    <w:rsid w:val="000400B7"/>
    <w:rsid w:val="000412B9"/>
    <w:rsid w:val="00041F30"/>
    <w:rsid w:val="00043A63"/>
    <w:rsid w:val="00043C25"/>
    <w:rsid w:val="00043D40"/>
    <w:rsid w:val="00044489"/>
    <w:rsid w:val="000455D6"/>
    <w:rsid w:val="0004604D"/>
    <w:rsid w:val="0004666F"/>
    <w:rsid w:val="00047612"/>
    <w:rsid w:val="00050093"/>
    <w:rsid w:val="0005035F"/>
    <w:rsid w:val="000505C4"/>
    <w:rsid w:val="000514A9"/>
    <w:rsid w:val="00052293"/>
    <w:rsid w:val="00052EAC"/>
    <w:rsid w:val="00052F27"/>
    <w:rsid w:val="00053378"/>
    <w:rsid w:val="00053B95"/>
    <w:rsid w:val="00053C03"/>
    <w:rsid w:val="000540C7"/>
    <w:rsid w:val="00054323"/>
    <w:rsid w:val="000550F1"/>
    <w:rsid w:val="000558A8"/>
    <w:rsid w:val="0005655C"/>
    <w:rsid w:val="0005798A"/>
    <w:rsid w:val="00057C48"/>
    <w:rsid w:val="0006000D"/>
    <w:rsid w:val="00060960"/>
    <w:rsid w:val="00060A14"/>
    <w:rsid w:val="00061333"/>
    <w:rsid w:val="000622A9"/>
    <w:rsid w:val="000625AB"/>
    <w:rsid w:val="000629B0"/>
    <w:rsid w:val="00062E85"/>
    <w:rsid w:val="00063468"/>
    <w:rsid w:val="00063576"/>
    <w:rsid w:val="00063E3D"/>
    <w:rsid w:val="000646FC"/>
    <w:rsid w:val="00066A08"/>
    <w:rsid w:val="000670D5"/>
    <w:rsid w:val="00071BEA"/>
    <w:rsid w:val="0007274C"/>
    <w:rsid w:val="000732A9"/>
    <w:rsid w:val="00074A39"/>
    <w:rsid w:val="00074EEA"/>
    <w:rsid w:val="00075C59"/>
    <w:rsid w:val="00075E36"/>
    <w:rsid w:val="00080324"/>
    <w:rsid w:val="000808AC"/>
    <w:rsid w:val="000808E7"/>
    <w:rsid w:val="00080EF5"/>
    <w:rsid w:val="00081C00"/>
    <w:rsid w:val="000828AA"/>
    <w:rsid w:val="000835A2"/>
    <w:rsid w:val="000846E0"/>
    <w:rsid w:val="00084F60"/>
    <w:rsid w:val="000853CB"/>
    <w:rsid w:val="0008541C"/>
    <w:rsid w:val="00085DF4"/>
    <w:rsid w:val="00086204"/>
    <w:rsid w:val="0008687C"/>
    <w:rsid w:val="00086C42"/>
    <w:rsid w:val="000875BB"/>
    <w:rsid w:val="000916DE"/>
    <w:rsid w:val="00091F5A"/>
    <w:rsid w:val="00092923"/>
    <w:rsid w:val="0009335D"/>
    <w:rsid w:val="00093410"/>
    <w:rsid w:val="00094A54"/>
    <w:rsid w:val="000953BD"/>
    <w:rsid w:val="00095554"/>
    <w:rsid w:val="00095567"/>
    <w:rsid w:val="0009580E"/>
    <w:rsid w:val="00095CAE"/>
    <w:rsid w:val="00096FBF"/>
    <w:rsid w:val="0009719A"/>
    <w:rsid w:val="000A0682"/>
    <w:rsid w:val="000A0A82"/>
    <w:rsid w:val="000A1CA3"/>
    <w:rsid w:val="000A2498"/>
    <w:rsid w:val="000A27F9"/>
    <w:rsid w:val="000A2D74"/>
    <w:rsid w:val="000A30A2"/>
    <w:rsid w:val="000A3721"/>
    <w:rsid w:val="000A4138"/>
    <w:rsid w:val="000A45BF"/>
    <w:rsid w:val="000A6063"/>
    <w:rsid w:val="000A7A92"/>
    <w:rsid w:val="000B01A2"/>
    <w:rsid w:val="000B0B33"/>
    <w:rsid w:val="000B0DBA"/>
    <w:rsid w:val="000B16B4"/>
    <w:rsid w:val="000B1EEA"/>
    <w:rsid w:val="000B2424"/>
    <w:rsid w:val="000B28DD"/>
    <w:rsid w:val="000B47B1"/>
    <w:rsid w:val="000B5372"/>
    <w:rsid w:val="000B55B5"/>
    <w:rsid w:val="000B5B71"/>
    <w:rsid w:val="000B6621"/>
    <w:rsid w:val="000B667C"/>
    <w:rsid w:val="000B66A1"/>
    <w:rsid w:val="000C0101"/>
    <w:rsid w:val="000C0673"/>
    <w:rsid w:val="000C07A7"/>
    <w:rsid w:val="000C13DC"/>
    <w:rsid w:val="000C144B"/>
    <w:rsid w:val="000C283B"/>
    <w:rsid w:val="000C2D20"/>
    <w:rsid w:val="000C3661"/>
    <w:rsid w:val="000C4AC5"/>
    <w:rsid w:val="000C5E97"/>
    <w:rsid w:val="000C61E8"/>
    <w:rsid w:val="000C6576"/>
    <w:rsid w:val="000D01AC"/>
    <w:rsid w:val="000D04EA"/>
    <w:rsid w:val="000D0DBF"/>
    <w:rsid w:val="000D1008"/>
    <w:rsid w:val="000D248C"/>
    <w:rsid w:val="000D29A3"/>
    <w:rsid w:val="000D3014"/>
    <w:rsid w:val="000D433B"/>
    <w:rsid w:val="000D6096"/>
    <w:rsid w:val="000D646B"/>
    <w:rsid w:val="000D6FAE"/>
    <w:rsid w:val="000D7216"/>
    <w:rsid w:val="000D761A"/>
    <w:rsid w:val="000D7918"/>
    <w:rsid w:val="000E03DA"/>
    <w:rsid w:val="000E16A4"/>
    <w:rsid w:val="000E2D2C"/>
    <w:rsid w:val="000E3063"/>
    <w:rsid w:val="000E3105"/>
    <w:rsid w:val="000E4600"/>
    <w:rsid w:val="000E4AF5"/>
    <w:rsid w:val="000E6AD1"/>
    <w:rsid w:val="000E6CC5"/>
    <w:rsid w:val="000E7E8B"/>
    <w:rsid w:val="000F0491"/>
    <w:rsid w:val="000F2B84"/>
    <w:rsid w:val="000F2F1A"/>
    <w:rsid w:val="000F2F8E"/>
    <w:rsid w:val="000F3511"/>
    <w:rsid w:val="000F3C39"/>
    <w:rsid w:val="000F4A0E"/>
    <w:rsid w:val="000F4A9F"/>
    <w:rsid w:val="000F55A7"/>
    <w:rsid w:val="000F590A"/>
    <w:rsid w:val="000F6691"/>
    <w:rsid w:val="000F6698"/>
    <w:rsid w:val="000F7CC8"/>
    <w:rsid w:val="00101AD3"/>
    <w:rsid w:val="0010210E"/>
    <w:rsid w:val="001025A6"/>
    <w:rsid w:val="00102DE7"/>
    <w:rsid w:val="00104048"/>
    <w:rsid w:val="001055A3"/>
    <w:rsid w:val="00105600"/>
    <w:rsid w:val="00105CE8"/>
    <w:rsid w:val="00105D18"/>
    <w:rsid w:val="0010635E"/>
    <w:rsid w:val="00107460"/>
    <w:rsid w:val="00107E3E"/>
    <w:rsid w:val="00107FC0"/>
    <w:rsid w:val="001103D4"/>
    <w:rsid w:val="00110451"/>
    <w:rsid w:val="00111013"/>
    <w:rsid w:val="0011216A"/>
    <w:rsid w:val="00113399"/>
    <w:rsid w:val="00114F08"/>
    <w:rsid w:val="00116102"/>
    <w:rsid w:val="00116CA8"/>
    <w:rsid w:val="00117090"/>
    <w:rsid w:val="00117D22"/>
    <w:rsid w:val="00120C6C"/>
    <w:rsid w:val="00121D62"/>
    <w:rsid w:val="001221F4"/>
    <w:rsid w:val="001228B6"/>
    <w:rsid w:val="0012394A"/>
    <w:rsid w:val="00123AC2"/>
    <w:rsid w:val="00123C75"/>
    <w:rsid w:val="00125008"/>
    <w:rsid w:val="001253F4"/>
    <w:rsid w:val="0012584D"/>
    <w:rsid w:val="00125859"/>
    <w:rsid w:val="00125D0F"/>
    <w:rsid w:val="00125EB1"/>
    <w:rsid w:val="00125FDA"/>
    <w:rsid w:val="001261CF"/>
    <w:rsid w:val="001262BD"/>
    <w:rsid w:val="001262F2"/>
    <w:rsid w:val="001267E7"/>
    <w:rsid w:val="001274C6"/>
    <w:rsid w:val="00127547"/>
    <w:rsid w:val="00127E35"/>
    <w:rsid w:val="00131E7C"/>
    <w:rsid w:val="001326F5"/>
    <w:rsid w:val="00132F0C"/>
    <w:rsid w:val="00133033"/>
    <w:rsid w:val="001341C4"/>
    <w:rsid w:val="001364C1"/>
    <w:rsid w:val="00137DB8"/>
    <w:rsid w:val="00140969"/>
    <w:rsid w:val="00140BF9"/>
    <w:rsid w:val="00143B23"/>
    <w:rsid w:val="00143EA9"/>
    <w:rsid w:val="00143ED9"/>
    <w:rsid w:val="001444C8"/>
    <w:rsid w:val="00144531"/>
    <w:rsid w:val="00146245"/>
    <w:rsid w:val="00146A7C"/>
    <w:rsid w:val="00146C45"/>
    <w:rsid w:val="001516C7"/>
    <w:rsid w:val="001543A6"/>
    <w:rsid w:val="00154608"/>
    <w:rsid w:val="001553D8"/>
    <w:rsid w:val="00155F02"/>
    <w:rsid w:val="0015646A"/>
    <w:rsid w:val="001564AE"/>
    <w:rsid w:val="001570F7"/>
    <w:rsid w:val="001573F0"/>
    <w:rsid w:val="00157AB6"/>
    <w:rsid w:val="0016008A"/>
    <w:rsid w:val="001609F4"/>
    <w:rsid w:val="001617B5"/>
    <w:rsid w:val="00161F28"/>
    <w:rsid w:val="001628C8"/>
    <w:rsid w:val="00162FF7"/>
    <w:rsid w:val="00163229"/>
    <w:rsid w:val="00163D39"/>
    <w:rsid w:val="00164323"/>
    <w:rsid w:val="0016610E"/>
    <w:rsid w:val="001665CF"/>
    <w:rsid w:val="001676EC"/>
    <w:rsid w:val="001678FE"/>
    <w:rsid w:val="0017024B"/>
    <w:rsid w:val="00170370"/>
    <w:rsid w:val="001706EA"/>
    <w:rsid w:val="0017147F"/>
    <w:rsid w:val="00172249"/>
    <w:rsid w:val="001733C0"/>
    <w:rsid w:val="00174645"/>
    <w:rsid w:val="00174EEF"/>
    <w:rsid w:val="0018018A"/>
    <w:rsid w:val="001807A7"/>
    <w:rsid w:val="00181CC3"/>
    <w:rsid w:val="00182320"/>
    <w:rsid w:val="0018244A"/>
    <w:rsid w:val="0018254F"/>
    <w:rsid w:val="0018291F"/>
    <w:rsid w:val="001830A6"/>
    <w:rsid w:val="001842A2"/>
    <w:rsid w:val="0018444C"/>
    <w:rsid w:val="00184E1F"/>
    <w:rsid w:val="00185DAE"/>
    <w:rsid w:val="00186670"/>
    <w:rsid w:val="0018687D"/>
    <w:rsid w:val="00186EF4"/>
    <w:rsid w:val="001873CF"/>
    <w:rsid w:val="0019011D"/>
    <w:rsid w:val="001905DF"/>
    <w:rsid w:val="00190AEB"/>
    <w:rsid w:val="00191744"/>
    <w:rsid w:val="00191919"/>
    <w:rsid w:val="00192337"/>
    <w:rsid w:val="00192936"/>
    <w:rsid w:val="00192AE0"/>
    <w:rsid w:val="00193CB3"/>
    <w:rsid w:val="00193EC5"/>
    <w:rsid w:val="0019440D"/>
    <w:rsid w:val="00194500"/>
    <w:rsid w:val="00194A1E"/>
    <w:rsid w:val="001955C2"/>
    <w:rsid w:val="00196086"/>
    <w:rsid w:val="0019641E"/>
    <w:rsid w:val="001A02B0"/>
    <w:rsid w:val="001A1DD6"/>
    <w:rsid w:val="001A1F2D"/>
    <w:rsid w:val="001A20F1"/>
    <w:rsid w:val="001A286F"/>
    <w:rsid w:val="001A2882"/>
    <w:rsid w:val="001A2A2F"/>
    <w:rsid w:val="001A2D60"/>
    <w:rsid w:val="001A2EAF"/>
    <w:rsid w:val="001A2F29"/>
    <w:rsid w:val="001A30C6"/>
    <w:rsid w:val="001A3100"/>
    <w:rsid w:val="001A3323"/>
    <w:rsid w:val="001A445D"/>
    <w:rsid w:val="001A4497"/>
    <w:rsid w:val="001A4948"/>
    <w:rsid w:val="001A4DCA"/>
    <w:rsid w:val="001A58DC"/>
    <w:rsid w:val="001A6F3E"/>
    <w:rsid w:val="001A72F5"/>
    <w:rsid w:val="001A78A0"/>
    <w:rsid w:val="001A7F0D"/>
    <w:rsid w:val="001B0142"/>
    <w:rsid w:val="001B017D"/>
    <w:rsid w:val="001B06E9"/>
    <w:rsid w:val="001B101D"/>
    <w:rsid w:val="001B12FA"/>
    <w:rsid w:val="001B1B6F"/>
    <w:rsid w:val="001B27A6"/>
    <w:rsid w:val="001B2824"/>
    <w:rsid w:val="001B2AE8"/>
    <w:rsid w:val="001B4206"/>
    <w:rsid w:val="001B4689"/>
    <w:rsid w:val="001B58F0"/>
    <w:rsid w:val="001B60B7"/>
    <w:rsid w:val="001B6E3F"/>
    <w:rsid w:val="001B7459"/>
    <w:rsid w:val="001C01B4"/>
    <w:rsid w:val="001C01C0"/>
    <w:rsid w:val="001C0B74"/>
    <w:rsid w:val="001C127E"/>
    <w:rsid w:val="001C3530"/>
    <w:rsid w:val="001C361B"/>
    <w:rsid w:val="001C3EF6"/>
    <w:rsid w:val="001C4087"/>
    <w:rsid w:val="001C44AF"/>
    <w:rsid w:val="001C515A"/>
    <w:rsid w:val="001C54AA"/>
    <w:rsid w:val="001C5605"/>
    <w:rsid w:val="001C5823"/>
    <w:rsid w:val="001C5AA2"/>
    <w:rsid w:val="001C5C4E"/>
    <w:rsid w:val="001C62AB"/>
    <w:rsid w:val="001C6639"/>
    <w:rsid w:val="001C6727"/>
    <w:rsid w:val="001C7396"/>
    <w:rsid w:val="001D06DB"/>
    <w:rsid w:val="001D0A88"/>
    <w:rsid w:val="001D1AEF"/>
    <w:rsid w:val="001D1CE7"/>
    <w:rsid w:val="001D3ADE"/>
    <w:rsid w:val="001D42F8"/>
    <w:rsid w:val="001D45F8"/>
    <w:rsid w:val="001D495A"/>
    <w:rsid w:val="001D4D98"/>
    <w:rsid w:val="001D6DEF"/>
    <w:rsid w:val="001D70CB"/>
    <w:rsid w:val="001E064B"/>
    <w:rsid w:val="001E0F81"/>
    <w:rsid w:val="001E1D33"/>
    <w:rsid w:val="001E20AD"/>
    <w:rsid w:val="001E2C2D"/>
    <w:rsid w:val="001E30BE"/>
    <w:rsid w:val="001E3BAF"/>
    <w:rsid w:val="001E4036"/>
    <w:rsid w:val="001E42F7"/>
    <w:rsid w:val="001E47DF"/>
    <w:rsid w:val="001E58C5"/>
    <w:rsid w:val="001E5C37"/>
    <w:rsid w:val="001E5DC1"/>
    <w:rsid w:val="001E6262"/>
    <w:rsid w:val="001E65A4"/>
    <w:rsid w:val="001E718F"/>
    <w:rsid w:val="001E7316"/>
    <w:rsid w:val="001E7565"/>
    <w:rsid w:val="001E7F00"/>
    <w:rsid w:val="001F0592"/>
    <w:rsid w:val="001F071C"/>
    <w:rsid w:val="001F0980"/>
    <w:rsid w:val="001F1CEF"/>
    <w:rsid w:val="001F2B73"/>
    <w:rsid w:val="001F2E31"/>
    <w:rsid w:val="001F32B5"/>
    <w:rsid w:val="001F34AA"/>
    <w:rsid w:val="001F369B"/>
    <w:rsid w:val="001F3CA3"/>
    <w:rsid w:val="001F3CBF"/>
    <w:rsid w:val="001F5C3D"/>
    <w:rsid w:val="001F5CAB"/>
    <w:rsid w:val="001F6985"/>
    <w:rsid w:val="001F6F73"/>
    <w:rsid w:val="00200E59"/>
    <w:rsid w:val="002013A9"/>
    <w:rsid w:val="002017B5"/>
    <w:rsid w:val="002028C2"/>
    <w:rsid w:val="00202BA0"/>
    <w:rsid w:val="00204B21"/>
    <w:rsid w:val="0020501E"/>
    <w:rsid w:val="00205690"/>
    <w:rsid w:val="00207309"/>
    <w:rsid w:val="002074C4"/>
    <w:rsid w:val="00207AD7"/>
    <w:rsid w:val="0021112D"/>
    <w:rsid w:val="00211B10"/>
    <w:rsid w:val="00211C45"/>
    <w:rsid w:val="00211CD0"/>
    <w:rsid w:val="0021206E"/>
    <w:rsid w:val="0021221B"/>
    <w:rsid w:val="00212446"/>
    <w:rsid w:val="00212864"/>
    <w:rsid w:val="00214BB2"/>
    <w:rsid w:val="00215969"/>
    <w:rsid w:val="00217056"/>
    <w:rsid w:val="002179EF"/>
    <w:rsid w:val="00220419"/>
    <w:rsid w:val="00221927"/>
    <w:rsid w:val="00221BB4"/>
    <w:rsid w:val="00222A40"/>
    <w:rsid w:val="00224A79"/>
    <w:rsid w:val="00224D46"/>
    <w:rsid w:val="00225FBA"/>
    <w:rsid w:val="0022603A"/>
    <w:rsid w:val="002261C9"/>
    <w:rsid w:val="002262B4"/>
    <w:rsid w:val="00226E5D"/>
    <w:rsid w:val="00227CF8"/>
    <w:rsid w:val="002312AF"/>
    <w:rsid w:val="0023259F"/>
    <w:rsid w:val="002325D0"/>
    <w:rsid w:val="00232628"/>
    <w:rsid w:val="002328CB"/>
    <w:rsid w:val="002329D1"/>
    <w:rsid w:val="00232DB5"/>
    <w:rsid w:val="002333F9"/>
    <w:rsid w:val="002336EF"/>
    <w:rsid w:val="002337AB"/>
    <w:rsid w:val="00235E44"/>
    <w:rsid w:val="00236DA7"/>
    <w:rsid w:val="002401A2"/>
    <w:rsid w:val="00241311"/>
    <w:rsid w:val="002418B6"/>
    <w:rsid w:val="00241BE7"/>
    <w:rsid w:val="00241DFC"/>
    <w:rsid w:val="00242300"/>
    <w:rsid w:val="002426C9"/>
    <w:rsid w:val="00242C27"/>
    <w:rsid w:val="0024308D"/>
    <w:rsid w:val="00243215"/>
    <w:rsid w:val="00243DE7"/>
    <w:rsid w:val="002441FD"/>
    <w:rsid w:val="00245142"/>
    <w:rsid w:val="00245555"/>
    <w:rsid w:val="002462D5"/>
    <w:rsid w:val="00246625"/>
    <w:rsid w:val="0024687D"/>
    <w:rsid w:val="00247052"/>
    <w:rsid w:val="00250719"/>
    <w:rsid w:val="00250DB8"/>
    <w:rsid w:val="00251547"/>
    <w:rsid w:val="00252255"/>
    <w:rsid w:val="00253CDD"/>
    <w:rsid w:val="00254378"/>
    <w:rsid w:val="002544DE"/>
    <w:rsid w:val="0025475C"/>
    <w:rsid w:val="0025516A"/>
    <w:rsid w:val="00255C9C"/>
    <w:rsid w:val="00256D36"/>
    <w:rsid w:val="002572CA"/>
    <w:rsid w:val="00262219"/>
    <w:rsid w:val="00262EEE"/>
    <w:rsid w:val="00263075"/>
    <w:rsid w:val="002647BE"/>
    <w:rsid w:val="00264D44"/>
    <w:rsid w:val="00265C97"/>
    <w:rsid w:val="00265EFD"/>
    <w:rsid w:val="00266E7C"/>
    <w:rsid w:val="00266E9F"/>
    <w:rsid w:val="00267D60"/>
    <w:rsid w:val="0027000B"/>
    <w:rsid w:val="00272B05"/>
    <w:rsid w:val="0027519D"/>
    <w:rsid w:val="00275311"/>
    <w:rsid w:val="00275F10"/>
    <w:rsid w:val="00276450"/>
    <w:rsid w:val="00276CF3"/>
    <w:rsid w:val="002819F5"/>
    <w:rsid w:val="00282A8F"/>
    <w:rsid w:val="00282BB0"/>
    <w:rsid w:val="00282D26"/>
    <w:rsid w:val="00282FF8"/>
    <w:rsid w:val="00283DAC"/>
    <w:rsid w:val="00283F36"/>
    <w:rsid w:val="00284422"/>
    <w:rsid w:val="00287F30"/>
    <w:rsid w:val="00290FF5"/>
    <w:rsid w:val="002910C2"/>
    <w:rsid w:val="0029139F"/>
    <w:rsid w:val="00292370"/>
    <w:rsid w:val="00293425"/>
    <w:rsid w:val="00293D60"/>
    <w:rsid w:val="00293F1C"/>
    <w:rsid w:val="00293FA8"/>
    <w:rsid w:val="0029431F"/>
    <w:rsid w:val="0029475C"/>
    <w:rsid w:val="00295224"/>
    <w:rsid w:val="0029571E"/>
    <w:rsid w:val="00296B1B"/>
    <w:rsid w:val="002979AB"/>
    <w:rsid w:val="00297E61"/>
    <w:rsid w:val="002A02BC"/>
    <w:rsid w:val="002A055E"/>
    <w:rsid w:val="002A0DE6"/>
    <w:rsid w:val="002A1C00"/>
    <w:rsid w:val="002A1D9B"/>
    <w:rsid w:val="002A287F"/>
    <w:rsid w:val="002A2E12"/>
    <w:rsid w:val="002A36B2"/>
    <w:rsid w:val="002A4CFC"/>
    <w:rsid w:val="002A59EB"/>
    <w:rsid w:val="002A5F07"/>
    <w:rsid w:val="002A74D4"/>
    <w:rsid w:val="002A7DF5"/>
    <w:rsid w:val="002B035C"/>
    <w:rsid w:val="002B214B"/>
    <w:rsid w:val="002B27A9"/>
    <w:rsid w:val="002B27E2"/>
    <w:rsid w:val="002B32F8"/>
    <w:rsid w:val="002B349C"/>
    <w:rsid w:val="002B38F1"/>
    <w:rsid w:val="002B3B55"/>
    <w:rsid w:val="002B3F8E"/>
    <w:rsid w:val="002B3FA9"/>
    <w:rsid w:val="002B457C"/>
    <w:rsid w:val="002B49F2"/>
    <w:rsid w:val="002B5265"/>
    <w:rsid w:val="002B527B"/>
    <w:rsid w:val="002B5E94"/>
    <w:rsid w:val="002B781C"/>
    <w:rsid w:val="002C0F99"/>
    <w:rsid w:val="002C1586"/>
    <w:rsid w:val="002C1EFE"/>
    <w:rsid w:val="002C263E"/>
    <w:rsid w:val="002C3AEE"/>
    <w:rsid w:val="002C3D97"/>
    <w:rsid w:val="002C3E91"/>
    <w:rsid w:val="002C4060"/>
    <w:rsid w:val="002C499E"/>
    <w:rsid w:val="002C4DAB"/>
    <w:rsid w:val="002C4FA2"/>
    <w:rsid w:val="002C5196"/>
    <w:rsid w:val="002C7590"/>
    <w:rsid w:val="002C76D1"/>
    <w:rsid w:val="002C79BC"/>
    <w:rsid w:val="002C7D24"/>
    <w:rsid w:val="002D0637"/>
    <w:rsid w:val="002D068A"/>
    <w:rsid w:val="002D0AE6"/>
    <w:rsid w:val="002D193F"/>
    <w:rsid w:val="002D3EE0"/>
    <w:rsid w:val="002D46CD"/>
    <w:rsid w:val="002D4938"/>
    <w:rsid w:val="002D5E85"/>
    <w:rsid w:val="002D6014"/>
    <w:rsid w:val="002D6BE3"/>
    <w:rsid w:val="002E0416"/>
    <w:rsid w:val="002E0C0E"/>
    <w:rsid w:val="002E0E34"/>
    <w:rsid w:val="002E10BE"/>
    <w:rsid w:val="002E206B"/>
    <w:rsid w:val="002E2D54"/>
    <w:rsid w:val="002E369A"/>
    <w:rsid w:val="002E3BBA"/>
    <w:rsid w:val="002E4397"/>
    <w:rsid w:val="002E4B3B"/>
    <w:rsid w:val="002E4DA8"/>
    <w:rsid w:val="002E5533"/>
    <w:rsid w:val="002E6693"/>
    <w:rsid w:val="002E74B5"/>
    <w:rsid w:val="002E75F9"/>
    <w:rsid w:val="002E770A"/>
    <w:rsid w:val="002E7BDA"/>
    <w:rsid w:val="002F06DF"/>
    <w:rsid w:val="002F10BD"/>
    <w:rsid w:val="002F1485"/>
    <w:rsid w:val="002F296D"/>
    <w:rsid w:val="002F4135"/>
    <w:rsid w:val="002F472C"/>
    <w:rsid w:val="002F4C7B"/>
    <w:rsid w:val="002F5F21"/>
    <w:rsid w:val="002F7BCB"/>
    <w:rsid w:val="00300ACE"/>
    <w:rsid w:val="00303B2F"/>
    <w:rsid w:val="00303EEF"/>
    <w:rsid w:val="0030494E"/>
    <w:rsid w:val="003056D8"/>
    <w:rsid w:val="00305974"/>
    <w:rsid w:val="00305EB6"/>
    <w:rsid w:val="00306564"/>
    <w:rsid w:val="0030698A"/>
    <w:rsid w:val="00306BF7"/>
    <w:rsid w:val="00306F09"/>
    <w:rsid w:val="00310483"/>
    <w:rsid w:val="003107B8"/>
    <w:rsid w:val="00310F2F"/>
    <w:rsid w:val="00311FC8"/>
    <w:rsid w:val="00312259"/>
    <w:rsid w:val="00312512"/>
    <w:rsid w:val="00312DA6"/>
    <w:rsid w:val="00312DB9"/>
    <w:rsid w:val="00312F30"/>
    <w:rsid w:val="00313619"/>
    <w:rsid w:val="00313A46"/>
    <w:rsid w:val="00314EBF"/>
    <w:rsid w:val="00316266"/>
    <w:rsid w:val="00316A61"/>
    <w:rsid w:val="00316B50"/>
    <w:rsid w:val="00317074"/>
    <w:rsid w:val="003177F9"/>
    <w:rsid w:val="00317D3C"/>
    <w:rsid w:val="00320768"/>
    <w:rsid w:val="00320877"/>
    <w:rsid w:val="00320B5F"/>
    <w:rsid w:val="003226EB"/>
    <w:rsid w:val="00323945"/>
    <w:rsid w:val="00324A0B"/>
    <w:rsid w:val="0032528C"/>
    <w:rsid w:val="0032612C"/>
    <w:rsid w:val="00326949"/>
    <w:rsid w:val="00326C4D"/>
    <w:rsid w:val="003271AB"/>
    <w:rsid w:val="003276B4"/>
    <w:rsid w:val="00327C20"/>
    <w:rsid w:val="00327E90"/>
    <w:rsid w:val="003304FC"/>
    <w:rsid w:val="003318BA"/>
    <w:rsid w:val="0033213C"/>
    <w:rsid w:val="003329C3"/>
    <w:rsid w:val="00332DD6"/>
    <w:rsid w:val="00332E92"/>
    <w:rsid w:val="003333F7"/>
    <w:rsid w:val="003359A0"/>
    <w:rsid w:val="00335DE3"/>
    <w:rsid w:val="003363A0"/>
    <w:rsid w:val="003401EC"/>
    <w:rsid w:val="00340E5B"/>
    <w:rsid w:val="003414A4"/>
    <w:rsid w:val="00341A8A"/>
    <w:rsid w:val="00341FCA"/>
    <w:rsid w:val="00342249"/>
    <w:rsid w:val="003422DD"/>
    <w:rsid w:val="00342994"/>
    <w:rsid w:val="003443D1"/>
    <w:rsid w:val="0034464F"/>
    <w:rsid w:val="00346235"/>
    <w:rsid w:val="0034662E"/>
    <w:rsid w:val="003477D2"/>
    <w:rsid w:val="003501C6"/>
    <w:rsid w:val="00351634"/>
    <w:rsid w:val="003520E6"/>
    <w:rsid w:val="00352A2F"/>
    <w:rsid w:val="00352BB6"/>
    <w:rsid w:val="00352E10"/>
    <w:rsid w:val="0035377B"/>
    <w:rsid w:val="003541D3"/>
    <w:rsid w:val="0035479B"/>
    <w:rsid w:val="0035486D"/>
    <w:rsid w:val="00354A71"/>
    <w:rsid w:val="00354D8D"/>
    <w:rsid w:val="0035518B"/>
    <w:rsid w:val="003557A2"/>
    <w:rsid w:val="00355877"/>
    <w:rsid w:val="00355F56"/>
    <w:rsid w:val="003561D7"/>
    <w:rsid w:val="003568FF"/>
    <w:rsid w:val="0035747C"/>
    <w:rsid w:val="003602AE"/>
    <w:rsid w:val="003603EF"/>
    <w:rsid w:val="00360889"/>
    <w:rsid w:val="00360947"/>
    <w:rsid w:val="00361B50"/>
    <w:rsid w:val="0036482D"/>
    <w:rsid w:val="003653C5"/>
    <w:rsid w:val="0036584A"/>
    <w:rsid w:val="00366A6C"/>
    <w:rsid w:val="003673A8"/>
    <w:rsid w:val="00367811"/>
    <w:rsid w:val="00367F59"/>
    <w:rsid w:val="00370226"/>
    <w:rsid w:val="00370ADF"/>
    <w:rsid w:val="003711B9"/>
    <w:rsid w:val="0037224E"/>
    <w:rsid w:val="00372657"/>
    <w:rsid w:val="003736CE"/>
    <w:rsid w:val="00374350"/>
    <w:rsid w:val="00374398"/>
    <w:rsid w:val="00374E72"/>
    <w:rsid w:val="0037582A"/>
    <w:rsid w:val="003767AF"/>
    <w:rsid w:val="00376A05"/>
    <w:rsid w:val="00376DE0"/>
    <w:rsid w:val="00376F6C"/>
    <w:rsid w:val="00377CAA"/>
    <w:rsid w:val="00377DF6"/>
    <w:rsid w:val="003801AC"/>
    <w:rsid w:val="00380500"/>
    <w:rsid w:val="00382EC0"/>
    <w:rsid w:val="00383077"/>
    <w:rsid w:val="00383443"/>
    <w:rsid w:val="00383B07"/>
    <w:rsid w:val="00384678"/>
    <w:rsid w:val="0038491B"/>
    <w:rsid w:val="00384F3D"/>
    <w:rsid w:val="00385ACB"/>
    <w:rsid w:val="003864C3"/>
    <w:rsid w:val="003904A6"/>
    <w:rsid w:val="00391189"/>
    <w:rsid w:val="0039192E"/>
    <w:rsid w:val="00391B09"/>
    <w:rsid w:val="00392158"/>
    <w:rsid w:val="00392662"/>
    <w:rsid w:val="00392DB3"/>
    <w:rsid w:val="0039514A"/>
    <w:rsid w:val="0039550E"/>
    <w:rsid w:val="0039588C"/>
    <w:rsid w:val="003959C1"/>
    <w:rsid w:val="00395AE5"/>
    <w:rsid w:val="00396804"/>
    <w:rsid w:val="00396BB9"/>
    <w:rsid w:val="00396DE3"/>
    <w:rsid w:val="00397EF6"/>
    <w:rsid w:val="003A0C61"/>
    <w:rsid w:val="003A0D53"/>
    <w:rsid w:val="003A3785"/>
    <w:rsid w:val="003A3857"/>
    <w:rsid w:val="003A5262"/>
    <w:rsid w:val="003A6477"/>
    <w:rsid w:val="003A678B"/>
    <w:rsid w:val="003A7440"/>
    <w:rsid w:val="003A7611"/>
    <w:rsid w:val="003A7BFA"/>
    <w:rsid w:val="003A7C85"/>
    <w:rsid w:val="003A7CCA"/>
    <w:rsid w:val="003B0DE3"/>
    <w:rsid w:val="003B20EB"/>
    <w:rsid w:val="003B2966"/>
    <w:rsid w:val="003B41E6"/>
    <w:rsid w:val="003B4411"/>
    <w:rsid w:val="003B4892"/>
    <w:rsid w:val="003B52C6"/>
    <w:rsid w:val="003B5BEE"/>
    <w:rsid w:val="003B5EEE"/>
    <w:rsid w:val="003B6647"/>
    <w:rsid w:val="003B6A2C"/>
    <w:rsid w:val="003C0434"/>
    <w:rsid w:val="003C0458"/>
    <w:rsid w:val="003C1094"/>
    <w:rsid w:val="003C25E1"/>
    <w:rsid w:val="003C2A33"/>
    <w:rsid w:val="003C3F0C"/>
    <w:rsid w:val="003C4432"/>
    <w:rsid w:val="003C4ACF"/>
    <w:rsid w:val="003C4E0D"/>
    <w:rsid w:val="003C4ED0"/>
    <w:rsid w:val="003C505D"/>
    <w:rsid w:val="003C5133"/>
    <w:rsid w:val="003C53F1"/>
    <w:rsid w:val="003C5517"/>
    <w:rsid w:val="003C627F"/>
    <w:rsid w:val="003D0A5D"/>
    <w:rsid w:val="003D0B6C"/>
    <w:rsid w:val="003D0D83"/>
    <w:rsid w:val="003D195C"/>
    <w:rsid w:val="003D2EF9"/>
    <w:rsid w:val="003D2F1A"/>
    <w:rsid w:val="003D36A5"/>
    <w:rsid w:val="003D3F1F"/>
    <w:rsid w:val="003D4B64"/>
    <w:rsid w:val="003D50BF"/>
    <w:rsid w:val="003D663C"/>
    <w:rsid w:val="003E029A"/>
    <w:rsid w:val="003E0B22"/>
    <w:rsid w:val="003E1223"/>
    <w:rsid w:val="003E4278"/>
    <w:rsid w:val="003E4F89"/>
    <w:rsid w:val="003E515D"/>
    <w:rsid w:val="003E51FC"/>
    <w:rsid w:val="003E5370"/>
    <w:rsid w:val="003E5395"/>
    <w:rsid w:val="003E54F3"/>
    <w:rsid w:val="003E57F6"/>
    <w:rsid w:val="003E6AD4"/>
    <w:rsid w:val="003E7112"/>
    <w:rsid w:val="003E741A"/>
    <w:rsid w:val="003E7E99"/>
    <w:rsid w:val="003F020E"/>
    <w:rsid w:val="003F070E"/>
    <w:rsid w:val="003F0769"/>
    <w:rsid w:val="003F1B96"/>
    <w:rsid w:val="003F337D"/>
    <w:rsid w:val="003F5CF0"/>
    <w:rsid w:val="003F607A"/>
    <w:rsid w:val="003F7622"/>
    <w:rsid w:val="003F7BE5"/>
    <w:rsid w:val="00400321"/>
    <w:rsid w:val="004024CF"/>
    <w:rsid w:val="004027E5"/>
    <w:rsid w:val="004028EF"/>
    <w:rsid w:val="00402B33"/>
    <w:rsid w:val="00403257"/>
    <w:rsid w:val="00403CC0"/>
    <w:rsid w:val="004040D4"/>
    <w:rsid w:val="00404FB2"/>
    <w:rsid w:val="004055E8"/>
    <w:rsid w:val="00405861"/>
    <w:rsid w:val="00405C59"/>
    <w:rsid w:val="00405CF8"/>
    <w:rsid w:val="0040623C"/>
    <w:rsid w:val="0040702F"/>
    <w:rsid w:val="004073E6"/>
    <w:rsid w:val="0040756D"/>
    <w:rsid w:val="00407BA5"/>
    <w:rsid w:val="00410112"/>
    <w:rsid w:val="00410CB1"/>
    <w:rsid w:val="00410EB2"/>
    <w:rsid w:val="00411D4E"/>
    <w:rsid w:val="004123B2"/>
    <w:rsid w:val="00412450"/>
    <w:rsid w:val="004124EA"/>
    <w:rsid w:val="00412CA9"/>
    <w:rsid w:val="00413031"/>
    <w:rsid w:val="00414C86"/>
    <w:rsid w:val="00414E82"/>
    <w:rsid w:val="004155EB"/>
    <w:rsid w:val="00416107"/>
    <w:rsid w:val="00416637"/>
    <w:rsid w:val="00416F85"/>
    <w:rsid w:val="00417009"/>
    <w:rsid w:val="004172F2"/>
    <w:rsid w:val="004178C7"/>
    <w:rsid w:val="00420819"/>
    <w:rsid w:val="00420E48"/>
    <w:rsid w:val="00421004"/>
    <w:rsid w:val="00421AD8"/>
    <w:rsid w:val="00423A23"/>
    <w:rsid w:val="00423A90"/>
    <w:rsid w:val="00424250"/>
    <w:rsid w:val="0042496F"/>
    <w:rsid w:val="00424E28"/>
    <w:rsid w:val="0042583B"/>
    <w:rsid w:val="0042585C"/>
    <w:rsid w:val="00425BEF"/>
    <w:rsid w:val="00425EE7"/>
    <w:rsid w:val="0042663B"/>
    <w:rsid w:val="004268CA"/>
    <w:rsid w:val="0043009E"/>
    <w:rsid w:val="0043010B"/>
    <w:rsid w:val="004305CF"/>
    <w:rsid w:val="00430669"/>
    <w:rsid w:val="004309C5"/>
    <w:rsid w:val="00431CE6"/>
    <w:rsid w:val="00431E37"/>
    <w:rsid w:val="0043276C"/>
    <w:rsid w:val="0043357B"/>
    <w:rsid w:val="004344B7"/>
    <w:rsid w:val="00435A18"/>
    <w:rsid w:val="0043623E"/>
    <w:rsid w:val="004370BD"/>
    <w:rsid w:val="0044010D"/>
    <w:rsid w:val="00440B1F"/>
    <w:rsid w:val="004418F7"/>
    <w:rsid w:val="00442203"/>
    <w:rsid w:val="00443409"/>
    <w:rsid w:val="0044358F"/>
    <w:rsid w:val="00443BB6"/>
    <w:rsid w:val="00445337"/>
    <w:rsid w:val="00445EC4"/>
    <w:rsid w:val="0044652A"/>
    <w:rsid w:val="00446740"/>
    <w:rsid w:val="00446E07"/>
    <w:rsid w:val="00447BC4"/>
    <w:rsid w:val="00447D62"/>
    <w:rsid w:val="00451CA3"/>
    <w:rsid w:val="00451F23"/>
    <w:rsid w:val="004526D3"/>
    <w:rsid w:val="00452EDB"/>
    <w:rsid w:val="0045480B"/>
    <w:rsid w:val="004551A2"/>
    <w:rsid w:val="00455244"/>
    <w:rsid w:val="00455263"/>
    <w:rsid w:val="00455ABD"/>
    <w:rsid w:val="0045676B"/>
    <w:rsid w:val="00456F03"/>
    <w:rsid w:val="00457495"/>
    <w:rsid w:val="004575D6"/>
    <w:rsid w:val="00457AF5"/>
    <w:rsid w:val="004600F9"/>
    <w:rsid w:val="004601BF"/>
    <w:rsid w:val="004608CC"/>
    <w:rsid w:val="00460AE6"/>
    <w:rsid w:val="0046171E"/>
    <w:rsid w:val="00461A27"/>
    <w:rsid w:val="00461BDA"/>
    <w:rsid w:val="00462CF2"/>
    <w:rsid w:val="00463109"/>
    <w:rsid w:val="004649BB"/>
    <w:rsid w:val="004652C9"/>
    <w:rsid w:val="00466123"/>
    <w:rsid w:val="00466882"/>
    <w:rsid w:val="00467754"/>
    <w:rsid w:val="00471B5B"/>
    <w:rsid w:val="004723DB"/>
    <w:rsid w:val="0047256B"/>
    <w:rsid w:val="00473379"/>
    <w:rsid w:val="004751D8"/>
    <w:rsid w:val="00475A16"/>
    <w:rsid w:val="004760CC"/>
    <w:rsid w:val="004763CD"/>
    <w:rsid w:val="00477A13"/>
    <w:rsid w:val="0048015C"/>
    <w:rsid w:val="00480CCA"/>
    <w:rsid w:val="00483269"/>
    <w:rsid w:val="00483CCB"/>
    <w:rsid w:val="004848DC"/>
    <w:rsid w:val="00484B5B"/>
    <w:rsid w:val="00485121"/>
    <w:rsid w:val="00486DA8"/>
    <w:rsid w:val="0049085C"/>
    <w:rsid w:val="0049281E"/>
    <w:rsid w:val="00495A3B"/>
    <w:rsid w:val="0049603A"/>
    <w:rsid w:val="00496ABA"/>
    <w:rsid w:val="004A0EE4"/>
    <w:rsid w:val="004A1083"/>
    <w:rsid w:val="004A191C"/>
    <w:rsid w:val="004A2182"/>
    <w:rsid w:val="004A23E8"/>
    <w:rsid w:val="004A25A0"/>
    <w:rsid w:val="004A38AD"/>
    <w:rsid w:val="004A45D1"/>
    <w:rsid w:val="004A57BA"/>
    <w:rsid w:val="004A5DBE"/>
    <w:rsid w:val="004A626C"/>
    <w:rsid w:val="004A62E7"/>
    <w:rsid w:val="004A6E06"/>
    <w:rsid w:val="004B0254"/>
    <w:rsid w:val="004B09FD"/>
    <w:rsid w:val="004B0D27"/>
    <w:rsid w:val="004B15C3"/>
    <w:rsid w:val="004B1811"/>
    <w:rsid w:val="004B1CE1"/>
    <w:rsid w:val="004B23AB"/>
    <w:rsid w:val="004B3478"/>
    <w:rsid w:val="004B3EDE"/>
    <w:rsid w:val="004B462F"/>
    <w:rsid w:val="004B4AC2"/>
    <w:rsid w:val="004B4BCD"/>
    <w:rsid w:val="004B4E91"/>
    <w:rsid w:val="004B5AEC"/>
    <w:rsid w:val="004B5E57"/>
    <w:rsid w:val="004B69AE"/>
    <w:rsid w:val="004B7379"/>
    <w:rsid w:val="004B791A"/>
    <w:rsid w:val="004B7A88"/>
    <w:rsid w:val="004C0A4A"/>
    <w:rsid w:val="004C160D"/>
    <w:rsid w:val="004C21D1"/>
    <w:rsid w:val="004C2888"/>
    <w:rsid w:val="004C3885"/>
    <w:rsid w:val="004C3942"/>
    <w:rsid w:val="004C3A8D"/>
    <w:rsid w:val="004C449D"/>
    <w:rsid w:val="004C5F15"/>
    <w:rsid w:val="004C6E45"/>
    <w:rsid w:val="004C7033"/>
    <w:rsid w:val="004C7722"/>
    <w:rsid w:val="004C7A9C"/>
    <w:rsid w:val="004C7B28"/>
    <w:rsid w:val="004D033D"/>
    <w:rsid w:val="004D0418"/>
    <w:rsid w:val="004D044F"/>
    <w:rsid w:val="004D08DC"/>
    <w:rsid w:val="004D0A20"/>
    <w:rsid w:val="004D1B89"/>
    <w:rsid w:val="004D44BD"/>
    <w:rsid w:val="004D510F"/>
    <w:rsid w:val="004D5F49"/>
    <w:rsid w:val="004D73DF"/>
    <w:rsid w:val="004E0053"/>
    <w:rsid w:val="004E09EF"/>
    <w:rsid w:val="004E1DEF"/>
    <w:rsid w:val="004E3402"/>
    <w:rsid w:val="004E43BC"/>
    <w:rsid w:val="004E48D4"/>
    <w:rsid w:val="004E5DBB"/>
    <w:rsid w:val="004E61AD"/>
    <w:rsid w:val="004E706F"/>
    <w:rsid w:val="004E719E"/>
    <w:rsid w:val="004E7E5B"/>
    <w:rsid w:val="004F02BC"/>
    <w:rsid w:val="004F06CD"/>
    <w:rsid w:val="004F077B"/>
    <w:rsid w:val="004F0C4F"/>
    <w:rsid w:val="004F10B7"/>
    <w:rsid w:val="004F3135"/>
    <w:rsid w:val="004F4361"/>
    <w:rsid w:val="004F5065"/>
    <w:rsid w:val="004F511E"/>
    <w:rsid w:val="004F562A"/>
    <w:rsid w:val="004F574D"/>
    <w:rsid w:val="004F692A"/>
    <w:rsid w:val="004F7C34"/>
    <w:rsid w:val="00500680"/>
    <w:rsid w:val="0050072B"/>
    <w:rsid w:val="00500C33"/>
    <w:rsid w:val="00500F01"/>
    <w:rsid w:val="0050116A"/>
    <w:rsid w:val="00501686"/>
    <w:rsid w:val="00502FFE"/>
    <w:rsid w:val="005039CD"/>
    <w:rsid w:val="00504642"/>
    <w:rsid w:val="00505FC2"/>
    <w:rsid w:val="005060EC"/>
    <w:rsid w:val="00506106"/>
    <w:rsid w:val="005066DF"/>
    <w:rsid w:val="00506D41"/>
    <w:rsid w:val="00511C3E"/>
    <w:rsid w:val="0051219C"/>
    <w:rsid w:val="005130BE"/>
    <w:rsid w:val="005136F1"/>
    <w:rsid w:val="00513963"/>
    <w:rsid w:val="00513F0C"/>
    <w:rsid w:val="00514AFA"/>
    <w:rsid w:val="005153ED"/>
    <w:rsid w:val="00515489"/>
    <w:rsid w:val="00515BB4"/>
    <w:rsid w:val="00515BD7"/>
    <w:rsid w:val="00517007"/>
    <w:rsid w:val="00517A8F"/>
    <w:rsid w:val="00520E1A"/>
    <w:rsid w:val="00521250"/>
    <w:rsid w:val="00522039"/>
    <w:rsid w:val="00522F3F"/>
    <w:rsid w:val="005230E9"/>
    <w:rsid w:val="00523C83"/>
    <w:rsid w:val="00523DF5"/>
    <w:rsid w:val="00524592"/>
    <w:rsid w:val="0052481B"/>
    <w:rsid w:val="005257D2"/>
    <w:rsid w:val="00525845"/>
    <w:rsid w:val="00525B7F"/>
    <w:rsid w:val="00526060"/>
    <w:rsid w:val="005263D3"/>
    <w:rsid w:val="00526700"/>
    <w:rsid w:val="00526A48"/>
    <w:rsid w:val="00526C78"/>
    <w:rsid w:val="0052701C"/>
    <w:rsid w:val="00527E86"/>
    <w:rsid w:val="00530506"/>
    <w:rsid w:val="005312BF"/>
    <w:rsid w:val="0053282B"/>
    <w:rsid w:val="00534F91"/>
    <w:rsid w:val="00535144"/>
    <w:rsid w:val="0053535B"/>
    <w:rsid w:val="00535659"/>
    <w:rsid w:val="00535A35"/>
    <w:rsid w:val="00535A9D"/>
    <w:rsid w:val="00535EE1"/>
    <w:rsid w:val="005364D7"/>
    <w:rsid w:val="00537553"/>
    <w:rsid w:val="00537560"/>
    <w:rsid w:val="00537986"/>
    <w:rsid w:val="00537A16"/>
    <w:rsid w:val="00537B56"/>
    <w:rsid w:val="00537EBF"/>
    <w:rsid w:val="00541E0E"/>
    <w:rsid w:val="0054233F"/>
    <w:rsid w:val="005426C6"/>
    <w:rsid w:val="00542751"/>
    <w:rsid w:val="005427E3"/>
    <w:rsid w:val="00542C40"/>
    <w:rsid w:val="0054313B"/>
    <w:rsid w:val="00543524"/>
    <w:rsid w:val="00543B12"/>
    <w:rsid w:val="005447BE"/>
    <w:rsid w:val="005448BC"/>
    <w:rsid w:val="005454B1"/>
    <w:rsid w:val="00545588"/>
    <w:rsid w:val="005474DF"/>
    <w:rsid w:val="00547FB4"/>
    <w:rsid w:val="00550051"/>
    <w:rsid w:val="0055077C"/>
    <w:rsid w:val="00550F80"/>
    <w:rsid w:val="0055105F"/>
    <w:rsid w:val="00551662"/>
    <w:rsid w:val="00552374"/>
    <w:rsid w:val="0055240C"/>
    <w:rsid w:val="00552D46"/>
    <w:rsid w:val="005532CB"/>
    <w:rsid w:val="005537C2"/>
    <w:rsid w:val="00553879"/>
    <w:rsid w:val="00553FE2"/>
    <w:rsid w:val="00554084"/>
    <w:rsid w:val="00555BEC"/>
    <w:rsid w:val="0055653A"/>
    <w:rsid w:val="005573F8"/>
    <w:rsid w:val="0055754D"/>
    <w:rsid w:val="0056039E"/>
    <w:rsid w:val="005613CC"/>
    <w:rsid w:val="00561572"/>
    <w:rsid w:val="0056380F"/>
    <w:rsid w:val="00563EC3"/>
    <w:rsid w:val="00564865"/>
    <w:rsid w:val="00564A31"/>
    <w:rsid w:val="00565A6A"/>
    <w:rsid w:val="00566C70"/>
    <w:rsid w:val="00566F06"/>
    <w:rsid w:val="005670B0"/>
    <w:rsid w:val="00567167"/>
    <w:rsid w:val="00567938"/>
    <w:rsid w:val="00567BD2"/>
    <w:rsid w:val="00567C1D"/>
    <w:rsid w:val="0057077B"/>
    <w:rsid w:val="00571773"/>
    <w:rsid w:val="00571D38"/>
    <w:rsid w:val="00571F5F"/>
    <w:rsid w:val="00572064"/>
    <w:rsid w:val="005720FC"/>
    <w:rsid w:val="0057325E"/>
    <w:rsid w:val="00573396"/>
    <w:rsid w:val="005740C9"/>
    <w:rsid w:val="00574412"/>
    <w:rsid w:val="0057558D"/>
    <w:rsid w:val="005761F4"/>
    <w:rsid w:val="005802F6"/>
    <w:rsid w:val="0058052C"/>
    <w:rsid w:val="005809C0"/>
    <w:rsid w:val="005811A2"/>
    <w:rsid w:val="005820FC"/>
    <w:rsid w:val="00582B86"/>
    <w:rsid w:val="00583337"/>
    <w:rsid w:val="0058366E"/>
    <w:rsid w:val="0058380B"/>
    <w:rsid w:val="00583830"/>
    <w:rsid w:val="005839F5"/>
    <w:rsid w:val="00584175"/>
    <w:rsid w:val="005842DD"/>
    <w:rsid w:val="00584523"/>
    <w:rsid w:val="005850C2"/>
    <w:rsid w:val="0058683D"/>
    <w:rsid w:val="005877D1"/>
    <w:rsid w:val="005878F6"/>
    <w:rsid w:val="005912C5"/>
    <w:rsid w:val="0059492C"/>
    <w:rsid w:val="00594987"/>
    <w:rsid w:val="005957BC"/>
    <w:rsid w:val="005961D4"/>
    <w:rsid w:val="005962E9"/>
    <w:rsid w:val="0059644E"/>
    <w:rsid w:val="0059783A"/>
    <w:rsid w:val="005979CB"/>
    <w:rsid w:val="00597E4E"/>
    <w:rsid w:val="005A04A8"/>
    <w:rsid w:val="005A0F6A"/>
    <w:rsid w:val="005A1385"/>
    <w:rsid w:val="005A16F4"/>
    <w:rsid w:val="005A1B15"/>
    <w:rsid w:val="005A1C17"/>
    <w:rsid w:val="005A23D7"/>
    <w:rsid w:val="005A2933"/>
    <w:rsid w:val="005A3247"/>
    <w:rsid w:val="005A380E"/>
    <w:rsid w:val="005A4A8A"/>
    <w:rsid w:val="005A527D"/>
    <w:rsid w:val="005A6939"/>
    <w:rsid w:val="005A69E5"/>
    <w:rsid w:val="005A6B22"/>
    <w:rsid w:val="005A72CA"/>
    <w:rsid w:val="005A77E1"/>
    <w:rsid w:val="005A78C4"/>
    <w:rsid w:val="005A7972"/>
    <w:rsid w:val="005A79A3"/>
    <w:rsid w:val="005A7A4A"/>
    <w:rsid w:val="005A7B01"/>
    <w:rsid w:val="005B0356"/>
    <w:rsid w:val="005B07CC"/>
    <w:rsid w:val="005B0EB8"/>
    <w:rsid w:val="005B1D0F"/>
    <w:rsid w:val="005B22E6"/>
    <w:rsid w:val="005B2487"/>
    <w:rsid w:val="005B29C4"/>
    <w:rsid w:val="005B4161"/>
    <w:rsid w:val="005B4ED0"/>
    <w:rsid w:val="005B5BBE"/>
    <w:rsid w:val="005B7073"/>
    <w:rsid w:val="005B70A1"/>
    <w:rsid w:val="005B7ABD"/>
    <w:rsid w:val="005C1DB4"/>
    <w:rsid w:val="005C31E5"/>
    <w:rsid w:val="005C4C82"/>
    <w:rsid w:val="005C67D8"/>
    <w:rsid w:val="005D036C"/>
    <w:rsid w:val="005D059D"/>
    <w:rsid w:val="005D06D1"/>
    <w:rsid w:val="005D0E98"/>
    <w:rsid w:val="005D0FCB"/>
    <w:rsid w:val="005D1F1D"/>
    <w:rsid w:val="005D235D"/>
    <w:rsid w:val="005D243B"/>
    <w:rsid w:val="005D2DFC"/>
    <w:rsid w:val="005D360C"/>
    <w:rsid w:val="005D367B"/>
    <w:rsid w:val="005D38E3"/>
    <w:rsid w:val="005D3982"/>
    <w:rsid w:val="005D5266"/>
    <w:rsid w:val="005D5FF9"/>
    <w:rsid w:val="005D6510"/>
    <w:rsid w:val="005D77E4"/>
    <w:rsid w:val="005D7ED5"/>
    <w:rsid w:val="005E1138"/>
    <w:rsid w:val="005E186A"/>
    <w:rsid w:val="005E2497"/>
    <w:rsid w:val="005E4750"/>
    <w:rsid w:val="005E4E9C"/>
    <w:rsid w:val="005E5593"/>
    <w:rsid w:val="005E59FE"/>
    <w:rsid w:val="005E5AFD"/>
    <w:rsid w:val="005E614D"/>
    <w:rsid w:val="005E6C68"/>
    <w:rsid w:val="005E75B5"/>
    <w:rsid w:val="005E7680"/>
    <w:rsid w:val="005F01D8"/>
    <w:rsid w:val="005F01FA"/>
    <w:rsid w:val="005F050F"/>
    <w:rsid w:val="005F0B8E"/>
    <w:rsid w:val="005F14B5"/>
    <w:rsid w:val="005F2F87"/>
    <w:rsid w:val="005F3832"/>
    <w:rsid w:val="005F38FA"/>
    <w:rsid w:val="005F3BA0"/>
    <w:rsid w:val="005F3ED3"/>
    <w:rsid w:val="005F5B4B"/>
    <w:rsid w:val="005F5D69"/>
    <w:rsid w:val="005F6113"/>
    <w:rsid w:val="005F66A9"/>
    <w:rsid w:val="005F6715"/>
    <w:rsid w:val="005F6942"/>
    <w:rsid w:val="005F7D68"/>
    <w:rsid w:val="006008E2"/>
    <w:rsid w:val="00600FC3"/>
    <w:rsid w:val="00601181"/>
    <w:rsid w:val="00601ECC"/>
    <w:rsid w:val="00602D21"/>
    <w:rsid w:val="00602F30"/>
    <w:rsid w:val="006034A2"/>
    <w:rsid w:val="0060361D"/>
    <w:rsid w:val="00603C93"/>
    <w:rsid w:val="00604251"/>
    <w:rsid w:val="0060523D"/>
    <w:rsid w:val="006052C5"/>
    <w:rsid w:val="00605DA6"/>
    <w:rsid w:val="00606480"/>
    <w:rsid w:val="00606487"/>
    <w:rsid w:val="00606BA1"/>
    <w:rsid w:val="006102F6"/>
    <w:rsid w:val="006104FD"/>
    <w:rsid w:val="00610644"/>
    <w:rsid w:val="00610A07"/>
    <w:rsid w:val="006115DA"/>
    <w:rsid w:val="00613418"/>
    <w:rsid w:val="006146DA"/>
    <w:rsid w:val="00614E7B"/>
    <w:rsid w:val="0061671A"/>
    <w:rsid w:val="00616797"/>
    <w:rsid w:val="00617EBB"/>
    <w:rsid w:val="006209C5"/>
    <w:rsid w:val="00621175"/>
    <w:rsid w:val="006214BE"/>
    <w:rsid w:val="00621CB7"/>
    <w:rsid w:val="006223F7"/>
    <w:rsid w:val="0062258D"/>
    <w:rsid w:val="00622E14"/>
    <w:rsid w:val="00622E3F"/>
    <w:rsid w:val="00624B18"/>
    <w:rsid w:val="00625B79"/>
    <w:rsid w:val="0062708A"/>
    <w:rsid w:val="00627A63"/>
    <w:rsid w:val="00630459"/>
    <w:rsid w:val="00630515"/>
    <w:rsid w:val="006306AF"/>
    <w:rsid w:val="006306BD"/>
    <w:rsid w:val="00630CD4"/>
    <w:rsid w:val="006326EE"/>
    <w:rsid w:val="00632B8A"/>
    <w:rsid w:val="00633536"/>
    <w:rsid w:val="00633AE3"/>
    <w:rsid w:val="00633DD8"/>
    <w:rsid w:val="00633E35"/>
    <w:rsid w:val="0063420C"/>
    <w:rsid w:val="00634513"/>
    <w:rsid w:val="006347ED"/>
    <w:rsid w:val="00635CBA"/>
    <w:rsid w:val="00635EBC"/>
    <w:rsid w:val="006360B8"/>
    <w:rsid w:val="00637938"/>
    <w:rsid w:val="00637CE9"/>
    <w:rsid w:val="00640443"/>
    <w:rsid w:val="006405B0"/>
    <w:rsid w:val="006407E5"/>
    <w:rsid w:val="0064122F"/>
    <w:rsid w:val="00642ABA"/>
    <w:rsid w:val="00643BC5"/>
    <w:rsid w:val="00643D70"/>
    <w:rsid w:val="006441EC"/>
    <w:rsid w:val="0064499D"/>
    <w:rsid w:val="00644D4C"/>
    <w:rsid w:val="0064626A"/>
    <w:rsid w:val="006465C0"/>
    <w:rsid w:val="00647083"/>
    <w:rsid w:val="006471EB"/>
    <w:rsid w:val="006474C5"/>
    <w:rsid w:val="00647C3A"/>
    <w:rsid w:val="00647EE2"/>
    <w:rsid w:val="00650319"/>
    <w:rsid w:val="00650488"/>
    <w:rsid w:val="00650543"/>
    <w:rsid w:val="0065100F"/>
    <w:rsid w:val="0065151D"/>
    <w:rsid w:val="006524B1"/>
    <w:rsid w:val="00653384"/>
    <w:rsid w:val="006533DD"/>
    <w:rsid w:val="00654545"/>
    <w:rsid w:val="00654A67"/>
    <w:rsid w:val="0065507A"/>
    <w:rsid w:val="00655A93"/>
    <w:rsid w:val="00656068"/>
    <w:rsid w:val="0065606C"/>
    <w:rsid w:val="00657F5C"/>
    <w:rsid w:val="00660CBF"/>
    <w:rsid w:val="00660D9F"/>
    <w:rsid w:val="00661017"/>
    <w:rsid w:val="00661935"/>
    <w:rsid w:val="00662E78"/>
    <w:rsid w:val="00662F1C"/>
    <w:rsid w:val="00662F4C"/>
    <w:rsid w:val="0066431F"/>
    <w:rsid w:val="00664EA4"/>
    <w:rsid w:val="00664EA9"/>
    <w:rsid w:val="0066510F"/>
    <w:rsid w:val="006651F2"/>
    <w:rsid w:val="006672A8"/>
    <w:rsid w:val="0067123F"/>
    <w:rsid w:val="00671C38"/>
    <w:rsid w:val="0067339B"/>
    <w:rsid w:val="00673511"/>
    <w:rsid w:val="006737BE"/>
    <w:rsid w:val="00673B57"/>
    <w:rsid w:val="00674A5A"/>
    <w:rsid w:val="00675847"/>
    <w:rsid w:val="00675BBA"/>
    <w:rsid w:val="00675E9C"/>
    <w:rsid w:val="006760E8"/>
    <w:rsid w:val="00676880"/>
    <w:rsid w:val="00676E23"/>
    <w:rsid w:val="00677A25"/>
    <w:rsid w:val="00677BAF"/>
    <w:rsid w:val="006805E2"/>
    <w:rsid w:val="00680885"/>
    <w:rsid w:val="00680FAA"/>
    <w:rsid w:val="00681D23"/>
    <w:rsid w:val="0068237A"/>
    <w:rsid w:val="006826EC"/>
    <w:rsid w:val="00684260"/>
    <w:rsid w:val="0068460C"/>
    <w:rsid w:val="00684650"/>
    <w:rsid w:val="006848FA"/>
    <w:rsid w:val="006859C1"/>
    <w:rsid w:val="0068651C"/>
    <w:rsid w:val="0068673F"/>
    <w:rsid w:val="00687026"/>
    <w:rsid w:val="00687181"/>
    <w:rsid w:val="006879D1"/>
    <w:rsid w:val="00687DCA"/>
    <w:rsid w:val="00687EF3"/>
    <w:rsid w:val="00690624"/>
    <w:rsid w:val="00690731"/>
    <w:rsid w:val="0069132E"/>
    <w:rsid w:val="0069311D"/>
    <w:rsid w:val="00693513"/>
    <w:rsid w:val="006938A3"/>
    <w:rsid w:val="00695499"/>
    <w:rsid w:val="00695AD9"/>
    <w:rsid w:val="00695AF0"/>
    <w:rsid w:val="0069608A"/>
    <w:rsid w:val="006964E8"/>
    <w:rsid w:val="00696BFD"/>
    <w:rsid w:val="00697073"/>
    <w:rsid w:val="00697DC4"/>
    <w:rsid w:val="00697E19"/>
    <w:rsid w:val="00697EB9"/>
    <w:rsid w:val="006A042E"/>
    <w:rsid w:val="006A05D1"/>
    <w:rsid w:val="006A0E35"/>
    <w:rsid w:val="006A1BFE"/>
    <w:rsid w:val="006A2FEA"/>
    <w:rsid w:val="006A367F"/>
    <w:rsid w:val="006A3876"/>
    <w:rsid w:val="006A3DA8"/>
    <w:rsid w:val="006A3DE5"/>
    <w:rsid w:val="006A5210"/>
    <w:rsid w:val="006A5E2A"/>
    <w:rsid w:val="006A603A"/>
    <w:rsid w:val="006A65FE"/>
    <w:rsid w:val="006A6D82"/>
    <w:rsid w:val="006A77FE"/>
    <w:rsid w:val="006B0163"/>
    <w:rsid w:val="006B067C"/>
    <w:rsid w:val="006B0997"/>
    <w:rsid w:val="006B0AF2"/>
    <w:rsid w:val="006B1D32"/>
    <w:rsid w:val="006B330F"/>
    <w:rsid w:val="006B483E"/>
    <w:rsid w:val="006B6672"/>
    <w:rsid w:val="006B6B70"/>
    <w:rsid w:val="006B7410"/>
    <w:rsid w:val="006C06BD"/>
    <w:rsid w:val="006C078B"/>
    <w:rsid w:val="006C0DAD"/>
    <w:rsid w:val="006C0EC6"/>
    <w:rsid w:val="006C28AB"/>
    <w:rsid w:val="006C354E"/>
    <w:rsid w:val="006C3935"/>
    <w:rsid w:val="006C4321"/>
    <w:rsid w:val="006C4873"/>
    <w:rsid w:val="006C48E2"/>
    <w:rsid w:val="006C4A95"/>
    <w:rsid w:val="006C4CCE"/>
    <w:rsid w:val="006C55B9"/>
    <w:rsid w:val="006C5B1E"/>
    <w:rsid w:val="006C5EF1"/>
    <w:rsid w:val="006C7B16"/>
    <w:rsid w:val="006C7D7B"/>
    <w:rsid w:val="006D09E1"/>
    <w:rsid w:val="006D0E20"/>
    <w:rsid w:val="006D13BB"/>
    <w:rsid w:val="006D22D1"/>
    <w:rsid w:val="006D2DE2"/>
    <w:rsid w:val="006D3AF2"/>
    <w:rsid w:val="006D5399"/>
    <w:rsid w:val="006D5D9D"/>
    <w:rsid w:val="006D6BE6"/>
    <w:rsid w:val="006D6FB2"/>
    <w:rsid w:val="006D6FC3"/>
    <w:rsid w:val="006D704D"/>
    <w:rsid w:val="006D7B00"/>
    <w:rsid w:val="006E06F7"/>
    <w:rsid w:val="006E07EA"/>
    <w:rsid w:val="006E1032"/>
    <w:rsid w:val="006E17F7"/>
    <w:rsid w:val="006E1E72"/>
    <w:rsid w:val="006E1E85"/>
    <w:rsid w:val="006E2F6D"/>
    <w:rsid w:val="006E350C"/>
    <w:rsid w:val="006E3D0D"/>
    <w:rsid w:val="006E42D5"/>
    <w:rsid w:val="006E55CE"/>
    <w:rsid w:val="006E6B16"/>
    <w:rsid w:val="006E78F3"/>
    <w:rsid w:val="006E7B48"/>
    <w:rsid w:val="006F0403"/>
    <w:rsid w:val="006F0616"/>
    <w:rsid w:val="006F1664"/>
    <w:rsid w:val="006F1A23"/>
    <w:rsid w:val="006F38E5"/>
    <w:rsid w:val="006F41A3"/>
    <w:rsid w:val="006F4423"/>
    <w:rsid w:val="006F465B"/>
    <w:rsid w:val="006F5444"/>
    <w:rsid w:val="006F54C0"/>
    <w:rsid w:val="006F5E85"/>
    <w:rsid w:val="006F616F"/>
    <w:rsid w:val="006F72C1"/>
    <w:rsid w:val="006F7D32"/>
    <w:rsid w:val="007000D3"/>
    <w:rsid w:val="00700751"/>
    <w:rsid w:val="007007C7"/>
    <w:rsid w:val="00700B05"/>
    <w:rsid w:val="00702D0C"/>
    <w:rsid w:val="00703849"/>
    <w:rsid w:val="00703D07"/>
    <w:rsid w:val="0070446F"/>
    <w:rsid w:val="0070459B"/>
    <w:rsid w:val="00705000"/>
    <w:rsid w:val="007050E6"/>
    <w:rsid w:val="00705CB3"/>
    <w:rsid w:val="00706761"/>
    <w:rsid w:val="00706A9F"/>
    <w:rsid w:val="00707B3A"/>
    <w:rsid w:val="007104A3"/>
    <w:rsid w:val="00712173"/>
    <w:rsid w:val="00713499"/>
    <w:rsid w:val="00714B71"/>
    <w:rsid w:val="00715B06"/>
    <w:rsid w:val="00715D64"/>
    <w:rsid w:val="0071642F"/>
    <w:rsid w:val="00716EE1"/>
    <w:rsid w:val="00717618"/>
    <w:rsid w:val="007176FA"/>
    <w:rsid w:val="0072051E"/>
    <w:rsid w:val="00720E08"/>
    <w:rsid w:val="00720FF5"/>
    <w:rsid w:val="00721749"/>
    <w:rsid w:val="00721D79"/>
    <w:rsid w:val="00722117"/>
    <w:rsid w:val="00722499"/>
    <w:rsid w:val="00722DF9"/>
    <w:rsid w:val="00723031"/>
    <w:rsid w:val="00723122"/>
    <w:rsid w:val="0072313D"/>
    <w:rsid w:val="00723E65"/>
    <w:rsid w:val="00724C94"/>
    <w:rsid w:val="007270B5"/>
    <w:rsid w:val="007313A5"/>
    <w:rsid w:val="007314F9"/>
    <w:rsid w:val="00731CB0"/>
    <w:rsid w:val="00732133"/>
    <w:rsid w:val="00732151"/>
    <w:rsid w:val="007323D1"/>
    <w:rsid w:val="0073268B"/>
    <w:rsid w:val="007328B8"/>
    <w:rsid w:val="00733FF2"/>
    <w:rsid w:val="007348CD"/>
    <w:rsid w:val="007353B3"/>
    <w:rsid w:val="007356D8"/>
    <w:rsid w:val="007366AE"/>
    <w:rsid w:val="007368D6"/>
    <w:rsid w:val="00736A22"/>
    <w:rsid w:val="007400DC"/>
    <w:rsid w:val="007408C2"/>
    <w:rsid w:val="00741379"/>
    <w:rsid w:val="00742A01"/>
    <w:rsid w:val="00742F74"/>
    <w:rsid w:val="00744849"/>
    <w:rsid w:val="00744DE1"/>
    <w:rsid w:val="007452D9"/>
    <w:rsid w:val="0074594A"/>
    <w:rsid w:val="00746158"/>
    <w:rsid w:val="00746578"/>
    <w:rsid w:val="00747441"/>
    <w:rsid w:val="007506F9"/>
    <w:rsid w:val="00750F29"/>
    <w:rsid w:val="007523D5"/>
    <w:rsid w:val="007525CA"/>
    <w:rsid w:val="00752957"/>
    <w:rsid w:val="00752B99"/>
    <w:rsid w:val="00753FB2"/>
    <w:rsid w:val="00754864"/>
    <w:rsid w:val="007551EF"/>
    <w:rsid w:val="00756F4B"/>
    <w:rsid w:val="00757600"/>
    <w:rsid w:val="0076148E"/>
    <w:rsid w:val="007619E9"/>
    <w:rsid w:val="00763D7B"/>
    <w:rsid w:val="00765932"/>
    <w:rsid w:val="00765B86"/>
    <w:rsid w:val="007661D1"/>
    <w:rsid w:val="00766729"/>
    <w:rsid w:val="00766AEC"/>
    <w:rsid w:val="00771D5D"/>
    <w:rsid w:val="007722F9"/>
    <w:rsid w:val="00772996"/>
    <w:rsid w:val="00772DC9"/>
    <w:rsid w:val="00773B75"/>
    <w:rsid w:val="007747D7"/>
    <w:rsid w:val="00775A32"/>
    <w:rsid w:val="00775D05"/>
    <w:rsid w:val="00777BDA"/>
    <w:rsid w:val="00780042"/>
    <w:rsid w:val="007816FB"/>
    <w:rsid w:val="00781859"/>
    <w:rsid w:val="007828EF"/>
    <w:rsid w:val="00782AD0"/>
    <w:rsid w:val="00782C6A"/>
    <w:rsid w:val="0078396B"/>
    <w:rsid w:val="007843DF"/>
    <w:rsid w:val="00784A0E"/>
    <w:rsid w:val="00784A26"/>
    <w:rsid w:val="00785575"/>
    <w:rsid w:val="00786660"/>
    <w:rsid w:val="00786C7B"/>
    <w:rsid w:val="00787129"/>
    <w:rsid w:val="00790168"/>
    <w:rsid w:val="0079098D"/>
    <w:rsid w:val="00790CEA"/>
    <w:rsid w:val="0079150D"/>
    <w:rsid w:val="007916E8"/>
    <w:rsid w:val="00792051"/>
    <w:rsid w:val="0079256E"/>
    <w:rsid w:val="007927AD"/>
    <w:rsid w:val="00794002"/>
    <w:rsid w:val="00795E8D"/>
    <w:rsid w:val="0079631E"/>
    <w:rsid w:val="00796A6C"/>
    <w:rsid w:val="007A0EE2"/>
    <w:rsid w:val="007A1275"/>
    <w:rsid w:val="007A22B5"/>
    <w:rsid w:val="007A3172"/>
    <w:rsid w:val="007A34E8"/>
    <w:rsid w:val="007A441D"/>
    <w:rsid w:val="007A445B"/>
    <w:rsid w:val="007A662F"/>
    <w:rsid w:val="007A6635"/>
    <w:rsid w:val="007A673A"/>
    <w:rsid w:val="007A708B"/>
    <w:rsid w:val="007B0DEE"/>
    <w:rsid w:val="007B11BD"/>
    <w:rsid w:val="007B2748"/>
    <w:rsid w:val="007B2AE3"/>
    <w:rsid w:val="007B2B02"/>
    <w:rsid w:val="007B51CA"/>
    <w:rsid w:val="007B5FAB"/>
    <w:rsid w:val="007B5FCE"/>
    <w:rsid w:val="007B6364"/>
    <w:rsid w:val="007B6DA3"/>
    <w:rsid w:val="007B782E"/>
    <w:rsid w:val="007B7B81"/>
    <w:rsid w:val="007C080D"/>
    <w:rsid w:val="007C0BDD"/>
    <w:rsid w:val="007C0F31"/>
    <w:rsid w:val="007C1B00"/>
    <w:rsid w:val="007C3EDD"/>
    <w:rsid w:val="007C42BF"/>
    <w:rsid w:val="007C487F"/>
    <w:rsid w:val="007C621E"/>
    <w:rsid w:val="007C6A82"/>
    <w:rsid w:val="007C6B5C"/>
    <w:rsid w:val="007C7485"/>
    <w:rsid w:val="007D1357"/>
    <w:rsid w:val="007D180B"/>
    <w:rsid w:val="007D2CCE"/>
    <w:rsid w:val="007D2D08"/>
    <w:rsid w:val="007D2F8A"/>
    <w:rsid w:val="007D3425"/>
    <w:rsid w:val="007D348E"/>
    <w:rsid w:val="007D4F54"/>
    <w:rsid w:val="007D528C"/>
    <w:rsid w:val="007D6968"/>
    <w:rsid w:val="007D749B"/>
    <w:rsid w:val="007D74E5"/>
    <w:rsid w:val="007D76D7"/>
    <w:rsid w:val="007D7EA3"/>
    <w:rsid w:val="007E0336"/>
    <w:rsid w:val="007E16CD"/>
    <w:rsid w:val="007E1AA8"/>
    <w:rsid w:val="007E1B87"/>
    <w:rsid w:val="007E1C62"/>
    <w:rsid w:val="007E2393"/>
    <w:rsid w:val="007E2488"/>
    <w:rsid w:val="007E2CB5"/>
    <w:rsid w:val="007E3E72"/>
    <w:rsid w:val="007E3EFC"/>
    <w:rsid w:val="007E3F3E"/>
    <w:rsid w:val="007E4674"/>
    <w:rsid w:val="007E4A55"/>
    <w:rsid w:val="007E514B"/>
    <w:rsid w:val="007E5846"/>
    <w:rsid w:val="007E58B6"/>
    <w:rsid w:val="007E5B8B"/>
    <w:rsid w:val="007E697C"/>
    <w:rsid w:val="007E6DA5"/>
    <w:rsid w:val="007E7EBE"/>
    <w:rsid w:val="007F04F5"/>
    <w:rsid w:val="007F0C85"/>
    <w:rsid w:val="007F13CA"/>
    <w:rsid w:val="007F147F"/>
    <w:rsid w:val="007F170E"/>
    <w:rsid w:val="007F2B30"/>
    <w:rsid w:val="007F34AA"/>
    <w:rsid w:val="007F5072"/>
    <w:rsid w:val="007F6C69"/>
    <w:rsid w:val="008001A5"/>
    <w:rsid w:val="00801EC3"/>
    <w:rsid w:val="00802916"/>
    <w:rsid w:val="00802A7F"/>
    <w:rsid w:val="00802CBC"/>
    <w:rsid w:val="008030FD"/>
    <w:rsid w:val="008038EC"/>
    <w:rsid w:val="00804317"/>
    <w:rsid w:val="00805C41"/>
    <w:rsid w:val="00806DCF"/>
    <w:rsid w:val="008070ED"/>
    <w:rsid w:val="0080799F"/>
    <w:rsid w:val="00810472"/>
    <w:rsid w:val="00810EBA"/>
    <w:rsid w:val="00811C27"/>
    <w:rsid w:val="00812E2F"/>
    <w:rsid w:val="0081335A"/>
    <w:rsid w:val="008140B8"/>
    <w:rsid w:val="00815258"/>
    <w:rsid w:val="00815725"/>
    <w:rsid w:val="00816499"/>
    <w:rsid w:val="008178F1"/>
    <w:rsid w:val="00817E20"/>
    <w:rsid w:val="008201B6"/>
    <w:rsid w:val="00820A02"/>
    <w:rsid w:val="00821551"/>
    <w:rsid w:val="00822283"/>
    <w:rsid w:val="00822A3E"/>
    <w:rsid w:val="00822DC6"/>
    <w:rsid w:val="00823042"/>
    <w:rsid w:val="008231CC"/>
    <w:rsid w:val="008242A6"/>
    <w:rsid w:val="00824659"/>
    <w:rsid w:val="008251B1"/>
    <w:rsid w:val="00825E5B"/>
    <w:rsid w:val="008262F7"/>
    <w:rsid w:val="0082718F"/>
    <w:rsid w:val="008272F7"/>
    <w:rsid w:val="00827C07"/>
    <w:rsid w:val="00827CC2"/>
    <w:rsid w:val="00827FB0"/>
    <w:rsid w:val="00830A88"/>
    <w:rsid w:val="00830D9F"/>
    <w:rsid w:val="0083147A"/>
    <w:rsid w:val="00833BFB"/>
    <w:rsid w:val="00834296"/>
    <w:rsid w:val="00834461"/>
    <w:rsid w:val="008358B8"/>
    <w:rsid w:val="0083590D"/>
    <w:rsid w:val="00835AD7"/>
    <w:rsid w:val="0083634E"/>
    <w:rsid w:val="00836A15"/>
    <w:rsid w:val="00837758"/>
    <w:rsid w:val="0083784A"/>
    <w:rsid w:val="0083789C"/>
    <w:rsid w:val="008408B2"/>
    <w:rsid w:val="00841BAA"/>
    <w:rsid w:val="008426A8"/>
    <w:rsid w:val="00842AFE"/>
    <w:rsid w:val="00843077"/>
    <w:rsid w:val="00843A38"/>
    <w:rsid w:val="00844689"/>
    <w:rsid w:val="0084477F"/>
    <w:rsid w:val="008447D1"/>
    <w:rsid w:val="008450C5"/>
    <w:rsid w:val="008455D2"/>
    <w:rsid w:val="008462EA"/>
    <w:rsid w:val="008466AB"/>
    <w:rsid w:val="0084673F"/>
    <w:rsid w:val="008469BA"/>
    <w:rsid w:val="00846A7B"/>
    <w:rsid w:val="00846F3A"/>
    <w:rsid w:val="00847C59"/>
    <w:rsid w:val="00850B1C"/>
    <w:rsid w:val="008520C8"/>
    <w:rsid w:val="008522B4"/>
    <w:rsid w:val="00852ECE"/>
    <w:rsid w:val="00853E18"/>
    <w:rsid w:val="00854191"/>
    <w:rsid w:val="008544FC"/>
    <w:rsid w:val="00854E32"/>
    <w:rsid w:val="00856684"/>
    <w:rsid w:val="008571DA"/>
    <w:rsid w:val="008572CF"/>
    <w:rsid w:val="0085793D"/>
    <w:rsid w:val="008579B0"/>
    <w:rsid w:val="00857A4F"/>
    <w:rsid w:val="00857B77"/>
    <w:rsid w:val="00857D28"/>
    <w:rsid w:val="00860127"/>
    <w:rsid w:val="008601CB"/>
    <w:rsid w:val="008612D8"/>
    <w:rsid w:val="008613E7"/>
    <w:rsid w:val="00861F43"/>
    <w:rsid w:val="008632D8"/>
    <w:rsid w:val="00866077"/>
    <w:rsid w:val="00866AD0"/>
    <w:rsid w:val="00867BA4"/>
    <w:rsid w:val="00867D71"/>
    <w:rsid w:val="008722FB"/>
    <w:rsid w:val="00872C71"/>
    <w:rsid w:val="00872E50"/>
    <w:rsid w:val="00874DA2"/>
    <w:rsid w:val="00875C0F"/>
    <w:rsid w:val="00876560"/>
    <w:rsid w:val="0087664B"/>
    <w:rsid w:val="008779CE"/>
    <w:rsid w:val="00877B2A"/>
    <w:rsid w:val="00877BA1"/>
    <w:rsid w:val="0088129D"/>
    <w:rsid w:val="008816DE"/>
    <w:rsid w:val="00881C42"/>
    <w:rsid w:val="00881FE2"/>
    <w:rsid w:val="00882101"/>
    <w:rsid w:val="008835E9"/>
    <w:rsid w:val="00883865"/>
    <w:rsid w:val="008838D9"/>
    <w:rsid w:val="008840D6"/>
    <w:rsid w:val="00884FE1"/>
    <w:rsid w:val="008850DA"/>
    <w:rsid w:val="00885AEB"/>
    <w:rsid w:val="00886183"/>
    <w:rsid w:val="00886769"/>
    <w:rsid w:val="00887A21"/>
    <w:rsid w:val="00890B9E"/>
    <w:rsid w:val="00892092"/>
    <w:rsid w:val="008924B0"/>
    <w:rsid w:val="00892F62"/>
    <w:rsid w:val="00894164"/>
    <w:rsid w:val="008942E1"/>
    <w:rsid w:val="00894EB9"/>
    <w:rsid w:val="0089693C"/>
    <w:rsid w:val="008976D4"/>
    <w:rsid w:val="008A29A7"/>
    <w:rsid w:val="008A3143"/>
    <w:rsid w:val="008A361E"/>
    <w:rsid w:val="008A5378"/>
    <w:rsid w:val="008A53FE"/>
    <w:rsid w:val="008A68AD"/>
    <w:rsid w:val="008A6998"/>
    <w:rsid w:val="008A6A5E"/>
    <w:rsid w:val="008A77B1"/>
    <w:rsid w:val="008B0D82"/>
    <w:rsid w:val="008B1E12"/>
    <w:rsid w:val="008B3853"/>
    <w:rsid w:val="008B3BD7"/>
    <w:rsid w:val="008B514D"/>
    <w:rsid w:val="008B6575"/>
    <w:rsid w:val="008C03E4"/>
    <w:rsid w:val="008C2DC5"/>
    <w:rsid w:val="008C2F8A"/>
    <w:rsid w:val="008C5284"/>
    <w:rsid w:val="008C548B"/>
    <w:rsid w:val="008C60F8"/>
    <w:rsid w:val="008C71DC"/>
    <w:rsid w:val="008C750B"/>
    <w:rsid w:val="008C75A8"/>
    <w:rsid w:val="008C7674"/>
    <w:rsid w:val="008C785A"/>
    <w:rsid w:val="008C79F3"/>
    <w:rsid w:val="008C7FA1"/>
    <w:rsid w:val="008D0735"/>
    <w:rsid w:val="008D08D7"/>
    <w:rsid w:val="008D0C27"/>
    <w:rsid w:val="008D1644"/>
    <w:rsid w:val="008D1B11"/>
    <w:rsid w:val="008D1DBC"/>
    <w:rsid w:val="008D1F4B"/>
    <w:rsid w:val="008D22B8"/>
    <w:rsid w:val="008D4CB6"/>
    <w:rsid w:val="008D5645"/>
    <w:rsid w:val="008D5F1A"/>
    <w:rsid w:val="008D6277"/>
    <w:rsid w:val="008D6C22"/>
    <w:rsid w:val="008E03A8"/>
    <w:rsid w:val="008E0AFD"/>
    <w:rsid w:val="008E1506"/>
    <w:rsid w:val="008E225E"/>
    <w:rsid w:val="008E2439"/>
    <w:rsid w:val="008E4F37"/>
    <w:rsid w:val="008E589C"/>
    <w:rsid w:val="008E7CCC"/>
    <w:rsid w:val="008F19DF"/>
    <w:rsid w:val="008F1C08"/>
    <w:rsid w:val="008F24E9"/>
    <w:rsid w:val="008F2EA5"/>
    <w:rsid w:val="008F3762"/>
    <w:rsid w:val="008F3969"/>
    <w:rsid w:val="008F3C9F"/>
    <w:rsid w:val="008F3D91"/>
    <w:rsid w:val="008F4636"/>
    <w:rsid w:val="008F4A42"/>
    <w:rsid w:val="008F521A"/>
    <w:rsid w:val="008F574B"/>
    <w:rsid w:val="008F5D84"/>
    <w:rsid w:val="008F6245"/>
    <w:rsid w:val="008F639A"/>
    <w:rsid w:val="008F6677"/>
    <w:rsid w:val="008F69B2"/>
    <w:rsid w:val="009006B8"/>
    <w:rsid w:val="00900848"/>
    <w:rsid w:val="00900959"/>
    <w:rsid w:val="00900DBE"/>
    <w:rsid w:val="00902499"/>
    <w:rsid w:val="009026C8"/>
    <w:rsid w:val="0090404A"/>
    <w:rsid w:val="009041F6"/>
    <w:rsid w:val="00904463"/>
    <w:rsid w:val="009062E2"/>
    <w:rsid w:val="009064E0"/>
    <w:rsid w:val="00907D1D"/>
    <w:rsid w:val="0091192E"/>
    <w:rsid w:val="009120D4"/>
    <w:rsid w:val="00913272"/>
    <w:rsid w:val="00913426"/>
    <w:rsid w:val="0091355B"/>
    <w:rsid w:val="00913F70"/>
    <w:rsid w:val="009140BC"/>
    <w:rsid w:val="00915333"/>
    <w:rsid w:val="009156F0"/>
    <w:rsid w:val="00915ADE"/>
    <w:rsid w:val="00915D0E"/>
    <w:rsid w:val="00916283"/>
    <w:rsid w:val="00916516"/>
    <w:rsid w:val="00916755"/>
    <w:rsid w:val="009201DA"/>
    <w:rsid w:val="00920AFA"/>
    <w:rsid w:val="00920E55"/>
    <w:rsid w:val="00921264"/>
    <w:rsid w:val="00921942"/>
    <w:rsid w:val="00921B4C"/>
    <w:rsid w:val="00923632"/>
    <w:rsid w:val="00924B00"/>
    <w:rsid w:val="00924F49"/>
    <w:rsid w:val="009251AE"/>
    <w:rsid w:val="00925F4E"/>
    <w:rsid w:val="00926020"/>
    <w:rsid w:val="009263C7"/>
    <w:rsid w:val="00930DFD"/>
    <w:rsid w:val="00931092"/>
    <w:rsid w:val="0093123A"/>
    <w:rsid w:val="00931CDC"/>
    <w:rsid w:val="00933BA5"/>
    <w:rsid w:val="00933FA8"/>
    <w:rsid w:val="00934126"/>
    <w:rsid w:val="009343B8"/>
    <w:rsid w:val="00934D4B"/>
    <w:rsid w:val="00934FBC"/>
    <w:rsid w:val="009356AE"/>
    <w:rsid w:val="00935FFB"/>
    <w:rsid w:val="00936C73"/>
    <w:rsid w:val="00936CEC"/>
    <w:rsid w:val="00936DC3"/>
    <w:rsid w:val="00937493"/>
    <w:rsid w:val="0093756D"/>
    <w:rsid w:val="009378A8"/>
    <w:rsid w:val="00937AD6"/>
    <w:rsid w:val="00937EAA"/>
    <w:rsid w:val="0094029C"/>
    <w:rsid w:val="009415D4"/>
    <w:rsid w:val="00941978"/>
    <w:rsid w:val="00942A70"/>
    <w:rsid w:val="0094315C"/>
    <w:rsid w:val="0094361E"/>
    <w:rsid w:val="0094448E"/>
    <w:rsid w:val="00945190"/>
    <w:rsid w:val="00945429"/>
    <w:rsid w:val="00945477"/>
    <w:rsid w:val="00947615"/>
    <w:rsid w:val="009479BE"/>
    <w:rsid w:val="00947C52"/>
    <w:rsid w:val="0095171D"/>
    <w:rsid w:val="00951958"/>
    <w:rsid w:val="0095220F"/>
    <w:rsid w:val="0095268C"/>
    <w:rsid w:val="00952AAD"/>
    <w:rsid w:val="00952B94"/>
    <w:rsid w:val="009536A5"/>
    <w:rsid w:val="00954968"/>
    <w:rsid w:val="00954A95"/>
    <w:rsid w:val="00955BC6"/>
    <w:rsid w:val="00956AB1"/>
    <w:rsid w:val="00956C69"/>
    <w:rsid w:val="00960279"/>
    <w:rsid w:val="00960FB3"/>
    <w:rsid w:val="009621AA"/>
    <w:rsid w:val="00962C5E"/>
    <w:rsid w:val="00963523"/>
    <w:rsid w:val="00964553"/>
    <w:rsid w:val="009645AB"/>
    <w:rsid w:val="0096634A"/>
    <w:rsid w:val="0096706A"/>
    <w:rsid w:val="009679F2"/>
    <w:rsid w:val="00970088"/>
    <w:rsid w:val="00970F73"/>
    <w:rsid w:val="00971560"/>
    <w:rsid w:val="009718A8"/>
    <w:rsid w:val="0097302C"/>
    <w:rsid w:val="0097382E"/>
    <w:rsid w:val="009738AD"/>
    <w:rsid w:val="00973CE9"/>
    <w:rsid w:val="00974660"/>
    <w:rsid w:val="00974949"/>
    <w:rsid w:val="0097635E"/>
    <w:rsid w:val="009776E6"/>
    <w:rsid w:val="009802D0"/>
    <w:rsid w:val="00980672"/>
    <w:rsid w:val="00981124"/>
    <w:rsid w:val="009813C3"/>
    <w:rsid w:val="009822F2"/>
    <w:rsid w:val="00982B72"/>
    <w:rsid w:val="00982EF0"/>
    <w:rsid w:val="00983632"/>
    <w:rsid w:val="00983B09"/>
    <w:rsid w:val="00983D36"/>
    <w:rsid w:val="009845A5"/>
    <w:rsid w:val="00984B87"/>
    <w:rsid w:val="00984DBF"/>
    <w:rsid w:val="009851BD"/>
    <w:rsid w:val="00985625"/>
    <w:rsid w:val="00985A15"/>
    <w:rsid w:val="00985D96"/>
    <w:rsid w:val="009862D7"/>
    <w:rsid w:val="009863C6"/>
    <w:rsid w:val="00986562"/>
    <w:rsid w:val="00986D41"/>
    <w:rsid w:val="00986DF5"/>
    <w:rsid w:val="009876A7"/>
    <w:rsid w:val="00987B0E"/>
    <w:rsid w:val="00987BD7"/>
    <w:rsid w:val="00990723"/>
    <w:rsid w:val="00990A10"/>
    <w:rsid w:val="00990F9F"/>
    <w:rsid w:val="009911B7"/>
    <w:rsid w:val="0099153E"/>
    <w:rsid w:val="00991AC2"/>
    <w:rsid w:val="00993189"/>
    <w:rsid w:val="00993C83"/>
    <w:rsid w:val="00994113"/>
    <w:rsid w:val="0099462A"/>
    <w:rsid w:val="00994C58"/>
    <w:rsid w:val="009952A2"/>
    <w:rsid w:val="0099576C"/>
    <w:rsid w:val="00996499"/>
    <w:rsid w:val="0099664F"/>
    <w:rsid w:val="00996983"/>
    <w:rsid w:val="00997619"/>
    <w:rsid w:val="009A036A"/>
    <w:rsid w:val="009A0D47"/>
    <w:rsid w:val="009A12A8"/>
    <w:rsid w:val="009A14F9"/>
    <w:rsid w:val="009A1999"/>
    <w:rsid w:val="009A2476"/>
    <w:rsid w:val="009A2CE4"/>
    <w:rsid w:val="009A2D94"/>
    <w:rsid w:val="009A33A1"/>
    <w:rsid w:val="009A36A4"/>
    <w:rsid w:val="009A52FE"/>
    <w:rsid w:val="009A57F4"/>
    <w:rsid w:val="009A5F01"/>
    <w:rsid w:val="009A5F73"/>
    <w:rsid w:val="009A631C"/>
    <w:rsid w:val="009A7CC5"/>
    <w:rsid w:val="009B0703"/>
    <w:rsid w:val="009B101E"/>
    <w:rsid w:val="009B1DF7"/>
    <w:rsid w:val="009B3062"/>
    <w:rsid w:val="009B495B"/>
    <w:rsid w:val="009B5A30"/>
    <w:rsid w:val="009B5A68"/>
    <w:rsid w:val="009B5F30"/>
    <w:rsid w:val="009B7504"/>
    <w:rsid w:val="009B75CD"/>
    <w:rsid w:val="009C0EB1"/>
    <w:rsid w:val="009C0F02"/>
    <w:rsid w:val="009C164A"/>
    <w:rsid w:val="009C169D"/>
    <w:rsid w:val="009C2044"/>
    <w:rsid w:val="009C210F"/>
    <w:rsid w:val="009C294C"/>
    <w:rsid w:val="009C3279"/>
    <w:rsid w:val="009C3B16"/>
    <w:rsid w:val="009C4D16"/>
    <w:rsid w:val="009C60C1"/>
    <w:rsid w:val="009C64A5"/>
    <w:rsid w:val="009C6B79"/>
    <w:rsid w:val="009C6D83"/>
    <w:rsid w:val="009C7738"/>
    <w:rsid w:val="009C7BEC"/>
    <w:rsid w:val="009C7EF6"/>
    <w:rsid w:val="009D00B4"/>
    <w:rsid w:val="009D076D"/>
    <w:rsid w:val="009D0B35"/>
    <w:rsid w:val="009D0B8D"/>
    <w:rsid w:val="009D2070"/>
    <w:rsid w:val="009D229A"/>
    <w:rsid w:val="009D35A2"/>
    <w:rsid w:val="009D5807"/>
    <w:rsid w:val="009D5BEB"/>
    <w:rsid w:val="009D6123"/>
    <w:rsid w:val="009D6237"/>
    <w:rsid w:val="009D6F05"/>
    <w:rsid w:val="009D7127"/>
    <w:rsid w:val="009D72D0"/>
    <w:rsid w:val="009E066F"/>
    <w:rsid w:val="009E096C"/>
    <w:rsid w:val="009E0F8E"/>
    <w:rsid w:val="009E13B5"/>
    <w:rsid w:val="009E20B7"/>
    <w:rsid w:val="009E3191"/>
    <w:rsid w:val="009E3701"/>
    <w:rsid w:val="009E3A85"/>
    <w:rsid w:val="009E3ABA"/>
    <w:rsid w:val="009E3F4F"/>
    <w:rsid w:val="009E426C"/>
    <w:rsid w:val="009E428C"/>
    <w:rsid w:val="009E44FF"/>
    <w:rsid w:val="009E47F3"/>
    <w:rsid w:val="009E4B28"/>
    <w:rsid w:val="009E5149"/>
    <w:rsid w:val="009E52A4"/>
    <w:rsid w:val="009E53DB"/>
    <w:rsid w:val="009E5F44"/>
    <w:rsid w:val="009E65DC"/>
    <w:rsid w:val="009E6980"/>
    <w:rsid w:val="009E6DE3"/>
    <w:rsid w:val="009E707F"/>
    <w:rsid w:val="009E722A"/>
    <w:rsid w:val="009E79DC"/>
    <w:rsid w:val="009E7A6C"/>
    <w:rsid w:val="009E7A90"/>
    <w:rsid w:val="009F072B"/>
    <w:rsid w:val="009F1A5B"/>
    <w:rsid w:val="009F20C6"/>
    <w:rsid w:val="009F2198"/>
    <w:rsid w:val="009F22F6"/>
    <w:rsid w:val="009F25C9"/>
    <w:rsid w:val="009F2925"/>
    <w:rsid w:val="009F2CAE"/>
    <w:rsid w:val="009F3BD6"/>
    <w:rsid w:val="009F4256"/>
    <w:rsid w:val="009F4F12"/>
    <w:rsid w:val="009F52A6"/>
    <w:rsid w:val="009F54A9"/>
    <w:rsid w:val="009F5824"/>
    <w:rsid w:val="009F5845"/>
    <w:rsid w:val="009F5A4D"/>
    <w:rsid w:val="009F619F"/>
    <w:rsid w:val="009F625D"/>
    <w:rsid w:val="009F66E3"/>
    <w:rsid w:val="009F73D5"/>
    <w:rsid w:val="009F7480"/>
    <w:rsid w:val="00A007B5"/>
    <w:rsid w:val="00A01493"/>
    <w:rsid w:val="00A02419"/>
    <w:rsid w:val="00A02E85"/>
    <w:rsid w:val="00A03E52"/>
    <w:rsid w:val="00A04CF8"/>
    <w:rsid w:val="00A05770"/>
    <w:rsid w:val="00A05BFF"/>
    <w:rsid w:val="00A069A5"/>
    <w:rsid w:val="00A06E0E"/>
    <w:rsid w:val="00A07675"/>
    <w:rsid w:val="00A07E5C"/>
    <w:rsid w:val="00A10390"/>
    <w:rsid w:val="00A10B2E"/>
    <w:rsid w:val="00A1120A"/>
    <w:rsid w:val="00A11958"/>
    <w:rsid w:val="00A1232E"/>
    <w:rsid w:val="00A12BA6"/>
    <w:rsid w:val="00A12C3B"/>
    <w:rsid w:val="00A12FC4"/>
    <w:rsid w:val="00A13A8A"/>
    <w:rsid w:val="00A14579"/>
    <w:rsid w:val="00A150E6"/>
    <w:rsid w:val="00A15484"/>
    <w:rsid w:val="00A16722"/>
    <w:rsid w:val="00A16F2A"/>
    <w:rsid w:val="00A174ED"/>
    <w:rsid w:val="00A20055"/>
    <w:rsid w:val="00A210F2"/>
    <w:rsid w:val="00A2152E"/>
    <w:rsid w:val="00A215D1"/>
    <w:rsid w:val="00A219E0"/>
    <w:rsid w:val="00A2219C"/>
    <w:rsid w:val="00A232EF"/>
    <w:rsid w:val="00A2369D"/>
    <w:rsid w:val="00A2370F"/>
    <w:rsid w:val="00A23A35"/>
    <w:rsid w:val="00A23D9A"/>
    <w:rsid w:val="00A256EF"/>
    <w:rsid w:val="00A2749A"/>
    <w:rsid w:val="00A27AD4"/>
    <w:rsid w:val="00A30B05"/>
    <w:rsid w:val="00A316CD"/>
    <w:rsid w:val="00A32349"/>
    <w:rsid w:val="00A3272F"/>
    <w:rsid w:val="00A33CBA"/>
    <w:rsid w:val="00A34B17"/>
    <w:rsid w:val="00A35263"/>
    <w:rsid w:val="00A361AC"/>
    <w:rsid w:val="00A3629B"/>
    <w:rsid w:val="00A36698"/>
    <w:rsid w:val="00A36A4B"/>
    <w:rsid w:val="00A37050"/>
    <w:rsid w:val="00A37551"/>
    <w:rsid w:val="00A37572"/>
    <w:rsid w:val="00A3759C"/>
    <w:rsid w:val="00A37F7A"/>
    <w:rsid w:val="00A408FB"/>
    <w:rsid w:val="00A41158"/>
    <w:rsid w:val="00A42A2D"/>
    <w:rsid w:val="00A432E6"/>
    <w:rsid w:val="00A434F5"/>
    <w:rsid w:val="00A4408B"/>
    <w:rsid w:val="00A449F0"/>
    <w:rsid w:val="00A45037"/>
    <w:rsid w:val="00A456C5"/>
    <w:rsid w:val="00A45A09"/>
    <w:rsid w:val="00A47B10"/>
    <w:rsid w:val="00A508B1"/>
    <w:rsid w:val="00A50AB0"/>
    <w:rsid w:val="00A50B5C"/>
    <w:rsid w:val="00A512AD"/>
    <w:rsid w:val="00A517D5"/>
    <w:rsid w:val="00A5190E"/>
    <w:rsid w:val="00A52934"/>
    <w:rsid w:val="00A53247"/>
    <w:rsid w:val="00A53A13"/>
    <w:rsid w:val="00A53B0C"/>
    <w:rsid w:val="00A53CF5"/>
    <w:rsid w:val="00A54658"/>
    <w:rsid w:val="00A55A9C"/>
    <w:rsid w:val="00A60CB2"/>
    <w:rsid w:val="00A6250E"/>
    <w:rsid w:val="00A627C6"/>
    <w:rsid w:val="00A62EEC"/>
    <w:rsid w:val="00A631B2"/>
    <w:rsid w:val="00A63BC5"/>
    <w:rsid w:val="00A6491D"/>
    <w:rsid w:val="00A65286"/>
    <w:rsid w:val="00A653C2"/>
    <w:rsid w:val="00A65A00"/>
    <w:rsid w:val="00A67A17"/>
    <w:rsid w:val="00A70F2F"/>
    <w:rsid w:val="00A7135D"/>
    <w:rsid w:val="00A7137A"/>
    <w:rsid w:val="00A7232F"/>
    <w:rsid w:val="00A738F4"/>
    <w:rsid w:val="00A741BF"/>
    <w:rsid w:val="00A76436"/>
    <w:rsid w:val="00A765B6"/>
    <w:rsid w:val="00A767F0"/>
    <w:rsid w:val="00A76E06"/>
    <w:rsid w:val="00A772B8"/>
    <w:rsid w:val="00A7737D"/>
    <w:rsid w:val="00A77BB7"/>
    <w:rsid w:val="00A77D87"/>
    <w:rsid w:val="00A77F0E"/>
    <w:rsid w:val="00A77F3D"/>
    <w:rsid w:val="00A80C7A"/>
    <w:rsid w:val="00A80EC9"/>
    <w:rsid w:val="00A8147F"/>
    <w:rsid w:val="00A81492"/>
    <w:rsid w:val="00A815C8"/>
    <w:rsid w:val="00A83475"/>
    <w:rsid w:val="00A84171"/>
    <w:rsid w:val="00A84DA9"/>
    <w:rsid w:val="00A84E14"/>
    <w:rsid w:val="00A85057"/>
    <w:rsid w:val="00A853EA"/>
    <w:rsid w:val="00A85F6C"/>
    <w:rsid w:val="00A86479"/>
    <w:rsid w:val="00A86E12"/>
    <w:rsid w:val="00A8755A"/>
    <w:rsid w:val="00A90B3F"/>
    <w:rsid w:val="00A914A7"/>
    <w:rsid w:val="00A916BB"/>
    <w:rsid w:val="00A91BBC"/>
    <w:rsid w:val="00A92731"/>
    <w:rsid w:val="00A9276E"/>
    <w:rsid w:val="00A9316A"/>
    <w:rsid w:val="00A94B1B"/>
    <w:rsid w:val="00A95247"/>
    <w:rsid w:val="00A962DA"/>
    <w:rsid w:val="00A963B7"/>
    <w:rsid w:val="00A96886"/>
    <w:rsid w:val="00A9710E"/>
    <w:rsid w:val="00AA02E7"/>
    <w:rsid w:val="00AA1C3C"/>
    <w:rsid w:val="00AA1D9B"/>
    <w:rsid w:val="00AA1DDC"/>
    <w:rsid w:val="00AA2853"/>
    <w:rsid w:val="00AA335A"/>
    <w:rsid w:val="00AA4635"/>
    <w:rsid w:val="00AA6150"/>
    <w:rsid w:val="00AA63C3"/>
    <w:rsid w:val="00AA64DF"/>
    <w:rsid w:val="00AA7C66"/>
    <w:rsid w:val="00AB04F9"/>
    <w:rsid w:val="00AB0FB8"/>
    <w:rsid w:val="00AB13F0"/>
    <w:rsid w:val="00AB2086"/>
    <w:rsid w:val="00AB311D"/>
    <w:rsid w:val="00AB450C"/>
    <w:rsid w:val="00AB450D"/>
    <w:rsid w:val="00AB463C"/>
    <w:rsid w:val="00AB4790"/>
    <w:rsid w:val="00AB48A5"/>
    <w:rsid w:val="00AB57FD"/>
    <w:rsid w:val="00AB6B59"/>
    <w:rsid w:val="00AB6CED"/>
    <w:rsid w:val="00AB73B4"/>
    <w:rsid w:val="00AB7F25"/>
    <w:rsid w:val="00AC0624"/>
    <w:rsid w:val="00AC0692"/>
    <w:rsid w:val="00AC0977"/>
    <w:rsid w:val="00AC0C15"/>
    <w:rsid w:val="00AC2454"/>
    <w:rsid w:val="00AC27A6"/>
    <w:rsid w:val="00AC3B8E"/>
    <w:rsid w:val="00AC47F7"/>
    <w:rsid w:val="00AC4C37"/>
    <w:rsid w:val="00AC4E76"/>
    <w:rsid w:val="00AC54AB"/>
    <w:rsid w:val="00AC67F0"/>
    <w:rsid w:val="00AC7640"/>
    <w:rsid w:val="00AD003E"/>
    <w:rsid w:val="00AD0A28"/>
    <w:rsid w:val="00AD0D73"/>
    <w:rsid w:val="00AD16BC"/>
    <w:rsid w:val="00AD1BA1"/>
    <w:rsid w:val="00AD2CE2"/>
    <w:rsid w:val="00AD2FE8"/>
    <w:rsid w:val="00AD3B16"/>
    <w:rsid w:val="00AD45AC"/>
    <w:rsid w:val="00AD475D"/>
    <w:rsid w:val="00AD4B21"/>
    <w:rsid w:val="00AD4ED2"/>
    <w:rsid w:val="00AD5A5E"/>
    <w:rsid w:val="00AD5E70"/>
    <w:rsid w:val="00AD5F43"/>
    <w:rsid w:val="00AD6417"/>
    <w:rsid w:val="00AD69BC"/>
    <w:rsid w:val="00AD6CFE"/>
    <w:rsid w:val="00AD7223"/>
    <w:rsid w:val="00AD72F3"/>
    <w:rsid w:val="00AD74A7"/>
    <w:rsid w:val="00AD7CDD"/>
    <w:rsid w:val="00AE0017"/>
    <w:rsid w:val="00AE0103"/>
    <w:rsid w:val="00AE0BC5"/>
    <w:rsid w:val="00AE10E9"/>
    <w:rsid w:val="00AE1BEF"/>
    <w:rsid w:val="00AE1D88"/>
    <w:rsid w:val="00AE21A2"/>
    <w:rsid w:val="00AE2370"/>
    <w:rsid w:val="00AE2706"/>
    <w:rsid w:val="00AE306F"/>
    <w:rsid w:val="00AE3A88"/>
    <w:rsid w:val="00AE4F0D"/>
    <w:rsid w:val="00AE54CE"/>
    <w:rsid w:val="00AE5698"/>
    <w:rsid w:val="00AE60CB"/>
    <w:rsid w:val="00AF005C"/>
    <w:rsid w:val="00AF0938"/>
    <w:rsid w:val="00AF1335"/>
    <w:rsid w:val="00AF1851"/>
    <w:rsid w:val="00AF2235"/>
    <w:rsid w:val="00AF2276"/>
    <w:rsid w:val="00AF2E16"/>
    <w:rsid w:val="00AF3889"/>
    <w:rsid w:val="00AF4C51"/>
    <w:rsid w:val="00AF62BA"/>
    <w:rsid w:val="00AF7254"/>
    <w:rsid w:val="00B00B89"/>
    <w:rsid w:val="00B00CE3"/>
    <w:rsid w:val="00B01161"/>
    <w:rsid w:val="00B01669"/>
    <w:rsid w:val="00B018E0"/>
    <w:rsid w:val="00B02263"/>
    <w:rsid w:val="00B0290A"/>
    <w:rsid w:val="00B02ECA"/>
    <w:rsid w:val="00B04264"/>
    <w:rsid w:val="00B057EF"/>
    <w:rsid w:val="00B05F8F"/>
    <w:rsid w:val="00B0601D"/>
    <w:rsid w:val="00B06093"/>
    <w:rsid w:val="00B061E7"/>
    <w:rsid w:val="00B068C6"/>
    <w:rsid w:val="00B06CC5"/>
    <w:rsid w:val="00B06EC4"/>
    <w:rsid w:val="00B0735F"/>
    <w:rsid w:val="00B07651"/>
    <w:rsid w:val="00B10024"/>
    <w:rsid w:val="00B1056B"/>
    <w:rsid w:val="00B10910"/>
    <w:rsid w:val="00B10E24"/>
    <w:rsid w:val="00B11031"/>
    <w:rsid w:val="00B1147E"/>
    <w:rsid w:val="00B116ED"/>
    <w:rsid w:val="00B134B0"/>
    <w:rsid w:val="00B13F07"/>
    <w:rsid w:val="00B15391"/>
    <w:rsid w:val="00B17615"/>
    <w:rsid w:val="00B1797B"/>
    <w:rsid w:val="00B2076C"/>
    <w:rsid w:val="00B2145E"/>
    <w:rsid w:val="00B2215D"/>
    <w:rsid w:val="00B2241B"/>
    <w:rsid w:val="00B22682"/>
    <w:rsid w:val="00B23057"/>
    <w:rsid w:val="00B23998"/>
    <w:rsid w:val="00B23C3A"/>
    <w:rsid w:val="00B245C0"/>
    <w:rsid w:val="00B24797"/>
    <w:rsid w:val="00B24AEA"/>
    <w:rsid w:val="00B2579D"/>
    <w:rsid w:val="00B25E0C"/>
    <w:rsid w:val="00B2673B"/>
    <w:rsid w:val="00B26F40"/>
    <w:rsid w:val="00B2721C"/>
    <w:rsid w:val="00B27EAA"/>
    <w:rsid w:val="00B304A4"/>
    <w:rsid w:val="00B3083F"/>
    <w:rsid w:val="00B310A7"/>
    <w:rsid w:val="00B31926"/>
    <w:rsid w:val="00B31A85"/>
    <w:rsid w:val="00B31D08"/>
    <w:rsid w:val="00B329AB"/>
    <w:rsid w:val="00B33A8F"/>
    <w:rsid w:val="00B3484D"/>
    <w:rsid w:val="00B35084"/>
    <w:rsid w:val="00B35F6F"/>
    <w:rsid w:val="00B360F3"/>
    <w:rsid w:val="00B36128"/>
    <w:rsid w:val="00B36FB1"/>
    <w:rsid w:val="00B37FFC"/>
    <w:rsid w:val="00B400DF"/>
    <w:rsid w:val="00B4029A"/>
    <w:rsid w:val="00B40A57"/>
    <w:rsid w:val="00B425B0"/>
    <w:rsid w:val="00B42A41"/>
    <w:rsid w:val="00B4472C"/>
    <w:rsid w:val="00B44E25"/>
    <w:rsid w:val="00B45178"/>
    <w:rsid w:val="00B459C0"/>
    <w:rsid w:val="00B46088"/>
    <w:rsid w:val="00B46601"/>
    <w:rsid w:val="00B46D0D"/>
    <w:rsid w:val="00B46D95"/>
    <w:rsid w:val="00B470F1"/>
    <w:rsid w:val="00B47574"/>
    <w:rsid w:val="00B47614"/>
    <w:rsid w:val="00B47900"/>
    <w:rsid w:val="00B50A71"/>
    <w:rsid w:val="00B5106C"/>
    <w:rsid w:val="00B512D2"/>
    <w:rsid w:val="00B518BE"/>
    <w:rsid w:val="00B54709"/>
    <w:rsid w:val="00B55261"/>
    <w:rsid w:val="00B55473"/>
    <w:rsid w:val="00B5591D"/>
    <w:rsid w:val="00B55C95"/>
    <w:rsid w:val="00B56E2C"/>
    <w:rsid w:val="00B572B5"/>
    <w:rsid w:val="00B57925"/>
    <w:rsid w:val="00B57BBB"/>
    <w:rsid w:val="00B61A51"/>
    <w:rsid w:val="00B61CED"/>
    <w:rsid w:val="00B623D5"/>
    <w:rsid w:val="00B626B1"/>
    <w:rsid w:val="00B63A9B"/>
    <w:rsid w:val="00B656D2"/>
    <w:rsid w:val="00B6673D"/>
    <w:rsid w:val="00B67069"/>
    <w:rsid w:val="00B67336"/>
    <w:rsid w:val="00B67DCA"/>
    <w:rsid w:val="00B70BA0"/>
    <w:rsid w:val="00B71A05"/>
    <w:rsid w:val="00B7219F"/>
    <w:rsid w:val="00B72E09"/>
    <w:rsid w:val="00B73421"/>
    <w:rsid w:val="00B73DB1"/>
    <w:rsid w:val="00B741BD"/>
    <w:rsid w:val="00B7503F"/>
    <w:rsid w:val="00B750E3"/>
    <w:rsid w:val="00B75963"/>
    <w:rsid w:val="00B75A22"/>
    <w:rsid w:val="00B76BFF"/>
    <w:rsid w:val="00B7722C"/>
    <w:rsid w:val="00B77D85"/>
    <w:rsid w:val="00B8011D"/>
    <w:rsid w:val="00B81BFA"/>
    <w:rsid w:val="00B82048"/>
    <w:rsid w:val="00B827F4"/>
    <w:rsid w:val="00B82DA6"/>
    <w:rsid w:val="00B83F6D"/>
    <w:rsid w:val="00B84F61"/>
    <w:rsid w:val="00B85B23"/>
    <w:rsid w:val="00B85D04"/>
    <w:rsid w:val="00B86B03"/>
    <w:rsid w:val="00B86DAC"/>
    <w:rsid w:val="00B86F89"/>
    <w:rsid w:val="00B871BD"/>
    <w:rsid w:val="00B87CE7"/>
    <w:rsid w:val="00B90963"/>
    <w:rsid w:val="00B90B2C"/>
    <w:rsid w:val="00B90F48"/>
    <w:rsid w:val="00B9174F"/>
    <w:rsid w:val="00B92767"/>
    <w:rsid w:val="00B932F9"/>
    <w:rsid w:val="00B93FCC"/>
    <w:rsid w:val="00B94C6A"/>
    <w:rsid w:val="00B96911"/>
    <w:rsid w:val="00B96EF0"/>
    <w:rsid w:val="00B977CA"/>
    <w:rsid w:val="00BA05EE"/>
    <w:rsid w:val="00BA0C55"/>
    <w:rsid w:val="00BA1082"/>
    <w:rsid w:val="00BA1132"/>
    <w:rsid w:val="00BA179C"/>
    <w:rsid w:val="00BA1BF2"/>
    <w:rsid w:val="00BA229D"/>
    <w:rsid w:val="00BA3F53"/>
    <w:rsid w:val="00BA4028"/>
    <w:rsid w:val="00BA50AD"/>
    <w:rsid w:val="00BA580E"/>
    <w:rsid w:val="00BA5822"/>
    <w:rsid w:val="00BA62FF"/>
    <w:rsid w:val="00BB181F"/>
    <w:rsid w:val="00BB3DF0"/>
    <w:rsid w:val="00BB4274"/>
    <w:rsid w:val="00BB579C"/>
    <w:rsid w:val="00BB5DC5"/>
    <w:rsid w:val="00BB6A10"/>
    <w:rsid w:val="00BB70D6"/>
    <w:rsid w:val="00BC0615"/>
    <w:rsid w:val="00BC0AFC"/>
    <w:rsid w:val="00BC11FC"/>
    <w:rsid w:val="00BC17E5"/>
    <w:rsid w:val="00BC2579"/>
    <w:rsid w:val="00BC40E8"/>
    <w:rsid w:val="00BC42CD"/>
    <w:rsid w:val="00BC4433"/>
    <w:rsid w:val="00BC4954"/>
    <w:rsid w:val="00BC4FDD"/>
    <w:rsid w:val="00BC5241"/>
    <w:rsid w:val="00BC558C"/>
    <w:rsid w:val="00BC5728"/>
    <w:rsid w:val="00BC6739"/>
    <w:rsid w:val="00BC6C4A"/>
    <w:rsid w:val="00BC7513"/>
    <w:rsid w:val="00BC7F6A"/>
    <w:rsid w:val="00BD00D9"/>
    <w:rsid w:val="00BD0148"/>
    <w:rsid w:val="00BD02DD"/>
    <w:rsid w:val="00BD06D8"/>
    <w:rsid w:val="00BD2060"/>
    <w:rsid w:val="00BD2551"/>
    <w:rsid w:val="00BD292D"/>
    <w:rsid w:val="00BD35D4"/>
    <w:rsid w:val="00BD4ED0"/>
    <w:rsid w:val="00BD525C"/>
    <w:rsid w:val="00BD5D38"/>
    <w:rsid w:val="00BD6726"/>
    <w:rsid w:val="00BD752E"/>
    <w:rsid w:val="00BD7569"/>
    <w:rsid w:val="00BD75AD"/>
    <w:rsid w:val="00BD7E42"/>
    <w:rsid w:val="00BE07DA"/>
    <w:rsid w:val="00BE195B"/>
    <w:rsid w:val="00BE2235"/>
    <w:rsid w:val="00BE2345"/>
    <w:rsid w:val="00BE2640"/>
    <w:rsid w:val="00BE2697"/>
    <w:rsid w:val="00BE2F3C"/>
    <w:rsid w:val="00BE30BC"/>
    <w:rsid w:val="00BE31CA"/>
    <w:rsid w:val="00BE43B1"/>
    <w:rsid w:val="00BE4726"/>
    <w:rsid w:val="00BE4B41"/>
    <w:rsid w:val="00BE502E"/>
    <w:rsid w:val="00BE5D6B"/>
    <w:rsid w:val="00BE6661"/>
    <w:rsid w:val="00BE68F2"/>
    <w:rsid w:val="00BE6CB1"/>
    <w:rsid w:val="00BE70D4"/>
    <w:rsid w:val="00BE70D6"/>
    <w:rsid w:val="00BE73C7"/>
    <w:rsid w:val="00BE7E4C"/>
    <w:rsid w:val="00BF0CFB"/>
    <w:rsid w:val="00BF13D1"/>
    <w:rsid w:val="00BF1801"/>
    <w:rsid w:val="00BF1DBD"/>
    <w:rsid w:val="00BF25F1"/>
    <w:rsid w:val="00BF31F5"/>
    <w:rsid w:val="00BF4A70"/>
    <w:rsid w:val="00BF4A7E"/>
    <w:rsid w:val="00BF5D45"/>
    <w:rsid w:val="00BF5E0F"/>
    <w:rsid w:val="00BF6B0D"/>
    <w:rsid w:val="00BF6B31"/>
    <w:rsid w:val="00C003E2"/>
    <w:rsid w:val="00C00A91"/>
    <w:rsid w:val="00C00F0C"/>
    <w:rsid w:val="00C0105A"/>
    <w:rsid w:val="00C01561"/>
    <w:rsid w:val="00C01D24"/>
    <w:rsid w:val="00C01FC7"/>
    <w:rsid w:val="00C0270A"/>
    <w:rsid w:val="00C04A93"/>
    <w:rsid w:val="00C04EC8"/>
    <w:rsid w:val="00C052A4"/>
    <w:rsid w:val="00C0607C"/>
    <w:rsid w:val="00C069E4"/>
    <w:rsid w:val="00C06BF6"/>
    <w:rsid w:val="00C06D88"/>
    <w:rsid w:val="00C073B7"/>
    <w:rsid w:val="00C07663"/>
    <w:rsid w:val="00C10378"/>
    <w:rsid w:val="00C10D62"/>
    <w:rsid w:val="00C12582"/>
    <w:rsid w:val="00C12882"/>
    <w:rsid w:val="00C12EA7"/>
    <w:rsid w:val="00C13252"/>
    <w:rsid w:val="00C1333C"/>
    <w:rsid w:val="00C153A8"/>
    <w:rsid w:val="00C155EC"/>
    <w:rsid w:val="00C179AB"/>
    <w:rsid w:val="00C20A0B"/>
    <w:rsid w:val="00C21725"/>
    <w:rsid w:val="00C24143"/>
    <w:rsid w:val="00C25092"/>
    <w:rsid w:val="00C253CB"/>
    <w:rsid w:val="00C27239"/>
    <w:rsid w:val="00C27735"/>
    <w:rsid w:val="00C3084E"/>
    <w:rsid w:val="00C30CFD"/>
    <w:rsid w:val="00C31379"/>
    <w:rsid w:val="00C3178E"/>
    <w:rsid w:val="00C319E1"/>
    <w:rsid w:val="00C3503F"/>
    <w:rsid w:val="00C3594E"/>
    <w:rsid w:val="00C362A2"/>
    <w:rsid w:val="00C379B7"/>
    <w:rsid w:val="00C37C37"/>
    <w:rsid w:val="00C41BE7"/>
    <w:rsid w:val="00C4211F"/>
    <w:rsid w:val="00C423D7"/>
    <w:rsid w:val="00C4333A"/>
    <w:rsid w:val="00C43E2A"/>
    <w:rsid w:val="00C441B5"/>
    <w:rsid w:val="00C4477A"/>
    <w:rsid w:val="00C44D34"/>
    <w:rsid w:val="00C4654B"/>
    <w:rsid w:val="00C46694"/>
    <w:rsid w:val="00C470DC"/>
    <w:rsid w:val="00C510F1"/>
    <w:rsid w:val="00C515C3"/>
    <w:rsid w:val="00C52455"/>
    <w:rsid w:val="00C5336F"/>
    <w:rsid w:val="00C549EE"/>
    <w:rsid w:val="00C55E7F"/>
    <w:rsid w:val="00C55FCA"/>
    <w:rsid w:val="00C56125"/>
    <w:rsid w:val="00C561E0"/>
    <w:rsid w:val="00C56766"/>
    <w:rsid w:val="00C56853"/>
    <w:rsid w:val="00C56C3D"/>
    <w:rsid w:val="00C5732E"/>
    <w:rsid w:val="00C57626"/>
    <w:rsid w:val="00C577B9"/>
    <w:rsid w:val="00C57B1F"/>
    <w:rsid w:val="00C6065A"/>
    <w:rsid w:val="00C60846"/>
    <w:rsid w:val="00C621FE"/>
    <w:rsid w:val="00C629CA"/>
    <w:rsid w:val="00C62A81"/>
    <w:rsid w:val="00C62E57"/>
    <w:rsid w:val="00C6361C"/>
    <w:rsid w:val="00C6366F"/>
    <w:rsid w:val="00C648B8"/>
    <w:rsid w:val="00C64C00"/>
    <w:rsid w:val="00C65787"/>
    <w:rsid w:val="00C66D1D"/>
    <w:rsid w:val="00C66E3A"/>
    <w:rsid w:val="00C67C9A"/>
    <w:rsid w:val="00C73244"/>
    <w:rsid w:val="00C74268"/>
    <w:rsid w:val="00C747A1"/>
    <w:rsid w:val="00C75285"/>
    <w:rsid w:val="00C7568B"/>
    <w:rsid w:val="00C75802"/>
    <w:rsid w:val="00C760C2"/>
    <w:rsid w:val="00C76759"/>
    <w:rsid w:val="00C76BDF"/>
    <w:rsid w:val="00C7705F"/>
    <w:rsid w:val="00C77B4C"/>
    <w:rsid w:val="00C80475"/>
    <w:rsid w:val="00C80560"/>
    <w:rsid w:val="00C83BE4"/>
    <w:rsid w:val="00C83FD3"/>
    <w:rsid w:val="00C8424A"/>
    <w:rsid w:val="00C84875"/>
    <w:rsid w:val="00C85147"/>
    <w:rsid w:val="00C858BC"/>
    <w:rsid w:val="00C85B50"/>
    <w:rsid w:val="00C85EB7"/>
    <w:rsid w:val="00C86396"/>
    <w:rsid w:val="00C86AC7"/>
    <w:rsid w:val="00C87E0B"/>
    <w:rsid w:val="00C90076"/>
    <w:rsid w:val="00C9057C"/>
    <w:rsid w:val="00C90AE2"/>
    <w:rsid w:val="00C90F4F"/>
    <w:rsid w:val="00C910D7"/>
    <w:rsid w:val="00C91217"/>
    <w:rsid w:val="00C913C1"/>
    <w:rsid w:val="00C91567"/>
    <w:rsid w:val="00C92226"/>
    <w:rsid w:val="00C926FF"/>
    <w:rsid w:val="00C92BF2"/>
    <w:rsid w:val="00C932CF"/>
    <w:rsid w:val="00C935C9"/>
    <w:rsid w:val="00C9385B"/>
    <w:rsid w:val="00C94802"/>
    <w:rsid w:val="00C94F96"/>
    <w:rsid w:val="00C95C33"/>
    <w:rsid w:val="00C95C49"/>
    <w:rsid w:val="00C95F35"/>
    <w:rsid w:val="00C96656"/>
    <w:rsid w:val="00C972F4"/>
    <w:rsid w:val="00C975C2"/>
    <w:rsid w:val="00C97891"/>
    <w:rsid w:val="00C97A44"/>
    <w:rsid w:val="00C97D0A"/>
    <w:rsid w:val="00CA0E5E"/>
    <w:rsid w:val="00CA0ED5"/>
    <w:rsid w:val="00CA2F8F"/>
    <w:rsid w:val="00CA33E5"/>
    <w:rsid w:val="00CA3F68"/>
    <w:rsid w:val="00CA40A2"/>
    <w:rsid w:val="00CA4C33"/>
    <w:rsid w:val="00CA54D2"/>
    <w:rsid w:val="00CA5CED"/>
    <w:rsid w:val="00CA62A6"/>
    <w:rsid w:val="00CA73A7"/>
    <w:rsid w:val="00CA79FA"/>
    <w:rsid w:val="00CA7B4D"/>
    <w:rsid w:val="00CB06D1"/>
    <w:rsid w:val="00CB13C7"/>
    <w:rsid w:val="00CB160C"/>
    <w:rsid w:val="00CB3332"/>
    <w:rsid w:val="00CB5D06"/>
    <w:rsid w:val="00CB7682"/>
    <w:rsid w:val="00CB7AF8"/>
    <w:rsid w:val="00CC0281"/>
    <w:rsid w:val="00CC086E"/>
    <w:rsid w:val="00CC0C09"/>
    <w:rsid w:val="00CC1485"/>
    <w:rsid w:val="00CC22B7"/>
    <w:rsid w:val="00CC23A0"/>
    <w:rsid w:val="00CC3DFD"/>
    <w:rsid w:val="00CC55C7"/>
    <w:rsid w:val="00CC5DA6"/>
    <w:rsid w:val="00CC6B9A"/>
    <w:rsid w:val="00CC6B9C"/>
    <w:rsid w:val="00CC6CC7"/>
    <w:rsid w:val="00CC700D"/>
    <w:rsid w:val="00CC7D43"/>
    <w:rsid w:val="00CC7FA1"/>
    <w:rsid w:val="00CD05F8"/>
    <w:rsid w:val="00CD0C9D"/>
    <w:rsid w:val="00CD10F5"/>
    <w:rsid w:val="00CD1F42"/>
    <w:rsid w:val="00CD1F8E"/>
    <w:rsid w:val="00CD2216"/>
    <w:rsid w:val="00CD27C9"/>
    <w:rsid w:val="00CD392E"/>
    <w:rsid w:val="00CD61C9"/>
    <w:rsid w:val="00CD6C0F"/>
    <w:rsid w:val="00CD77A5"/>
    <w:rsid w:val="00CE0489"/>
    <w:rsid w:val="00CE09BB"/>
    <w:rsid w:val="00CE0DBD"/>
    <w:rsid w:val="00CE24AE"/>
    <w:rsid w:val="00CE267A"/>
    <w:rsid w:val="00CE2791"/>
    <w:rsid w:val="00CE2B28"/>
    <w:rsid w:val="00CE48FC"/>
    <w:rsid w:val="00CE4DA1"/>
    <w:rsid w:val="00CE5CEA"/>
    <w:rsid w:val="00CE616A"/>
    <w:rsid w:val="00CE6B0C"/>
    <w:rsid w:val="00CE7F08"/>
    <w:rsid w:val="00CF07FB"/>
    <w:rsid w:val="00CF0B38"/>
    <w:rsid w:val="00CF16E0"/>
    <w:rsid w:val="00CF25B2"/>
    <w:rsid w:val="00CF2880"/>
    <w:rsid w:val="00CF3D3D"/>
    <w:rsid w:val="00CF519C"/>
    <w:rsid w:val="00CF5681"/>
    <w:rsid w:val="00CF57B5"/>
    <w:rsid w:val="00CF6198"/>
    <w:rsid w:val="00CF727F"/>
    <w:rsid w:val="00D00247"/>
    <w:rsid w:val="00D01DDC"/>
    <w:rsid w:val="00D02A36"/>
    <w:rsid w:val="00D031DC"/>
    <w:rsid w:val="00D03F0A"/>
    <w:rsid w:val="00D042D3"/>
    <w:rsid w:val="00D048C6"/>
    <w:rsid w:val="00D04F21"/>
    <w:rsid w:val="00D05474"/>
    <w:rsid w:val="00D05B3F"/>
    <w:rsid w:val="00D0630A"/>
    <w:rsid w:val="00D104EB"/>
    <w:rsid w:val="00D10B85"/>
    <w:rsid w:val="00D10BCA"/>
    <w:rsid w:val="00D10D07"/>
    <w:rsid w:val="00D1101D"/>
    <w:rsid w:val="00D1104B"/>
    <w:rsid w:val="00D11892"/>
    <w:rsid w:val="00D12656"/>
    <w:rsid w:val="00D128D9"/>
    <w:rsid w:val="00D12A1A"/>
    <w:rsid w:val="00D1466D"/>
    <w:rsid w:val="00D1508E"/>
    <w:rsid w:val="00D150C1"/>
    <w:rsid w:val="00D15554"/>
    <w:rsid w:val="00D15E77"/>
    <w:rsid w:val="00D2014B"/>
    <w:rsid w:val="00D21688"/>
    <w:rsid w:val="00D21D04"/>
    <w:rsid w:val="00D22424"/>
    <w:rsid w:val="00D22569"/>
    <w:rsid w:val="00D23633"/>
    <w:rsid w:val="00D25B89"/>
    <w:rsid w:val="00D26872"/>
    <w:rsid w:val="00D26E18"/>
    <w:rsid w:val="00D27026"/>
    <w:rsid w:val="00D278EC"/>
    <w:rsid w:val="00D32C2D"/>
    <w:rsid w:val="00D32E22"/>
    <w:rsid w:val="00D32FFB"/>
    <w:rsid w:val="00D3382E"/>
    <w:rsid w:val="00D341E9"/>
    <w:rsid w:val="00D34AA3"/>
    <w:rsid w:val="00D35149"/>
    <w:rsid w:val="00D3533F"/>
    <w:rsid w:val="00D35812"/>
    <w:rsid w:val="00D35AF2"/>
    <w:rsid w:val="00D35BED"/>
    <w:rsid w:val="00D3608B"/>
    <w:rsid w:val="00D378E3"/>
    <w:rsid w:val="00D41027"/>
    <w:rsid w:val="00D411C1"/>
    <w:rsid w:val="00D41D2D"/>
    <w:rsid w:val="00D41F3F"/>
    <w:rsid w:val="00D42275"/>
    <w:rsid w:val="00D42567"/>
    <w:rsid w:val="00D42D92"/>
    <w:rsid w:val="00D43021"/>
    <w:rsid w:val="00D44183"/>
    <w:rsid w:val="00D44396"/>
    <w:rsid w:val="00D46CC7"/>
    <w:rsid w:val="00D47204"/>
    <w:rsid w:val="00D47CAC"/>
    <w:rsid w:val="00D5015C"/>
    <w:rsid w:val="00D506D9"/>
    <w:rsid w:val="00D50805"/>
    <w:rsid w:val="00D50D2C"/>
    <w:rsid w:val="00D51D19"/>
    <w:rsid w:val="00D52273"/>
    <w:rsid w:val="00D5375E"/>
    <w:rsid w:val="00D54644"/>
    <w:rsid w:val="00D54EA6"/>
    <w:rsid w:val="00D566A3"/>
    <w:rsid w:val="00D568B8"/>
    <w:rsid w:val="00D606DF"/>
    <w:rsid w:val="00D614EB"/>
    <w:rsid w:val="00D61758"/>
    <w:rsid w:val="00D61C14"/>
    <w:rsid w:val="00D627A6"/>
    <w:rsid w:val="00D654D2"/>
    <w:rsid w:val="00D66CE8"/>
    <w:rsid w:val="00D67644"/>
    <w:rsid w:val="00D67724"/>
    <w:rsid w:val="00D67BF0"/>
    <w:rsid w:val="00D7012C"/>
    <w:rsid w:val="00D70BBA"/>
    <w:rsid w:val="00D70CBA"/>
    <w:rsid w:val="00D7139E"/>
    <w:rsid w:val="00D721F3"/>
    <w:rsid w:val="00D722BF"/>
    <w:rsid w:val="00D72CF4"/>
    <w:rsid w:val="00D7352A"/>
    <w:rsid w:val="00D73BD7"/>
    <w:rsid w:val="00D73ED8"/>
    <w:rsid w:val="00D74F91"/>
    <w:rsid w:val="00D75F24"/>
    <w:rsid w:val="00D77558"/>
    <w:rsid w:val="00D80074"/>
    <w:rsid w:val="00D80475"/>
    <w:rsid w:val="00D80F0D"/>
    <w:rsid w:val="00D82BA3"/>
    <w:rsid w:val="00D8333D"/>
    <w:rsid w:val="00D83E7D"/>
    <w:rsid w:val="00D843A3"/>
    <w:rsid w:val="00D84FA0"/>
    <w:rsid w:val="00D853F5"/>
    <w:rsid w:val="00D854D9"/>
    <w:rsid w:val="00D870A5"/>
    <w:rsid w:val="00D87303"/>
    <w:rsid w:val="00D87A7A"/>
    <w:rsid w:val="00D87AD3"/>
    <w:rsid w:val="00D87D88"/>
    <w:rsid w:val="00D90D94"/>
    <w:rsid w:val="00D91860"/>
    <w:rsid w:val="00D91C86"/>
    <w:rsid w:val="00D927EA"/>
    <w:rsid w:val="00D93350"/>
    <w:rsid w:val="00D93CD3"/>
    <w:rsid w:val="00D94677"/>
    <w:rsid w:val="00D9552C"/>
    <w:rsid w:val="00D957DB"/>
    <w:rsid w:val="00D959A1"/>
    <w:rsid w:val="00D95F91"/>
    <w:rsid w:val="00D97FB7"/>
    <w:rsid w:val="00DA00BD"/>
    <w:rsid w:val="00DA0436"/>
    <w:rsid w:val="00DA2815"/>
    <w:rsid w:val="00DA3224"/>
    <w:rsid w:val="00DA3883"/>
    <w:rsid w:val="00DA3E15"/>
    <w:rsid w:val="00DA40C3"/>
    <w:rsid w:val="00DA474A"/>
    <w:rsid w:val="00DA681C"/>
    <w:rsid w:val="00DA690A"/>
    <w:rsid w:val="00DA6918"/>
    <w:rsid w:val="00DA6EC4"/>
    <w:rsid w:val="00DA70C5"/>
    <w:rsid w:val="00DA75A3"/>
    <w:rsid w:val="00DA7959"/>
    <w:rsid w:val="00DA7EA2"/>
    <w:rsid w:val="00DB0132"/>
    <w:rsid w:val="00DB067C"/>
    <w:rsid w:val="00DB08C2"/>
    <w:rsid w:val="00DB0D09"/>
    <w:rsid w:val="00DB1F7E"/>
    <w:rsid w:val="00DB2573"/>
    <w:rsid w:val="00DB2C27"/>
    <w:rsid w:val="00DB2D73"/>
    <w:rsid w:val="00DB2E09"/>
    <w:rsid w:val="00DB4BEC"/>
    <w:rsid w:val="00DB53BA"/>
    <w:rsid w:val="00DB5CA8"/>
    <w:rsid w:val="00DB6308"/>
    <w:rsid w:val="00DB6887"/>
    <w:rsid w:val="00DB7E42"/>
    <w:rsid w:val="00DC0329"/>
    <w:rsid w:val="00DC0490"/>
    <w:rsid w:val="00DC05C1"/>
    <w:rsid w:val="00DC08CF"/>
    <w:rsid w:val="00DC1B3A"/>
    <w:rsid w:val="00DC4089"/>
    <w:rsid w:val="00DC4A44"/>
    <w:rsid w:val="00DC5B38"/>
    <w:rsid w:val="00DC618E"/>
    <w:rsid w:val="00DC64C3"/>
    <w:rsid w:val="00DC6B60"/>
    <w:rsid w:val="00DC7ABD"/>
    <w:rsid w:val="00DD0B4F"/>
    <w:rsid w:val="00DD242C"/>
    <w:rsid w:val="00DD31C2"/>
    <w:rsid w:val="00DD5DF1"/>
    <w:rsid w:val="00DD6702"/>
    <w:rsid w:val="00DD79FB"/>
    <w:rsid w:val="00DE0F85"/>
    <w:rsid w:val="00DE1CAE"/>
    <w:rsid w:val="00DE2B53"/>
    <w:rsid w:val="00DE2EC7"/>
    <w:rsid w:val="00DE2EEB"/>
    <w:rsid w:val="00DE3635"/>
    <w:rsid w:val="00DE3824"/>
    <w:rsid w:val="00DE396F"/>
    <w:rsid w:val="00DE3F57"/>
    <w:rsid w:val="00DE43B5"/>
    <w:rsid w:val="00DE539D"/>
    <w:rsid w:val="00DE5AC6"/>
    <w:rsid w:val="00DE5BD2"/>
    <w:rsid w:val="00DE614F"/>
    <w:rsid w:val="00DE7369"/>
    <w:rsid w:val="00DF06DE"/>
    <w:rsid w:val="00DF1070"/>
    <w:rsid w:val="00DF1DD9"/>
    <w:rsid w:val="00DF26CD"/>
    <w:rsid w:val="00DF336F"/>
    <w:rsid w:val="00DF358B"/>
    <w:rsid w:val="00DF55DF"/>
    <w:rsid w:val="00DF6D84"/>
    <w:rsid w:val="00DF74D5"/>
    <w:rsid w:val="00DF7593"/>
    <w:rsid w:val="00E000C8"/>
    <w:rsid w:val="00E007F3"/>
    <w:rsid w:val="00E00D31"/>
    <w:rsid w:val="00E028F1"/>
    <w:rsid w:val="00E02B82"/>
    <w:rsid w:val="00E02D1E"/>
    <w:rsid w:val="00E034A4"/>
    <w:rsid w:val="00E0489F"/>
    <w:rsid w:val="00E070D1"/>
    <w:rsid w:val="00E07A4A"/>
    <w:rsid w:val="00E13155"/>
    <w:rsid w:val="00E1342F"/>
    <w:rsid w:val="00E1365B"/>
    <w:rsid w:val="00E13CF7"/>
    <w:rsid w:val="00E13D27"/>
    <w:rsid w:val="00E1533C"/>
    <w:rsid w:val="00E15920"/>
    <w:rsid w:val="00E1676D"/>
    <w:rsid w:val="00E1794B"/>
    <w:rsid w:val="00E17E66"/>
    <w:rsid w:val="00E20D3C"/>
    <w:rsid w:val="00E21DD8"/>
    <w:rsid w:val="00E22FB0"/>
    <w:rsid w:val="00E230E8"/>
    <w:rsid w:val="00E23306"/>
    <w:rsid w:val="00E2402F"/>
    <w:rsid w:val="00E24373"/>
    <w:rsid w:val="00E246BC"/>
    <w:rsid w:val="00E261E3"/>
    <w:rsid w:val="00E26696"/>
    <w:rsid w:val="00E26915"/>
    <w:rsid w:val="00E26D3A"/>
    <w:rsid w:val="00E2734B"/>
    <w:rsid w:val="00E30062"/>
    <w:rsid w:val="00E30076"/>
    <w:rsid w:val="00E30315"/>
    <w:rsid w:val="00E3094F"/>
    <w:rsid w:val="00E30F1F"/>
    <w:rsid w:val="00E31177"/>
    <w:rsid w:val="00E31CC3"/>
    <w:rsid w:val="00E32128"/>
    <w:rsid w:val="00E3276B"/>
    <w:rsid w:val="00E328F8"/>
    <w:rsid w:val="00E32957"/>
    <w:rsid w:val="00E33361"/>
    <w:rsid w:val="00E33393"/>
    <w:rsid w:val="00E336E3"/>
    <w:rsid w:val="00E33B79"/>
    <w:rsid w:val="00E34CAC"/>
    <w:rsid w:val="00E34E70"/>
    <w:rsid w:val="00E35322"/>
    <w:rsid w:val="00E354C3"/>
    <w:rsid w:val="00E362E6"/>
    <w:rsid w:val="00E3657C"/>
    <w:rsid w:val="00E40837"/>
    <w:rsid w:val="00E40E52"/>
    <w:rsid w:val="00E4180F"/>
    <w:rsid w:val="00E434C5"/>
    <w:rsid w:val="00E439FA"/>
    <w:rsid w:val="00E43CEB"/>
    <w:rsid w:val="00E4449D"/>
    <w:rsid w:val="00E444C1"/>
    <w:rsid w:val="00E45BC2"/>
    <w:rsid w:val="00E46556"/>
    <w:rsid w:val="00E47182"/>
    <w:rsid w:val="00E47AC5"/>
    <w:rsid w:val="00E51809"/>
    <w:rsid w:val="00E52962"/>
    <w:rsid w:val="00E52C0D"/>
    <w:rsid w:val="00E530EB"/>
    <w:rsid w:val="00E53A9D"/>
    <w:rsid w:val="00E545EF"/>
    <w:rsid w:val="00E54E09"/>
    <w:rsid w:val="00E552B8"/>
    <w:rsid w:val="00E559EB"/>
    <w:rsid w:val="00E565CD"/>
    <w:rsid w:val="00E578A1"/>
    <w:rsid w:val="00E61E1B"/>
    <w:rsid w:val="00E62C99"/>
    <w:rsid w:val="00E63518"/>
    <w:rsid w:val="00E63636"/>
    <w:rsid w:val="00E63D66"/>
    <w:rsid w:val="00E649ED"/>
    <w:rsid w:val="00E64A4C"/>
    <w:rsid w:val="00E66134"/>
    <w:rsid w:val="00E6701A"/>
    <w:rsid w:val="00E67074"/>
    <w:rsid w:val="00E671D5"/>
    <w:rsid w:val="00E67488"/>
    <w:rsid w:val="00E70280"/>
    <w:rsid w:val="00E70ECC"/>
    <w:rsid w:val="00E72C0A"/>
    <w:rsid w:val="00E737AB"/>
    <w:rsid w:val="00E73800"/>
    <w:rsid w:val="00E75AD8"/>
    <w:rsid w:val="00E75F9E"/>
    <w:rsid w:val="00E76ACD"/>
    <w:rsid w:val="00E809F7"/>
    <w:rsid w:val="00E80C97"/>
    <w:rsid w:val="00E80EB9"/>
    <w:rsid w:val="00E81892"/>
    <w:rsid w:val="00E81E41"/>
    <w:rsid w:val="00E81ECC"/>
    <w:rsid w:val="00E8212D"/>
    <w:rsid w:val="00E8240F"/>
    <w:rsid w:val="00E842B0"/>
    <w:rsid w:val="00E84427"/>
    <w:rsid w:val="00E84B6A"/>
    <w:rsid w:val="00E85116"/>
    <w:rsid w:val="00E86566"/>
    <w:rsid w:val="00E8776C"/>
    <w:rsid w:val="00E9073A"/>
    <w:rsid w:val="00E909E8"/>
    <w:rsid w:val="00E913F4"/>
    <w:rsid w:val="00E91552"/>
    <w:rsid w:val="00E9192F"/>
    <w:rsid w:val="00E91AE7"/>
    <w:rsid w:val="00E92186"/>
    <w:rsid w:val="00E930FD"/>
    <w:rsid w:val="00E931BA"/>
    <w:rsid w:val="00E93F8F"/>
    <w:rsid w:val="00E93FB9"/>
    <w:rsid w:val="00E9513B"/>
    <w:rsid w:val="00E955B8"/>
    <w:rsid w:val="00E95BC0"/>
    <w:rsid w:val="00E95D2D"/>
    <w:rsid w:val="00E974B4"/>
    <w:rsid w:val="00EA0FDC"/>
    <w:rsid w:val="00EA10A8"/>
    <w:rsid w:val="00EA2216"/>
    <w:rsid w:val="00EA25DA"/>
    <w:rsid w:val="00EA2A3F"/>
    <w:rsid w:val="00EA6500"/>
    <w:rsid w:val="00EA6742"/>
    <w:rsid w:val="00EA6CC5"/>
    <w:rsid w:val="00EA756A"/>
    <w:rsid w:val="00EB07C2"/>
    <w:rsid w:val="00EB0EDC"/>
    <w:rsid w:val="00EB1022"/>
    <w:rsid w:val="00EB222E"/>
    <w:rsid w:val="00EB24CA"/>
    <w:rsid w:val="00EB25EC"/>
    <w:rsid w:val="00EB3E81"/>
    <w:rsid w:val="00EB65A0"/>
    <w:rsid w:val="00EB7DC1"/>
    <w:rsid w:val="00EC02B7"/>
    <w:rsid w:val="00EC0AE3"/>
    <w:rsid w:val="00EC0C5A"/>
    <w:rsid w:val="00EC0DA9"/>
    <w:rsid w:val="00EC13DE"/>
    <w:rsid w:val="00EC4023"/>
    <w:rsid w:val="00EC43ED"/>
    <w:rsid w:val="00EC5578"/>
    <w:rsid w:val="00EC5810"/>
    <w:rsid w:val="00EC6A3A"/>
    <w:rsid w:val="00EC774A"/>
    <w:rsid w:val="00ED045C"/>
    <w:rsid w:val="00ED1538"/>
    <w:rsid w:val="00ED1B15"/>
    <w:rsid w:val="00ED2197"/>
    <w:rsid w:val="00ED27DB"/>
    <w:rsid w:val="00ED3094"/>
    <w:rsid w:val="00ED38DB"/>
    <w:rsid w:val="00ED45DD"/>
    <w:rsid w:val="00ED4988"/>
    <w:rsid w:val="00ED4B31"/>
    <w:rsid w:val="00ED4BC0"/>
    <w:rsid w:val="00ED5F03"/>
    <w:rsid w:val="00ED5F64"/>
    <w:rsid w:val="00ED6348"/>
    <w:rsid w:val="00ED7D2E"/>
    <w:rsid w:val="00EE0618"/>
    <w:rsid w:val="00EE0738"/>
    <w:rsid w:val="00EE1027"/>
    <w:rsid w:val="00EE1250"/>
    <w:rsid w:val="00EE171E"/>
    <w:rsid w:val="00EE1E42"/>
    <w:rsid w:val="00EE2326"/>
    <w:rsid w:val="00EE2790"/>
    <w:rsid w:val="00EE35C7"/>
    <w:rsid w:val="00EE3F3A"/>
    <w:rsid w:val="00EE442A"/>
    <w:rsid w:val="00EE4A47"/>
    <w:rsid w:val="00EE756D"/>
    <w:rsid w:val="00EE7F11"/>
    <w:rsid w:val="00EF0118"/>
    <w:rsid w:val="00EF0614"/>
    <w:rsid w:val="00EF0DCD"/>
    <w:rsid w:val="00EF1FDA"/>
    <w:rsid w:val="00EF36F7"/>
    <w:rsid w:val="00EF46EA"/>
    <w:rsid w:val="00EF4D8D"/>
    <w:rsid w:val="00EF5124"/>
    <w:rsid w:val="00EF6628"/>
    <w:rsid w:val="00EF68DD"/>
    <w:rsid w:val="00EF6947"/>
    <w:rsid w:val="00EF6950"/>
    <w:rsid w:val="00EF794D"/>
    <w:rsid w:val="00EF7FD3"/>
    <w:rsid w:val="00F00368"/>
    <w:rsid w:val="00F006DE"/>
    <w:rsid w:val="00F019E4"/>
    <w:rsid w:val="00F01CEB"/>
    <w:rsid w:val="00F01E12"/>
    <w:rsid w:val="00F042DB"/>
    <w:rsid w:val="00F04809"/>
    <w:rsid w:val="00F04BC5"/>
    <w:rsid w:val="00F04CD3"/>
    <w:rsid w:val="00F04D6F"/>
    <w:rsid w:val="00F05296"/>
    <w:rsid w:val="00F078C3"/>
    <w:rsid w:val="00F07B38"/>
    <w:rsid w:val="00F07CAD"/>
    <w:rsid w:val="00F107FF"/>
    <w:rsid w:val="00F10891"/>
    <w:rsid w:val="00F117CF"/>
    <w:rsid w:val="00F11C5C"/>
    <w:rsid w:val="00F11D52"/>
    <w:rsid w:val="00F1240D"/>
    <w:rsid w:val="00F136AC"/>
    <w:rsid w:val="00F14147"/>
    <w:rsid w:val="00F14B05"/>
    <w:rsid w:val="00F15F33"/>
    <w:rsid w:val="00F165FB"/>
    <w:rsid w:val="00F1721C"/>
    <w:rsid w:val="00F20770"/>
    <w:rsid w:val="00F20933"/>
    <w:rsid w:val="00F20A47"/>
    <w:rsid w:val="00F214B0"/>
    <w:rsid w:val="00F21E1D"/>
    <w:rsid w:val="00F2215B"/>
    <w:rsid w:val="00F223DC"/>
    <w:rsid w:val="00F233DD"/>
    <w:rsid w:val="00F23BC5"/>
    <w:rsid w:val="00F24893"/>
    <w:rsid w:val="00F24D07"/>
    <w:rsid w:val="00F25590"/>
    <w:rsid w:val="00F25870"/>
    <w:rsid w:val="00F25944"/>
    <w:rsid w:val="00F26D9D"/>
    <w:rsid w:val="00F26F0A"/>
    <w:rsid w:val="00F272BC"/>
    <w:rsid w:val="00F27880"/>
    <w:rsid w:val="00F32300"/>
    <w:rsid w:val="00F323A3"/>
    <w:rsid w:val="00F32C36"/>
    <w:rsid w:val="00F3330B"/>
    <w:rsid w:val="00F3367D"/>
    <w:rsid w:val="00F34D2F"/>
    <w:rsid w:val="00F35241"/>
    <w:rsid w:val="00F357C9"/>
    <w:rsid w:val="00F36608"/>
    <w:rsid w:val="00F367D3"/>
    <w:rsid w:val="00F3752C"/>
    <w:rsid w:val="00F37B30"/>
    <w:rsid w:val="00F4112B"/>
    <w:rsid w:val="00F42484"/>
    <w:rsid w:val="00F445C7"/>
    <w:rsid w:val="00F45C5F"/>
    <w:rsid w:val="00F45EB0"/>
    <w:rsid w:val="00F4724F"/>
    <w:rsid w:val="00F47843"/>
    <w:rsid w:val="00F503B1"/>
    <w:rsid w:val="00F5072C"/>
    <w:rsid w:val="00F50799"/>
    <w:rsid w:val="00F518FB"/>
    <w:rsid w:val="00F51BEF"/>
    <w:rsid w:val="00F527C6"/>
    <w:rsid w:val="00F52BF8"/>
    <w:rsid w:val="00F53404"/>
    <w:rsid w:val="00F5376D"/>
    <w:rsid w:val="00F53ECF"/>
    <w:rsid w:val="00F54479"/>
    <w:rsid w:val="00F55AB3"/>
    <w:rsid w:val="00F563B5"/>
    <w:rsid w:val="00F60324"/>
    <w:rsid w:val="00F60448"/>
    <w:rsid w:val="00F60549"/>
    <w:rsid w:val="00F60735"/>
    <w:rsid w:val="00F60751"/>
    <w:rsid w:val="00F60F81"/>
    <w:rsid w:val="00F628FF"/>
    <w:rsid w:val="00F6296E"/>
    <w:rsid w:val="00F63921"/>
    <w:rsid w:val="00F63A42"/>
    <w:rsid w:val="00F64878"/>
    <w:rsid w:val="00F65DB2"/>
    <w:rsid w:val="00F66E16"/>
    <w:rsid w:val="00F67028"/>
    <w:rsid w:val="00F670CB"/>
    <w:rsid w:val="00F67510"/>
    <w:rsid w:val="00F67FC7"/>
    <w:rsid w:val="00F7050E"/>
    <w:rsid w:val="00F70559"/>
    <w:rsid w:val="00F7065A"/>
    <w:rsid w:val="00F70695"/>
    <w:rsid w:val="00F708AE"/>
    <w:rsid w:val="00F708E1"/>
    <w:rsid w:val="00F711CD"/>
    <w:rsid w:val="00F71C3D"/>
    <w:rsid w:val="00F71F98"/>
    <w:rsid w:val="00F72275"/>
    <w:rsid w:val="00F723CD"/>
    <w:rsid w:val="00F7356A"/>
    <w:rsid w:val="00F738F4"/>
    <w:rsid w:val="00F7529A"/>
    <w:rsid w:val="00F75A8A"/>
    <w:rsid w:val="00F75EF4"/>
    <w:rsid w:val="00F76DEB"/>
    <w:rsid w:val="00F77F87"/>
    <w:rsid w:val="00F80406"/>
    <w:rsid w:val="00F806B7"/>
    <w:rsid w:val="00F81509"/>
    <w:rsid w:val="00F81A8E"/>
    <w:rsid w:val="00F82278"/>
    <w:rsid w:val="00F838B5"/>
    <w:rsid w:val="00F83EE7"/>
    <w:rsid w:val="00F84E98"/>
    <w:rsid w:val="00F855E7"/>
    <w:rsid w:val="00F863AE"/>
    <w:rsid w:val="00F86A09"/>
    <w:rsid w:val="00F86BAC"/>
    <w:rsid w:val="00F875A6"/>
    <w:rsid w:val="00F90BD2"/>
    <w:rsid w:val="00F9162E"/>
    <w:rsid w:val="00F92361"/>
    <w:rsid w:val="00F92B14"/>
    <w:rsid w:val="00F9315C"/>
    <w:rsid w:val="00F93DA7"/>
    <w:rsid w:val="00F93FF2"/>
    <w:rsid w:val="00F95E10"/>
    <w:rsid w:val="00F9634E"/>
    <w:rsid w:val="00F975C5"/>
    <w:rsid w:val="00F97914"/>
    <w:rsid w:val="00FA017F"/>
    <w:rsid w:val="00FA1548"/>
    <w:rsid w:val="00FA24F8"/>
    <w:rsid w:val="00FA2789"/>
    <w:rsid w:val="00FA2841"/>
    <w:rsid w:val="00FA3072"/>
    <w:rsid w:val="00FA37F7"/>
    <w:rsid w:val="00FA5838"/>
    <w:rsid w:val="00FA654D"/>
    <w:rsid w:val="00FA745A"/>
    <w:rsid w:val="00FA7AC8"/>
    <w:rsid w:val="00FA7F34"/>
    <w:rsid w:val="00FB0967"/>
    <w:rsid w:val="00FB1C85"/>
    <w:rsid w:val="00FB3485"/>
    <w:rsid w:val="00FB43CA"/>
    <w:rsid w:val="00FB4597"/>
    <w:rsid w:val="00FB47A5"/>
    <w:rsid w:val="00FB7F93"/>
    <w:rsid w:val="00FC0048"/>
    <w:rsid w:val="00FC01BF"/>
    <w:rsid w:val="00FC0C2B"/>
    <w:rsid w:val="00FC0EC4"/>
    <w:rsid w:val="00FC1098"/>
    <w:rsid w:val="00FC10E7"/>
    <w:rsid w:val="00FC13CD"/>
    <w:rsid w:val="00FC153E"/>
    <w:rsid w:val="00FC1545"/>
    <w:rsid w:val="00FC1AA2"/>
    <w:rsid w:val="00FC1E68"/>
    <w:rsid w:val="00FC3893"/>
    <w:rsid w:val="00FC401D"/>
    <w:rsid w:val="00FC4522"/>
    <w:rsid w:val="00FC4875"/>
    <w:rsid w:val="00FC4AC5"/>
    <w:rsid w:val="00FC56D6"/>
    <w:rsid w:val="00FC6460"/>
    <w:rsid w:val="00FC6E85"/>
    <w:rsid w:val="00FC7BAD"/>
    <w:rsid w:val="00FD0036"/>
    <w:rsid w:val="00FD038C"/>
    <w:rsid w:val="00FD0A75"/>
    <w:rsid w:val="00FD1012"/>
    <w:rsid w:val="00FD1068"/>
    <w:rsid w:val="00FD1E28"/>
    <w:rsid w:val="00FD1EA7"/>
    <w:rsid w:val="00FD339C"/>
    <w:rsid w:val="00FD33E4"/>
    <w:rsid w:val="00FD3A04"/>
    <w:rsid w:val="00FD3D8F"/>
    <w:rsid w:val="00FD46AD"/>
    <w:rsid w:val="00FD4E7C"/>
    <w:rsid w:val="00FD5F4E"/>
    <w:rsid w:val="00FD608D"/>
    <w:rsid w:val="00FD72E6"/>
    <w:rsid w:val="00FD794D"/>
    <w:rsid w:val="00FE04E7"/>
    <w:rsid w:val="00FE072D"/>
    <w:rsid w:val="00FE0BE3"/>
    <w:rsid w:val="00FE1049"/>
    <w:rsid w:val="00FE2007"/>
    <w:rsid w:val="00FE2BAB"/>
    <w:rsid w:val="00FE315A"/>
    <w:rsid w:val="00FE37AA"/>
    <w:rsid w:val="00FE56F8"/>
    <w:rsid w:val="00FE640C"/>
    <w:rsid w:val="00FE64A5"/>
    <w:rsid w:val="00FF1C39"/>
    <w:rsid w:val="00FF222B"/>
    <w:rsid w:val="00FF259A"/>
    <w:rsid w:val="00FF4137"/>
    <w:rsid w:val="00FF49F1"/>
    <w:rsid w:val="00FF5FFE"/>
    <w:rsid w:val="00FF693D"/>
    <w:rsid w:val="00FF6A94"/>
    <w:rsid w:val="00FF72A0"/>
    <w:rsid w:val="00FF7686"/>
    <w:rsid w:val="00FF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AF185"/>
  <w15:chartTrackingRefBased/>
  <w15:docId w15:val="{BA2AE96F-CEC0-4A5E-BB12-BFD12CA0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utiger LT Com 45 Light" w:eastAsiaTheme="minorHAnsi" w:hAnsi="Frutiger LT Com 45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9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D4988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70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0F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0F55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E20"/>
  </w:style>
  <w:style w:type="paragraph" w:styleId="Footer">
    <w:name w:val="footer"/>
    <w:basedOn w:val="Normal"/>
    <w:link w:val="FooterChar"/>
    <w:uiPriority w:val="99"/>
    <w:unhideWhenUsed/>
    <w:rsid w:val="006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E20"/>
  </w:style>
  <w:style w:type="character" w:styleId="CommentReference">
    <w:name w:val="annotation reference"/>
    <w:basedOn w:val="DefaultParagraphFont"/>
    <w:uiPriority w:val="99"/>
    <w:semiHidden/>
    <w:unhideWhenUsed/>
    <w:rsid w:val="008942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942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942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2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2E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84422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lang w:eastAsia="nl-NL"/>
    </w:rPr>
  </w:style>
  <w:style w:type="paragraph" w:customStyle="1" w:styleId="Default">
    <w:name w:val="Default"/>
    <w:rsid w:val="00284422"/>
    <w:pPr>
      <w:suppressAutoHyphens/>
      <w:spacing w:after="0" w:line="240" w:lineRule="auto"/>
    </w:pPr>
    <w:rPr>
      <w:rFonts w:ascii="Open Sans" w:eastAsia="Calibri" w:hAnsi="Open Sans" w:cs="Open Sans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27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27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27E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C774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77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4E7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ED4988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GB" w:eastAsia="en-CA"/>
    </w:rPr>
  </w:style>
  <w:style w:type="table" w:styleId="TableGrid">
    <w:name w:val="Table Grid"/>
    <w:basedOn w:val="TableNormal"/>
    <w:uiPriority w:val="39"/>
    <w:rsid w:val="005E59F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549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5496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19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eriod">
    <w:name w:val="period"/>
    <w:rsid w:val="000019D3"/>
  </w:style>
  <w:style w:type="character" w:customStyle="1" w:styleId="cit">
    <w:name w:val="cit"/>
    <w:rsid w:val="000019D3"/>
  </w:style>
  <w:style w:type="character" w:customStyle="1" w:styleId="citation-doi">
    <w:name w:val="citation-doi"/>
    <w:rsid w:val="000019D3"/>
  </w:style>
  <w:style w:type="character" w:customStyle="1" w:styleId="secondary-date">
    <w:name w:val="secondary-date"/>
    <w:rsid w:val="000019D3"/>
  </w:style>
  <w:style w:type="character" w:customStyle="1" w:styleId="authors-list-item">
    <w:name w:val="authors-list-item"/>
    <w:rsid w:val="000019D3"/>
  </w:style>
  <w:style w:type="character" w:customStyle="1" w:styleId="author-sup-separator">
    <w:name w:val="author-sup-separator"/>
    <w:rsid w:val="000019D3"/>
  </w:style>
  <w:style w:type="character" w:customStyle="1" w:styleId="comma">
    <w:name w:val="comma"/>
    <w:rsid w:val="000019D3"/>
  </w:style>
  <w:style w:type="character" w:customStyle="1" w:styleId="identifier">
    <w:name w:val="identifier"/>
    <w:rsid w:val="000019D3"/>
  </w:style>
  <w:style w:type="character" w:customStyle="1" w:styleId="id-label">
    <w:name w:val="id-label"/>
    <w:rsid w:val="000019D3"/>
  </w:style>
  <w:style w:type="character" w:styleId="Strong">
    <w:name w:val="Strong"/>
    <w:uiPriority w:val="22"/>
    <w:qFormat/>
    <w:rsid w:val="000019D3"/>
    <w:rPr>
      <w:b/>
      <w:bCs/>
    </w:rPr>
  </w:style>
  <w:style w:type="character" w:customStyle="1" w:styleId="orcid-id-https">
    <w:name w:val="orcid-id-https"/>
    <w:basedOn w:val="DefaultParagraphFont"/>
    <w:rsid w:val="00F838B5"/>
  </w:style>
  <w:style w:type="paragraph" w:styleId="Revision">
    <w:name w:val="Revision"/>
    <w:hidden/>
    <w:uiPriority w:val="99"/>
    <w:semiHidden/>
    <w:rsid w:val="00857D2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115D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128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y2iqfc">
    <w:name w:val="y2iqfc"/>
    <w:basedOn w:val="DefaultParagraphFont"/>
    <w:rsid w:val="00B36128"/>
  </w:style>
  <w:style w:type="character" w:customStyle="1" w:styleId="fm-vol-iss-date">
    <w:name w:val="fm-vol-iss-date"/>
    <w:basedOn w:val="DefaultParagraphFont"/>
    <w:rsid w:val="009A7CC5"/>
  </w:style>
  <w:style w:type="character" w:customStyle="1" w:styleId="doi">
    <w:name w:val="doi"/>
    <w:basedOn w:val="DefaultParagraphFont"/>
    <w:rsid w:val="009A7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4204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7360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6966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3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436BA2A400D94D82065283B3FC80BF" ma:contentTypeVersion="10" ma:contentTypeDescription="Create a new document." ma:contentTypeScope="" ma:versionID="37d8194f9ab1b43849073a308d59895f">
  <xsd:schema xmlns:xsd="http://www.w3.org/2001/XMLSchema" xmlns:xs="http://www.w3.org/2001/XMLSchema" xmlns:p="http://schemas.microsoft.com/office/2006/metadata/properties" xmlns:ns3="9c8bfec0-46d9-4e42-a381-a8420f9fd04a" targetNamespace="http://schemas.microsoft.com/office/2006/metadata/properties" ma:root="true" ma:fieldsID="9ccd420d3dd3b941a6e9c06ae441f755" ns3:_="">
    <xsd:import namespace="9c8bfec0-46d9-4e42-a381-a8420f9fd0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bfec0-46d9-4e42-a381-a8420f9fd0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D818ED-4481-4152-9823-55AB8E093E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4449D0-5689-4898-ADEC-3922ED71D2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CB4A54-93F4-413B-BEBD-12C3D99DD7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37A7D5-FEA8-42EB-8A0D-032FA2A8A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8bfec0-46d9-4e42-a381-a8420f9fd0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vA Talen</dc:creator>
  <cp:keywords/>
  <dc:description/>
  <cp:lastModifiedBy>Shanti Jamin</cp:lastModifiedBy>
  <cp:revision>2</cp:revision>
  <dcterms:created xsi:type="dcterms:W3CDTF">2024-03-28T10:32:00Z</dcterms:created>
  <dcterms:modified xsi:type="dcterms:W3CDTF">2024-03-2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436BA2A400D94D82065283B3FC80BF</vt:lpwstr>
  </property>
</Properties>
</file>